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EC48E" w14:textId="7148A0C3" w:rsidR="00D10F0B" w:rsidRDefault="00D10F0B" w:rsidP="00AC3DD9">
      <w:pPr>
        <w:pBdr>
          <w:bar w:val="single" w:sz="4" w:color="auto"/>
        </w:pBdr>
        <w:jc w:val="right"/>
      </w:pPr>
      <w:r w:rsidRPr="0051707C">
        <w:rPr>
          <w:rFonts w:ascii="Goudy Old Style" w:hAnsi="Goudy Old Style"/>
          <w:sz w:val="28"/>
          <w:szCs w:val="28"/>
        </w:rPr>
        <w:t>St. Andrew’s Episcopal Cathedral</w:t>
      </w:r>
      <w:r>
        <w:rPr>
          <w:rFonts w:ascii="Goudy Old Style" w:hAnsi="Goudy Old Style"/>
          <w:sz w:val="28"/>
          <w:szCs w:val="28"/>
        </w:rPr>
        <w:br/>
        <w:t>The</w:t>
      </w:r>
      <w:r w:rsidR="00CE1642">
        <w:rPr>
          <w:rFonts w:ascii="Goudy Old Style" w:hAnsi="Goudy Old Style"/>
          <w:sz w:val="28"/>
          <w:szCs w:val="28"/>
        </w:rPr>
        <w:t xml:space="preserve"> </w:t>
      </w:r>
      <w:r w:rsidR="0068033D">
        <w:rPr>
          <w:rFonts w:ascii="Goudy Old Style" w:hAnsi="Goudy Old Style"/>
          <w:sz w:val="28"/>
          <w:szCs w:val="28"/>
        </w:rPr>
        <w:t>Six</w:t>
      </w:r>
      <w:r w:rsidR="00DB7D17">
        <w:rPr>
          <w:rFonts w:ascii="Goudy Old Style" w:hAnsi="Goudy Old Style"/>
          <w:sz w:val="28"/>
          <w:szCs w:val="28"/>
        </w:rPr>
        <w:t xml:space="preserve">th </w:t>
      </w:r>
      <w:r w:rsidR="004C5873">
        <w:rPr>
          <w:rFonts w:ascii="Goudy Old Style" w:hAnsi="Goudy Old Style"/>
          <w:sz w:val="28"/>
          <w:szCs w:val="28"/>
        </w:rPr>
        <w:t xml:space="preserve">Sunday after the </w:t>
      </w:r>
      <w:r>
        <w:rPr>
          <w:rFonts w:ascii="Goudy Old Style" w:hAnsi="Goudy Old Style"/>
          <w:sz w:val="28"/>
          <w:szCs w:val="28"/>
        </w:rPr>
        <w:t>Epiphany</w:t>
      </w:r>
      <w:r>
        <w:rPr>
          <w:rFonts w:ascii="Goudy Old Style" w:hAnsi="Goudy Old Style"/>
          <w:sz w:val="28"/>
          <w:szCs w:val="28"/>
        </w:rPr>
        <w:br/>
      </w:r>
      <w:r w:rsidR="00B92428">
        <w:rPr>
          <w:noProof/>
        </w:rPr>
        <w:drawing>
          <wp:anchor distT="0" distB="0" distL="114300" distR="114300" simplePos="0" relativeHeight="251658240" behindDoc="0" locked="0" layoutInCell="1" allowOverlap="1" wp14:anchorId="5596CF5D" wp14:editId="159E0C10">
            <wp:simplePos x="0" y="0"/>
            <wp:positionH relativeFrom="column">
              <wp:posOffset>361315</wp:posOffset>
            </wp:positionH>
            <wp:positionV relativeFrom="paragraph">
              <wp:posOffset>192405</wp:posOffset>
            </wp:positionV>
            <wp:extent cx="795020" cy="925195"/>
            <wp:effectExtent l="0" t="0" r="0" b="0"/>
            <wp:wrapNone/>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5020" cy="925195"/>
                    </a:xfrm>
                    <a:prstGeom prst="rect">
                      <a:avLst/>
                    </a:prstGeom>
                    <a:noFill/>
                  </pic:spPr>
                </pic:pic>
              </a:graphicData>
            </a:graphic>
            <wp14:sizeRelH relativeFrom="page">
              <wp14:pctWidth>0</wp14:pctWidth>
            </wp14:sizeRelH>
            <wp14:sizeRelV relativeFrom="page">
              <wp14:pctHeight>0</wp14:pctHeight>
            </wp14:sizeRelV>
          </wp:anchor>
        </w:drawing>
      </w:r>
      <w:r w:rsidR="00DB7D17">
        <w:rPr>
          <w:rFonts w:ascii="Goudy Old Style" w:hAnsi="Goudy Old Style"/>
          <w:sz w:val="28"/>
          <w:szCs w:val="28"/>
        </w:rPr>
        <w:t>Febr</w:t>
      </w:r>
      <w:r w:rsidR="00CE1642">
        <w:rPr>
          <w:rFonts w:ascii="Goudy Old Style" w:hAnsi="Goudy Old Style"/>
          <w:sz w:val="28"/>
          <w:szCs w:val="28"/>
        </w:rPr>
        <w:t xml:space="preserve">uary </w:t>
      </w:r>
      <w:r w:rsidR="00B33705">
        <w:rPr>
          <w:rFonts w:ascii="Goudy Old Style" w:hAnsi="Goudy Old Style"/>
          <w:sz w:val="28"/>
          <w:szCs w:val="28"/>
        </w:rPr>
        <w:t>1</w:t>
      </w:r>
      <w:r w:rsidR="0068033D">
        <w:rPr>
          <w:rFonts w:ascii="Goudy Old Style" w:hAnsi="Goudy Old Style"/>
          <w:sz w:val="28"/>
          <w:szCs w:val="28"/>
        </w:rPr>
        <w:t>7</w:t>
      </w:r>
      <w:r w:rsidRPr="0051707C">
        <w:rPr>
          <w:rFonts w:ascii="Goudy Old Style" w:hAnsi="Goudy Old Style"/>
          <w:sz w:val="28"/>
          <w:szCs w:val="28"/>
        </w:rPr>
        <w:t>, 201</w:t>
      </w:r>
      <w:r>
        <w:rPr>
          <w:rFonts w:ascii="Goudy Old Style" w:hAnsi="Goudy Old Style"/>
          <w:sz w:val="28"/>
          <w:szCs w:val="28"/>
        </w:rPr>
        <w:t>9</w:t>
      </w:r>
      <w:r w:rsidRPr="0051707C">
        <w:rPr>
          <w:rFonts w:ascii="Goudy Old Style" w:hAnsi="Goudy Old Style"/>
          <w:sz w:val="28"/>
          <w:szCs w:val="28"/>
        </w:rPr>
        <w:t xml:space="preserve"> </w:t>
      </w:r>
      <w:r w:rsidRPr="0051707C">
        <w:rPr>
          <w:rFonts w:ascii="Goudy Old Style" w:hAnsi="Goudy Old Style"/>
          <w:b/>
          <w:sz w:val="28"/>
          <w:szCs w:val="28"/>
        </w:rPr>
        <w:t>|</w:t>
      </w:r>
      <w:r>
        <w:rPr>
          <w:rFonts w:ascii="Goudy Old Style" w:hAnsi="Goudy Old Style"/>
          <w:sz w:val="28"/>
          <w:szCs w:val="28"/>
        </w:rPr>
        <w:t xml:space="preserve"> Rite II 8:40 &amp; 11:00 a.m.</w:t>
      </w:r>
      <w:r w:rsidR="00FE4172">
        <w:pict w14:anchorId="6B417D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5pt;height:1.75pt" o:hrpct="0" o:hralign="center" o:hr="t">
            <v:imagedata r:id="rId9" o:title=""/>
          </v:shape>
        </w:pict>
      </w:r>
    </w:p>
    <w:p w14:paraId="03274432" w14:textId="77777777" w:rsidR="00D10F0B" w:rsidRDefault="00B92428" w:rsidP="00054204">
      <w:pPr>
        <w:spacing w:line="72" w:lineRule="auto"/>
        <w:jc w:val="center"/>
        <w:rPr>
          <w:sz w:val="32"/>
        </w:rPr>
      </w:pPr>
      <w:r>
        <w:rPr>
          <w:noProof/>
        </w:rPr>
        <mc:AlternateContent>
          <mc:Choice Requires="wps">
            <w:drawing>
              <wp:anchor distT="0" distB="0" distL="114300" distR="114300" simplePos="0" relativeHeight="251659264" behindDoc="0" locked="0" layoutInCell="1" allowOverlap="1" wp14:anchorId="4A6B3BFA" wp14:editId="261CF17F">
                <wp:simplePos x="0" y="0"/>
                <wp:positionH relativeFrom="column">
                  <wp:posOffset>1390650</wp:posOffset>
                </wp:positionH>
                <wp:positionV relativeFrom="paragraph">
                  <wp:posOffset>86995</wp:posOffset>
                </wp:positionV>
                <wp:extent cx="5588000" cy="1838325"/>
                <wp:effectExtent l="0" t="0" r="0" b="0"/>
                <wp:wrapTight wrapText="bothSides">
                  <wp:wrapPolygon edited="0">
                    <wp:start x="147" y="672"/>
                    <wp:lineTo x="147" y="20817"/>
                    <wp:lineTo x="21355" y="20817"/>
                    <wp:lineTo x="21355" y="672"/>
                    <wp:lineTo x="147" y="672"/>
                  </wp:wrapPolygon>
                </wp:wrapTight>
                <wp:docPr id="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8000" cy="183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C70E7D" w14:textId="3F696E74" w:rsidR="00D10F0B" w:rsidRDefault="00D10F0B" w:rsidP="00054204">
                            <w:pPr>
                              <w:pStyle w:val="BodyTextIndent"/>
                              <w:tabs>
                                <w:tab w:val="left" w:pos="360"/>
                                <w:tab w:val="left" w:pos="720"/>
                                <w:tab w:val="left" w:pos="1440"/>
                                <w:tab w:val="left" w:pos="1800"/>
                                <w:tab w:val="left" w:pos="2160"/>
                                <w:tab w:val="left" w:pos="2880"/>
                                <w:tab w:val="left" w:pos="3600"/>
                                <w:tab w:val="right" w:pos="10800"/>
                              </w:tabs>
                              <w:ind w:left="0"/>
                              <w:rPr>
                                <w:rFonts w:ascii="Gill Sans MT" w:hAnsi="Gill Sans MT"/>
                                <w:i/>
                                <w:spacing w:val="-4"/>
                                <w:sz w:val="22"/>
                                <w:szCs w:val="22"/>
                              </w:rPr>
                            </w:pPr>
                            <w:r w:rsidRPr="00084B55">
                              <w:rPr>
                                <w:rFonts w:ascii="Gill Sans MT" w:hAnsi="Gill Sans MT"/>
                                <w:i/>
                                <w:spacing w:val="-4"/>
                                <w:sz w:val="22"/>
                                <w:szCs w:val="22"/>
                              </w:rPr>
                              <w:t xml:space="preserve">Welcome to St. Andrew’s Episcopal Cathedral! We are glad to have you worship with us today. If you are a newcomer, please complete a welcome card and place it in the offering plate so we can extend our welcome beyond this service. Join us for refreshments following the worship. Additional information about the Cathedral and our ministries may be found on pages 8 – 12 of this </w:t>
                            </w:r>
                            <w:proofErr w:type="gramStart"/>
                            <w:r w:rsidRPr="00084B55">
                              <w:rPr>
                                <w:rFonts w:ascii="Gill Sans MT" w:hAnsi="Gill Sans MT"/>
                                <w:i/>
                                <w:spacing w:val="-4"/>
                                <w:sz w:val="22"/>
                                <w:szCs w:val="22"/>
                              </w:rPr>
                              <w:t>booklet</w:t>
                            </w:r>
                            <w:proofErr w:type="gramEnd"/>
                            <w:r w:rsidRPr="00084B55">
                              <w:rPr>
                                <w:rFonts w:ascii="Gill Sans MT" w:hAnsi="Gill Sans MT"/>
                                <w:i/>
                                <w:spacing w:val="-4"/>
                                <w:sz w:val="22"/>
                                <w:szCs w:val="22"/>
                              </w:rPr>
                              <w:t xml:space="preserve">. </w:t>
                            </w:r>
                          </w:p>
                          <w:p w14:paraId="21245BEE" w14:textId="4AD40EC3" w:rsidR="00B02F2D" w:rsidRPr="00B02F2D" w:rsidRDefault="00B02F2D" w:rsidP="00B02F2D">
                            <w:pPr>
                              <w:spacing w:before="240"/>
                              <w:jc w:val="left"/>
                              <w:rPr>
                                <w:i/>
                              </w:rPr>
                            </w:pPr>
                            <w:r w:rsidRPr="00B02F2D">
                              <w:rPr>
                                <w:i/>
                              </w:rPr>
                              <w:t xml:space="preserve">Children's Chapel is available at both services. During the Gospel procession, children ages 3 to 5 are invited to Children's Chapel. The children experience their own service and will return at the </w:t>
                            </w:r>
                            <w:r w:rsidR="009B5FD2">
                              <w:rPr>
                                <w:i/>
                              </w:rPr>
                              <w:t>P</w:t>
                            </w:r>
                            <w:r w:rsidRPr="00B02F2D">
                              <w:rPr>
                                <w:i/>
                              </w:rPr>
                              <w:t>resentation. Older children are encouraged to worship with their families in church and are welcome to color the paper found in the green folders at the entrance to the church. Children's books are also available at each entrance of the church</w:t>
                            </w:r>
                            <w:r w:rsidR="009B5FD2">
                              <w:rPr>
                                <w:i/>
                              </w:rPr>
                              <w:t>.</w:t>
                            </w:r>
                          </w:p>
                          <w:p w14:paraId="4ABF1F66" w14:textId="77777777" w:rsidR="00B02F2D" w:rsidRDefault="00B02F2D" w:rsidP="00054204">
                            <w:pPr>
                              <w:pStyle w:val="BodyTextIndent"/>
                              <w:tabs>
                                <w:tab w:val="left" w:pos="360"/>
                                <w:tab w:val="left" w:pos="720"/>
                                <w:tab w:val="left" w:pos="1440"/>
                                <w:tab w:val="left" w:pos="1800"/>
                                <w:tab w:val="left" w:pos="2160"/>
                                <w:tab w:val="left" w:pos="2880"/>
                                <w:tab w:val="left" w:pos="3600"/>
                                <w:tab w:val="right" w:pos="10800"/>
                              </w:tabs>
                              <w:ind w:left="0"/>
                              <w:rPr>
                                <w:rFonts w:ascii="Gill Sans MT" w:hAnsi="Gill Sans MT"/>
                                <w:i/>
                                <w:spacing w:val="-4"/>
                                <w:sz w:val="22"/>
                                <w:szCs w:val="22"/>
                              </w:rPr>
                            </w:pPr>
                          </w:p>
                          <w:p w14:paraId="4A838662" w14:textId="77777777" w:rsidR="00AC3DD9" w:rsidRPr="00084B55" w:rsidRDefault="00AC3DD9" w:rsidP="00054204">
                            <w:pPr>
                              <w:pStyle w:val="BodyTextIndent"/>
                              <w:tabs>
                                <w:tab w:val="left" w:pos="360"/>
                                <w:tab w:val="left" w:pos="720"/>
                                <w:tab w:val="left" w:pos="1440"/>
                                <w:tab w:val="left" w:pos="1800"/>
                                <w:tab w:val="left" w:pos="2160"/>
                                <w:tab w:val="left" w:pos="2880"/>
                                <w:tab w:val="left" w:pos="3600"/>
                                <w:tab w:val="right" w:pos="10800"/>
                              </w:tabs>
                              <w:ind w:left="0"/>
                              <w:rPr>
                                <w:rFonts w:ascii="Gill Sans MT" w:hAnsi="Gill Sans MT"/>
                                <w:i/>
                                <w:spacing w:val="-4"/>
                                <w:sz w:val="22"/>
                                <w:szCs w:val="22"/>
                              </w:rPr>
                            </w:pPr>
                          </w:p>
                          <w:p w14:paraId="32C7478D" w14:textId="77777777" w:rsidR="00D10F0B" w:rsidRPr="0051707C" w:rsidRDefault="00D10F0B" w:rsidP="00054204">
                            <w:pPr>
                              <w:rPr>
                                <w:rFonts w:ascii="Goudy Old Style" w:hAnsi="Goudy Old Style"/>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6B3BFA" id="_x0000_t202" coordsize="21600,21600" o:spt="202" path="m,l,21600r21600,l21600,xe">
                <v:stroke joinstyle="miter"/>
                <v:path gradientshapeok="t" o:connecttype="rect"/>
              </v:shapetype>
              <v:shape id="Text Box 1" o:spid="_x0000_s1026" type="#_x0000_t202" style="position:absolute;left:0;text-align:left;margin-left:109.5pt;margin-top:6.85pt;width:440pt;height:14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" filled="f" stroked="f">
                <v:textbox inset=",7.2pt,,7.2pt">
                  <w:txbxContent>
                    <w:p w14:paraId="17C70E7D" w14:textId="3F696E74" w:rsidR="00D10F0B" w:rsidRDefault="00D10F0B" w:rsidP="00054204">
                      <w:pPr>
                        <w:pStyle w:val="BodyTextIndent"/>
                        <w:tabs>
                          <w:tab w:val="left" w:pos="360"/>
                          <w:tab w:val="left" w:pos="720"/>
                          <w:tab w:val="left" w:pos="1440"/>
                          <w:tab w:val="left" w:pos="1800"/>
                          <w:tab w:val="left" w:pos="2160"/>
                          <w:tab w:val="left" w:pos="2880"/>
                          <w:tab w:val="left" w:pos="3600"/>
                          <w:tab w:val="right" w:pos="10800"/>
                        </w:tabs>
                        <w:ind w:left="0"/>
                        <w:rPr>
                          <w:rFonts w:ascii="Gill Sans MT" w:hAnsi="Gill Sans MT"/>
                          <w:i/>
                          <w:spacing w:val="-4"/>
                          <w:sz w:val="22"/>
                          <w:szCs w:val="22"/>
                        </w:rPr>
                      </w:pPr>
                      <w:r w:rsidRPr="00084B55">
                        <w:rPr>
                          <w:rFonts w:ascii="Gill Sans MT" w:hAnsi="Gill Sans MT"/>
                          <w:i/>
                          <w:spacing w:val="-4"/>
                          <w:sz w:val="22"/>
                          <w:szCs w:val="22"/>
                        </w:rPr>
                        <w:t xml:space="preserve">Welcome to St. Andrew’s Episcopal Cathedral! We are glad to have you worship with us today. If you are a newcomer, please complete a welcome card and place it in the offering plate so we can extend our welcome beyond this service. Join us for refreshments following the worship. Additional information about the Cathedral and our ministries may be found on pages 8 – 12 of this </w:t>
                      </w:r>
                      <w:proofErr w:type="gramStart"/>
                      <w:r w:rsidRPr="00084B55">
                        <w:rPr>
                          <w:rFonts w:ascii="Gill Sans MT" w:hAnsi="Gill Sans MT"/>
                          <w:i/>
                          <w:spacing w:val="-4"/>
                          <w:sz w:val="22"/>
                          <w:szCs w:val="22"/>
                        </w:rPr>
                        <w:t>booklet</w:t>
                      </w:r>
                      <w:proofErr w:type="gramEnd"/>
                      <w:r w:rsidRPr="00084B55">
                        <w:rPr>
                          <w:rFonts w:ascii="Gill Sans MT" w:hAnsi="Gill Sans MT"/>
                          <w:i/>
                          <w:spacing w:val="-4"/>
                          <w:sz w:val="22"/>
                          <w:szCs w:val="22"/>
                        </w:rPr>
                        <w:t xml:space="preserve">. </w:t>
                      </w:r>
                    </w:p>
                    <w:p w14:paraId="21245BEE" w14:textId="4AD40EC3" w:rsidR="00B02F2D" w:rsidRPr="00B02F2D" w:rsidRDefault="00B02F2D" w:rsidP="00B02F2D">
                      <w:pPr>
                        <w:spacing w:before="240"/>
                        <w:jc w:val="left"/>
                        <w:rPr>
                          <w:i/>
                        </w:rPr>
                      </w:pPr>
                      <w:r w:rsidRPr="00B02F2D">
                        <w:rPr>
                          <w:i/>
                        </w:rPr>
                        <w:t xml:space="preserve">Children's Chapel is available at both services. During the Gospel procession, children ages 3 to 5 are invited to Children's Chapel. The children experience their own service and will return at the </w:t>
                      </w:r>
                      <w:r w:rsidR="009B5FD2">
                        <w:rPr>
                          <w:i/>
                        </w:rPr>
                        <w:t>P</w:t>
                      </w:r>
                      <w:r w:rsidRPr="00B02F2D">
                        <w:rPr>
                          <w:i/>
                        </w:rPr>
                        <w:t>resentation. Older children are encouraged to worship with their families in church and are welcome to color the paper found in the green folders at the entrance to the church. Children's books are also available at each entrance of the church</w:t>
                      </w:r>
                      <w:r w:rsidR="009B5FD2">
                        <w:rPr>
                          <w:i/>
                        </w:rPr>
                        <w:t>.</w:t>
                      </w:r>
                    </w:p>
                    <w:p w14:paraId="4ABF1F66" w14:textId="77777777" w:rsidR="00B02F2D" w:rsidRDefault="00B02F2D" w:rsidP="00054204">
                      <w:pPr>
                        <w:pStyle w:val="BodyTextIndent"/>
                        <w:tabs>
                          <w:tab w:val="left" w:pos="360"/>
                          <w:tab w:val="left" w:pos="720"/>
                          <w:tab w:val="left" w:pos="1440"/>
                          <w:tab w:val="left" w:pos="1800"/>
                          <w:tab w:val="left" w:pos="2160"/>
                          <w:tab w:val="left" w:pos="2880"/>
                          <w:tab w:val="left" w:pos="3600"/>
                          <w:tab w:val="right" w:pos="10800"/>
                        </w:tabs>
                        <w:ind w:left="0"/>
                        <w:rPr>
                          <w:rFonts w:ascii="Gill Sans MT" w:hAnsi="Gill Sans MT"/>
                          <w:i/>
                          <w:spacing w:val="-4"/>
                          <w:sz w:val="22"/>
                          <w:szCs w:val="22"/>
                        </w:rPr>
                      </w:pPr>
                    </w:p>
                    <w:p w14:paraId="4A838662" w14:textId="77777777" w:rsidR="00AC3DD9" w:rsidRPr="00084B55" w:rsidRDefault="00AC3DD9" w:rsidP="00054204">
                      <w:pPr>
                        <w:pStyle w:val="BodyTextIndent"/>
                        <w:tabs>
                          <w:tab w:val="left" w:pos="360"/>
                          <w:tab w:val="left" w:pos="720"/>
                          <w:tab w:val="left" w:pos="1440"/>
                          <w:tab w:val="left" w:pos="1800"/>
                          <w:tab w:val="left" w:pos="2160"/>
                          <w:tab w:val="left" w:pos="2880"/>
                          <w:tab w:val="left" w:pos="3600"/>
                          <w:tab w:val="right" w:pos="10800"/>
                        </w:tabs>
                        <w:ind w:left="0"/>
                        <w:rPr>
                          <w:rFonts w:ascii="Gill Sans MT" w:hAnsi="Gill Sans MT"/>
                          <w:i/>
                          <w:spacing w:val="-4"/>
                          <w:sz w:val="22"/>
                          <w:szCs w:val="22"/>
                        </w:rPr>
                      </w:pPr>
                    </w:p>
                    <w:p w14:paraId="32C7478D" w14:textId="77777777" w:rsidR="00D10F0B" w:rsidRPr="0051707C" w:rsidRDefault="00D10F0B" w:rsidP="00054204">
                      <w:pPr>
                        <w:rPr>
                          <w:rFonts w:ascii="Goudy Old Style" w:hAnsi="Goudy Old Style"/>
                        </w:rPr>
                      </w:pPr>
                    </w:p>
                  </w:txbxContent>
                </v:textbox>
                <w10:wrap type="tight"/>
              </v:shape>
            </w:pict>
          </mc:Fallback>
        </mc:AlternateContent>
      </w:r>
      <w:r w:rsidR="00FE4172">
        <w:pict w14:anchorId="10641B36">
          <v:shape id="_x0000_i1026" type="#_x0000_t75" style="width:539.5pt;height:1.75pt" o:hrpct="0" o:hralign="center" o:hr="t">
            <v:imagedata r:id="rId9" o:title=""/>
          </v:shape>
        </w:pict>
      </w:r>
    </w:p>
    <w:p w14:paraId="146FF17B" w14:textId="77777777" w:rsidR="00D10F0B" w:rsidRDefault="00D10F0B" w:rsidP="000E0654">
      <w:pPr>
        <w:jc w:val="center"/>
        <w:rPr>
          <w:sz w:val="32"/>
        </w:rPr>
      </w:pPr>
    </w:p>
    <w:p w14:paraId="258FC1D2" w14:textId="77777777" w:rsidR="00D10F0B" w:rsidRDefault="00D10F0B" w:rsidP="00054204">
      <w:pPr>
        <w:jc w:val="center"/>
        <w:rPr>
          <w:sz w:val="32"/>
        </w:rPr>
      </w:pPr>
    </w:p>
    <w:p w14:paraId="170B605F" w14:textId="0AE78511" w:rsidR="00AC3DD9" w:rsidRDefault="00AC3DD9" w:rsidP="00054204">
      <w:pPr>
        <w:jc w:val="center"/>
      </w:pPr>
    </w:p>
    <w:p w14:paraId="6EE89B37" w14:textId="6C97761A" w:rsidR="00B02F2D" w:rsidRDefault="00B02F2D" w:rsidP="00054204">
      <w:pPr>
        <w:jc w:val="center"/>
      </w:pPr>
    </w:p>
    <w:p w14:paraId="099ABDA8" w14:textId="106A9367" w:rsidR="00B02F2D" w:rsidRDefault="00B02F2D" w:rsidP="00054204">
      <w:pPr>
        <w:jc w:val="center"/>
      </w:pPr>
    </w:p>
    <w:p w14:paraId="63A580D3" w14:textId="53B36A8E" w:rsidR="00B02F2D" w:rsidRDefault="00B02F2D" w:rsidP="00054204">
      <w:pPr>
        <w:jc w:val="center"/>
      </w:pPr>
    </w:p>
    <w:p w14:paraId="250B99C3" w14:textId="77777777" w:rsidR="00B02F2D" w:rsidRPr="00AC3DD9" w:rsidRDefault="00B02F2D" w:rsidP="00054204">
      <w:pPr>
        <w:jc w:val="center"/>
      </w:pPr>
    </w:p>
    <w:tbl>
      <w:tblPr>
        <w:tblW w:w="11280" w:type="dxa"/>
        <w:tblInd w:w="-180" w:type="dxa"/>
        <w:tblBorders>
          <w:insideV w:val="single" w:sz="4" w:space="0" w:color="auto"/>
        </w:tblBorders>
        <w:tblLook w:val="00A0" w:firstRow="1" w:lastRow="0" w:firstColumn="1" w:lastColumn="0" w:noHBand="0" w:noVBand="0"/>
      </w:tblPr>
      <w:tblGrid>
        <w:gridCol w:w="1981"/>
        <w:gridCol w:w="4511"/>
        <w:gridCol w:w="4788"/>
      </w:tblGrid>
      <w:tr w:rsidR="00D10F0B" w:rsidRPr="006375C6" w14:paraId="52B1774D" w14:textId="77777777" w:rsidTr="00C354EE">
        <w:tc>
          <w:tcPr>
            <w:tcW w:w="1981" w:type="dxa"/>
          </w:tcPr>
          <w:p w14:paraId="2A7CD024" w14:textId="77777777" w:rsidR="00D10F0B" w:rsidRPr="006375C6" w:rsidRDefault="00D10F0B" w:rsidP="003606CF">
            <w:pPr>
              <w:pStyle w:val="Rubric"/>
            </w:pPr>
          </w:p>
        </w:tc>
        <w:tc>
          <w:tcPr>
            <w:tcW w:w="9299" w:type="dxa"/>
            <w:gridSpan w:val="2"/>
          </w:tcPr>
          <w:p w14:paraId="1149AE54" w14:textId="08F1C271" w:rsidR="00D10F0B" w:rsidRPr="006375C6" w:rsidRDefault="00D10F0B" w:rsidP="003012CF">
            <w:pPr>
              <w:pStyle w:val="ITMusic"/>
              <w:tabs>
                <w:tab w:val="clear" w:pos="5107"/>
                <w:tab w:val="center" w:pos="4486"/>
              </w:tabs>
              <w:spacing w:before="0"/>
              <w:ind w:left="0"/>
            </w:pPr>
            <w:r w:rsidRPr="006375C6">
              <w:t>Prelude</w:t>
            </w:r>
            <w:r w:rsidRPr="006375C6">
              <w:tab/>
            </w:r>
            <w:r w:rsidR="009E7BA0">
              <w:rPr>
                <w:b w:val="0"/>
                <w:i/>
                <w:smallCaps w:val="0"/>
              </w:rPr>
              <w:t xml:space="preserve">Agnus </w:t>
            </w:r>
            <w:proofErr w:type="spellStart"/>
            <w:r w:rsidR="009E7BA0">
              <w:rPr>
                <w:b w:val="0"/>
                <w:i/>
                <w:smallCaps w:val="0"/>
              </w:rPr>
              <w:t>dei</w:t>
            </w:r>
            <w:proofErr w:type="spellEnd"/>
            <w:r w:rsidRPr="006375C6">
              <w:t> </w:t>
            </w:r>
            <w:r w:rsidRPr="006375C6">
              <w:tab/>
            </w:r>
            <w:r w:rsidR="009E7BA0">
              <w:rPr>
                <w:b w:val="0"/>
                <w:smallCaps w:val="0"/>
              </w:rPr>
              <w:t>François Couperin</w:t>
            </w:r>
          </w:p>
        </w:tc>
      </w:tr>
      <w:tr w:rsidR="00D10F0B" w:rsidRPr="006375C6" w14:paraId="1C022657" w14:textId="77777777" w:rsidTr="00C354EE">
        <w:tc>
          <w:tcPr>
            <w:tcW w:w="1981" w:type="dxa"/>
          </w:tcPr>
          <w:p w14:paraId="7D3A93F2" w14:textId="3DB06AB1" w:rsidR="00D10F0B" w:rsidRPr="006375C6" w:rsidRDefault="00D10F0B" w:rsidP="003606CF">
            <w:pPr>
              <w:pStyle w:val="Rubric"/>
            </w:pPr>
            <w:r w:rsidRPr="006375C6">
              <w:t xml:space="preserve">All stand at the ringing of the tower bell.  </w:t>
            </w:r>
          </w:p>
        </w:tc>
        <w:tc>
          <w:tcPr>
            <w:tcW w:w="9299" w:type="dxa"/>
            <w:gridSpan w:val="2"/>
          </w:tcPr>
          <w:p w14:paraId="4B4A95FC" w14:textId="52BEE7B3" w:rsidR="00D10F0B" w:rsidRPr="006375C6" w:rsidRDefault="00D10F0B" w:rsidP="00B631A1">
            <w:pPr>
              <w:pStyle w:val="ITMusic"/>
              <w:tabs>
                <w:tab w:val="clear" w:pos="5107"/>
                <w:tab w:val="center" w:pos="4666"/>
              </w:tabs>
              <w:ind w:left="0"/>
              <w:jc w:val="center"/>
              <w:rPr>
                <w:b w:val="0"/>
                <w:i/>
                <w:smallCaps w:val="0"/>
              </w:rPr>
            </w:pPr>
            <w:r w:rsidRPr="006375C6">
              <w:t>Hymn H-1982 #</w:t>
            </w:r>
            <w:r w:rsidR="0035505F">
              <w:t>51</w:t>
            </w:r>
            <w:r w:rsidRPr="006375C6">
              <w:tab/>
            </w:r>
            <w:r w:rsidR="0035505F">
              <w:rPr>
                <w:b w:val="0"/>
                <w:smallCaps w:val="0"/>
              </w:rPr>
              <w:t>We, the Lord’s People</w:t>
            </w:r>
            <w:r w:rsidRPr="006375C6">
              <w:tab/>
            </w:r>
            <w:r w:rsidR="0035505F">
              <w:rPr>
                <w:b w:val="0"/>
              </w:rPr>
              <w:t>Decatur Place</w:t>
            </w:r>
            <w:r w:rsidRPr="006375C6">
              <w:rPr>
                <w:b w:val="0"/>
              </w:rPr>
              <w:br/>
            </w:r>
          </w:p>
          <w:p w14:paraId="0768D41E" w14:textId="77777777" w:rsidR="00D10F0B" w:rsidRPr="006375C6" w:rsidRDefault="00D10F0B" w:rsidP="00304272">
            <w:pPr>
              <w:pStyle w:val="ITHeading"/>
              <w:ind w:left="0"/>
            </w:pPr>
            <w:r w:rsidRPr="006375C6">
              <w:t>Opening Acclamation</w:t>
            </w:r>
          </w:p>
          <w:p w14:paraId="5B9E4821" w14:textId="77777777" w:rsidR="00D10F0B" w:rsidRPr="006375C6" w:rsidRDefault="00D10F0B" w:rsidP="00304272">
            <w:pPr>
              <w:pStyle w:val="Response"/>
              <w:ind w:left="0"/>
              <w:rPr>
                <w:b/>
                <w:i w:val="0"/>
              </w:rPr>
            </w:pPr>
            <w:r w:rsidRPr="006375C6">
              <w:t>Presider</w:t>
            </w:r>
            <w:r w:rsidRPr="006375C6">
              <w:tab/>
            </w:r>
            <w:r w:rsidRPr="006375C6">
              <w:rPr>
                <w:i w:val="0"/>
              </w:rPr>
              <w:t>Blessed are you, holy and living God.</w:t>
            </w:r>
            <w:r w:rsidRPr="006375C6">
              <w:br/>
              <w:t>People</w:t>
            </w:r>
            <w:r w:rsidRPr="006375C6">
              <w:tab/>
            </w:r>
            <w:r w:rsidRPr="006375C6">
              <w:rPr>
                <w:b/>
                <w:i w:val="0"/>
              </w:rPr>
              <w:t>You come to your people and set them free.</w:t>
            </w:r>
          </w:p>
          <w:p w14:paraId="624213E5" w14:textId="77777777" w:rsidR="00D10F0B" w:rsidRPr="006375C6" w:rsidRDefault="00D10F0B" w:rsidP="00304272">
            <w:pPr>
              <w:pStyle w:val="SectionTitle"/>
            </w:pPr>
            <w:r w:rsidRPr="006375C6">
              <w:t>Ministry of the Word</w:t>
            </w:r>
          </w:p>
        </w:tc>
      </w:tr>
      <w:tr w:rsidR="00D10F0B" w:rsidRPr="006375C6" w14:paraId="5C8A3C3A" w14:textId="77777777" w:rsidTr="00C354EE">
        <w:tc>
          <w:tcPr>
            <w:tcW w:w="1981" w:type="dxa"/>
          </w:tcPr>
          <w:p w14:paraId="19858B89" w14:textId="77777777" w:rsidR="00C10ED9" w:rsidRPr="006375C6" w:rsidRDefault="0013557F" w:rsidP="003606CF">
            <w:pPr>
              <w:pStyle w:val="Rubric"/>
            </w:pPr>
            <w:r>
              <w:t xml:space="preserve">The </w:t>
            </w:r>
            <w:r w:rsidR="00C10ED9">
              <w:t>Collect for Purity</w:t>
            </w:r>
            <w:r w:rsidR="00D10F0B" w:rsidRPr="006375C6">
              <w:t xml:space="preserve"> prepares all for faithful and honest engagement in prayer.</w:t>
            </w:r>
          </w:p>
        </w:tc>
        <w:tc>
          <w:tcPr>
            <w:tcW w:w="9299" w:type="dxa"/>
            <w:gridSpan w:val="2"/>
          </w:tcPr>
          <w:p w14:paraId="3346B587" w14:textId="77777777" w:rsidR="00C10ED9" w:rsidRPr="006375C6" w:rsidRDefault="00C10ED9" w:rsidP="00304272">
            <w:pPr>
              <w:pStyle w:val="Heading"/>
            </w:pPr>
            <w:r w:rsidRPr="006375C6">
              <w:t>Collect for Purity</w:t>
            </w:r>
            <w:r w:rsidRPr="006375C6">
              <w:tab/>
              <w:t>BCP, p. 355</w:t>
            </w:r>
          </w:p>
          <w:p w14:paraId="3AAEBCB5" w14:textId="77777777" w:rsidR="00D10F0B" w:rsidRPr="006375C6" w:rsidRDefault="00C10ED9" w:rsidP="00304272">
            <w:pPr>
              <w:spacing w:before="240"/>
              <w:ind w:left="0"/>
              <w:rPr>
                <w:i/>
              </w:rPr>
            </w:pPr>
            <w:r w:rsidRPr="006375C6">
              <w:t xml:space="preserve">Almighty God, to you all hearts are open, all desires known, and from you no secrets are hid: Cleanse the thoughts of our hearts by the inspiration of your Holy Spirit, that we may perfectly love you, and worthily magnify your holy Name; through Christ our Lord. </w:t>
            </w:r>
            <w:r w:rsidRPr="006375C6">
              <w:rPr>
                <w:b/>
              </w:rPr>
              <w:t>Amen</w:t>
            </w:r>
            <w:r w:rsidRPr="006375C6">
              <w:t>.</w:t>
            </w:r>
          </w:p>
        </w:tc>
      </w:tr>
      <w:tr w:rsidR="00C10ED9" w:rsidRPr="006375C6" w14:paraId="5C8D8D6B" w14:textId="77777777" w:rsidTr="00C354EE">
        <w:tc>
          <w:tcPr>
            <w:tcW w:w="1981" w:type="dxa"/>
          </w:tcPr>
          <w:p w14:paraId="3E355A0F" w14:textId="77777777" w:rsidR="00C10ED9" w:rsidRDefault="001775A5" w:rsidP="003606CF">
            <w:pPr>
              <w:pStyle w:val="Rubric"/>
            </w:pPr>
            <w:r>
              <w:t>Sung by all</w:t>
            </w:r>
          </w:p>
        </w:tc>
        <w:tc>
          <w:tcPr>
            <w:tcW w:w="9299" w:type="dxa"/>
            <w:gridSpan w:val="2"/>
          </w:tcPr>
          <w:p w14:paraId="1FCCB4E3" w14:textId="77777777" w:rsidR="001775A5" w:rsidRPr="006375C6" w:rsidRDefault="001775A5" w:rsidP="001775A5">
            <w:pPr>
              <w:pStyle w:val="ITMusic"/>
              <w:rPr>
                <w:b w:val="0"/>
              </w:rPr>
            </w:pPr>
            <w:r w:rsidRPr="006375C6">
              <w:t xml:space="preserve">Song of Praise H-1982 #S-223 </w:t>
            </w:r>
            <w:r w:rsidRPr="006375C6">
              <w:tab/>
            </w:r>
            <w:r w:rsidRPr="006375C6">
              <w:rPr>
                <w:b w:val="0"/>
                <w:smallCaps w:val="0"/>
              </w:rPr>
              <w:t>Arise, Shine, for Your Light Has Come</w:t>
            </w:r>
            <w:r w:rsidRPr="006375C6">
              <w:t xml:space="preserve"> </w:t>
            </w:r>
            <w:r w:rsidRPr="006375C6">
              <w:tab/>
            </w:r>
            <w:r w:rsidRPr="006375C6">
              <w:rPr>
                <w:b w:val="0"/>
              </w:rPr>
              <w:t>Plainsong, Tone 5</w:t>
            </w:r>
          </w:p>
          <w:p w14:paraId="0B442E3A" w14:textId="77777777" w:rsidR="001775A5" w:rsidRPr="006375C6"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6B7495BF" wp14:editId="72A1A3E4">
                  <wp:extent cx="4819650" cy="542925"/>
                  <wp:effectExtent l="0" t="0" r="0" b="0"/>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9650" cy="542925"/>
                          </a:xfrm>
                          <a:prstGeom prst="rect">
                            <a:avLst/>
                          </a:prstGeom>
                          <a:noFill/>
                          <a:ln>
                            <a:noFill/>
                          </a:ln>
                        </pic:spPr>
                      </pic:pic>
                    </a:graphicData>
                  </a:graphic>
                </wp:inline>
              </w:drawing>
            </w:r>
          </w:p>
          <w:p w14:paraId="51AE1EAB" w14:textId="77777777" w:rsidR="001775A5" w:rsidRPr="006375C6"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3E19440F" wp14:editId="6A54D262">
                  <wp:extent cx="4819650" cy="533400"/>
                  <wp:effectExtent l="0" t="0" r="0" b="0"/>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9650" cy="533400"/>
                          </a:xfrm>
                          <a:prstGeom prst="rect">
                            <a:avLst/>
                          </a:prstGeom>
                          <a:noFill/>
                          <a:ln>
                            <a:noFill/>
                          </a:ln>
                        </pic:spPr>
                      </pic:pic>
                    </a:graphicData>
                  </a:graphic>
                </wp:inline>
              </w:drawing>
            </w:r>
          </w:p>
          <w:p w14:paraId="1FDB576C" w14:textId="77777777" w:rsidR="001775A5" w:rsidRPr="006375C6"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5317D8C2" wp14:editId="54E37E8A">
                  <wp:extent cx="4800600" cy="552450"/>
                  <wp:effectExtent l="0" t="0" r="0" b="0"/>
                  <wp:docPr id="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0" cy="552450"/>
                          </a:xfrm>
                          <a:prstGeom prst="rect">
                            <a:avLst/>
                          </a:prstGeom>
                          <a:noFill/>
                          <a:ln>
                            <a:noFill/>
                          </a:ln>
                        </pic:spPr>
                      </pic:pic>
                    </a:graphicData>
                  </a:graphic>
                </wp:inline>
              </w:drawing>
            </w:r>
          </w:p>
          <w:p w14:paraId="3CB580C8" w14:textId="77777777" w:rsidR="001775A5" w:rsidRPr="006375C6"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367A5BD6" wp14:editId="0F21E335">
                  <wp:extent cx="4819650" cy="533400"/>
                  <wp:effectExtent l="0" t="0" r="0" b="0"/>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9650" cy="533400"/>
                          </a:xfrm>
                          <a:prstGeom prst="rect">
                            <a:avLst/>
                          </a:prstGeom>
                          <a:noFill/>
                          <a:ln>
                            <a:noFill/>
                          </a:ln>
                        </pic:spPr>
                      </pic:pic>
                    </a:graphicData>
                  </a:graphic>
                </wp:inline>
              </w:drawing>
            </w:r>
          </w:p>
          <w:p w14:paraId="1A1A5B7D" w14:textId="77777777" w:rsidR="001775A5" w:rsidRPr="006375C6"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22162027" wp14:editId="45DC3EFA">
                  <wp:extent cx="4857750" cy="552450"/>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7750" cy="552450"/>
                          </a:xfrm>
                          <a:prstGeom prst="rect">
                            <a:avLst/>
                          </a:prstGeom>
                          <a:noFill/>
                          <a:ln>
                            <a:noFill/>
                          </a:ln>
                        </pic:spPr>
                      </pic:pic>
                    </a:graphicData>
                  </a:graphic>
                </wp:inline>
              </w:drawing>
            </w:r>
          </w:p>
          <w:p w14:paraId="0034944B" w14:textId="77777777" w:rsidR="001775A5" w:rsidRPr="006375C6"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lastRenderedPageBreak/>
              <w:drawing>
                <wp:inline distT="0" distB="0" distL="0" distR="0" wp14:anchorId="2D68C940" wp14:editId="27FD5A38">
                  <wp:extent cx="4981575" cy="552450"/>
                  <wp:effectExtent l="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1575" cy="552450"/>
                          </a:xfrm>
                          <a:prstGeom prst="rect">
                            <a:avLst/>
                          </a:prstGeom>
                          <a:noFill/>
                          <a:ln>
                            <a:noFill/>
                          </a:ln>
                        </pic:spPr>
                      </pic:pic>
                    </a:graphicData>
                  </a:graphic>
                </wp:inline>
              </w:drawing>
            </w:r>
          </w:p>
          <w:p w14:paraId="7C29B877" w14:textId="77777777" w:rsidR="001775A5" w:rsidRPr="006375C6"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3D7AD223" wp14:editId="2BDC609B">
                  <wp:extent cx="4819650" cy="542925"/>
                  <wp:effectExtent l="0" t="0" r="0" b="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19650" cy="542925"/>
                          </a:xfrm>
                          <a:prstGeom prst="rect">
                            <a:avLst/>
                          </a:prstGeom>
                          <a:noFill/>
                          <a:ln>
                            <a:noFill/>
                          </a:ln>
                        </pic:spPr>
                      </pic:pic>
                    </a:graphicData>
                  </a:graphic>
                </wp:inline>
              </w:drawing>
            </w:r>
          </w:p>
          <w:p w14:paraId="6796A869" w14:textId="77777777" w:rsidR="001775A5" w:rsidRPr="006375C6"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4072F69F" wp14:editId="156C0336">
                  <wp:extent cx="4819650" cy="542925"/>
                  <wp:effectExtent l="0" t="0" r="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19650" cy="542925"/>
                          </a:xfrm>
                          <a:prstGeom prst="rect">
                            <a:avLst/>
                          </a:prstGeom>
                          <a:noFill/>
                          <a:ln>
                            <a:noFill/>
                          </a:ln>
                        </pic:spPr>
                      </pic:pic>
                    </a:graphicData>
                  </a:graphic>
                </wp:inline>
              </w:drawing>
            </w:r>
          </w:p>
          <w:p w14:paraId="19C7C40D" w14:textId="77777777" w:rsidR="001775A5" w:rsidRPr="006375C6"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6BC3F319" wp14:editId="57520708">
                  <wp:extent cx="4819650" cy="542925"/>
                  <wp:effectExtent l="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650" cy="542925"/>
                          </a:xfrm>
                          <a:prstGeom prst="rect">
                            <a:avLst/>
                          </a:prstGeom>
                          <a:noFill/>
                          <a:ln>
                            <a:noFill/>
                          </a:ln>
                        </pic:spPr>
                      </pic:pic>
                    </a:graphicData>
                  </a:graphic>
                </wp:inline>
              </w:drawing>
            </w:r>
          </w:p>
          <w:p w14:paraId="1FB8DC86" w14:textId="77777777" w:rsidR="001775A5"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00E4AEFA" wp14:editId="601963F7">
                  <wp:extent cx="4648200" cy="552450"/>
                  <wp:effectExtent l="0" t="0" r="0"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8200" cy="552450"/>
                          </a:xfrm>
                          <a:prstGeom prst="rect">
                            <a:avLst/>
                          </a:prstGeom>
                          <a:noFill/>
                          <a:ln>
                            <a:noFill/>
                          </a:ln>
                        </pic:spPr>
                      </pic:pic>
                    </a:graphicData>
                  </a:graphic>
                </wp:inline>
              </w:drawing>
            </w:r>
          </w:p>
          <w:p w14:paraId="11F0C431" w14:textId="77777777" w:rsidR="001775A5" w:rsidRPr="006375C6" w:rsidRDefault="001775A5" w:rsidP="001775A5">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491CEEF2" wp14:editId="760794A6">
                  <wp:extent cx="5019675" cy="628650"/>
                  <wp:effectExtent l="0" t="0" r="0"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9675" cy="628650"/>
                          </a:xfrm>
                          <a:prstGeom prst="rect">
                            <a:avLst/>
                          </a:prstGeom>
                          <a:noFill/>
                          <a:ln>
                            <a:noFill/>
                          </a:ln>
                        </pic:spPr>
                      </pic:pic>
                    </a:graphicData>
                  </a:graphic>
                </wp:inline>
              </w:drawing>
            </w:r>
          </w:p>
          <w:p w14:paraId="5CA35887" w14:textId="77777777" w:rsidR="001775A5" w:rsidRPr="006375C6" w:rsidRDefault="001775A5" w:rsidP="007236A8">
            <w:pPr>
              <w:widowControl w:val="0"/>
              <w:autoSpaceDE w:val="0"/>
              <w:autoSpaceDN w:val="0"/>
              <w:adjustRightInd w:val="0"/>
              <w:spacing w:after="0"/>
              <w:rPr>
                <w:rFonts w:ascii="Times New Roman" w:hAnsi="Times New Roman"/>
                <w:sz w:val="24"/>
                <w:szCs w:val="24"/>
              </w:rPr>
            </w:pPr>
            <w:r>
              <w:rPr>
                <w:rFonts w:ascii="Times New Roman" w:hAnsi="Times New Roman"/>
                <w:noProof/>
                <w:sz w:val="24"/>
                <w:szCs w:val="24"/>
              </w:rPr>
              <w:drawing>
                <wp:inline distT="0" distB="0" distL="0" distR="0" wp14:anchorId="1BDEA33C" wp14:editId="4729033F">
                  <wp:extent cx="4819650" cy="533400"/>
                  <wp:effectExtent l="0" t="0" r="0"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19650" cy="533400"/>
                          </a:xfrm>
                          <a:prstGeom prst="rect">
                            <a:avLst/>
                          </a:prstGeom>
                          <a:noFill/>
                          <a:ln>
                            <a:noFill/>
                          </a:ln>
                        </pic:spPr>
                      </pic:pic>
                    </a:graphicData>
                  </a:graphic>
                </wp:inline>
              </w:drawing>
            </w:r>
          </w:p>
          <w:p w14:paraId="01880CE3" w14:textId="77777777" w:rsidR="001775A5" w:rsidRPr="007236A8" w:rsidRDefault="001775A5" w:rsidP="007236A8">
            <w:pPr>
              <w:pStyle w:val="ITHeading"/>
              <w:spacing w:before="0"/>
            </w:pPr>
            <w:r w:rsidRPr="006375C6">
              <w:tab/>
            </w:r>
          </w:p>
          <w:p w14:paraId="5B630BC6" w14:textId="77777777" w:rsidR="00C10ED9" w:rsidRPr="006375C6" w:rsidRDefault="00C10ED9" w:rsidP="007236A8">
            <w:pPr>
              <w:pStyle w:val="ITHeading"/>
              <w:ind w:left="0"/>
            </w:pPr>
            <w:r w:rsidRPr="006375C6">
              <w:t>Collect of the Day</w:t>
            </w:r>
            <w:r w:rsidRPr="006375C6">
              <w:tab/>
            </w:r>
          </w:p>
          <w:p w14:paraId="4DDD928F" w14:textId="5FD0C34A" w:rsidR="00EF4889" w:rsidRPr="00EF4889" w:rsidRDefault="00C10ED9" w:rsidP="00EF4889">
            <w:pPr>
              <w:pStyle w:val="Response"/>
            </w:pPr>
            <w:r w:rsidRPr="00EF4889">
              <w:t>Presider</w:t>
            </w:r>
            <w:r w:rsidRPr="00EF4889">
              <w:tab/>
            </w:r>
            <w:proofErr w:type="gramStart"/>
            <w:r w:rsidRPr="00EF4889">
              <w:rPr>
                <w:i w:val="0"/>
              </w:rPr>
              <w:t>The</w:t>
            </w:r>
            <w:proofErr w:type="gramEnd"/>
            <w:r w:rsidRPr="00EF4889">
              <w:rPr>
                <w:i w:val="0"/>
              </w:rPr>
              <w:t xml:space="preserve"> Lord be with you.</w:t>
            </w:r>
            <w:r w:rsidRPr="00EF4889">
              <w:br/>
              <w:t>People</w:t>
            </w:r>
            <w:r w:rsidRPr="00EF4889">
              <w:tab/>
            </w:r>
            <w:r w:rsidRPr="00EF4889">
              <w:rPr>
                <w:b/>
                <w:i w:val="0"/>
              </w:rPr>
              <w:t>And also with you.</w:t>
            </w:r>
            <w:r w:rsidR="00EF4889">
              <w:br/>
            </w:r>
            <w:r w:rsidR="00EF4889" w:rsidRPr="00EF4889">
              <w:t>Presider</w:t>
            </w:r>
            <w:r w:rsidR="00EF4889">
              <w:tab/>
            </w:r>
            <w:r w:rsidR="00EF4889" w:rsidRPr="00EF4889">
              <w:rPr>
                <w:i w:val="0"/>
              </w:rPr>
              <w:t>Let us pray.</w:t>
            </w:r>
          </w:p>
          <w:p w14:paraId="5E2C177A" w14:textId="1020DFF5" w:rsidR="00C10ED9" w:rsidRPr="006375C6" w:rsidRDefault="0068033D" w:rsidP="00304272">
            <w:pPr>
              <w:ind w:left="0"/>
            </w:pPr>
            <w:r w:rsidRPr="0068033D">
              <w:t>O God, the strength of all who put their trust in you: Mercifully accept our prayers; and because in our weakness we can do nothing good without you, give us the help of your grace, that in keeping your commandments we may please you both in will and deed; through Jesus Christ our Lord, who lives and reigns with you and the Holy Spirit, one God, for ever and ever</w:t>
            </w:r>
            <w:r w:rsidR="00E02239" w:rsidRPr="00E02239">
              <w:t>.</w:t>
            </w:r>
            <w:r w:rsidR="00E02239">
              <w:t xml:space="preserve"> </w:t>
            </w:r>
            <w:r w:rsidR="00C10ED9" w:rsidRPr="006375C6">
              <w:rPr>
                <w:b/>
              </w:rPr>
              <w:t>Amen</w:t>
            </w:r>
            <w:r w:rsidR="00C422CF">
              <w:rPr>
                <w:b/>
              </w:rPr>
              <w:t>.</w:t>
            </w:r>
          </w:p>
        </w:tc>
      </w:tr>
      <w:tr w:rsidR="00D10F0B" w:rsidRPr="006375C6" w14:paraId="40B1ECF1" w14:textId="77777777" w:rsidTr="00C354EE">
        <w:tc>
          <w:tcPr>
            <w:tcW w:w="1981" w:type="dxa"/>
          </w:tcPr>
          <w:p w14:paraId="3D773A82" w14:textId="77777777" w:rsidR="00D10F0B" w:rsidRPr="006375C6" w:rsidRDefault="00D10F0B" w:rsidP="003606CF">
            <w:pPr>
              <w:pStyle w:val="Rubric"/>
            </w:pPr>
            <w:r w:rsidRPr="006375C6">
              <w:lastRenderedPageBreak/>
              <w:t xml:space="preserve">All are now seated for the readings.  </w:t>
            </w:r>
          </w:p>
        </w:tc>
        <w:tc>
          <w:tcPr>
            <w:tcW w:w="9299" w:type="dxa"/>
            <w:gridSpan w:val="2"/>
          </w:tcPr>
          <w:p w14:paraId="220C51A3" w14:textId="4E87E421" w:rsidR="00DB7D17" w:rsidRDefault="00DB7D17" w:rsidP="00304272">
            <w:pPr>
              <w:pStyle w:val="ITHeading"/>
              <w:ind w:left="0"/>
            </w:pPr>
            <w:r>
              <w:t xml:space="preserve">A Reading From </w:t>
            </w:r>
            <w:r w:rsidR="009F307E">
              <w:t>Jeremiah</w:t>
            </w:r>
            <w:r>
              <w:tab/>
            </w:r>
            <w:proofErr w:type="spellStart"/>
            <w:r w:rsidR="009F307E">
              <w:t>Jerem</w:t>
            </w:r>
            <w:r w:rsidR="00E02239">
              <w:t>iah</w:t>
            </w:r>
            <w:proofErr w:type="spellEnd"/>
            <w:r>
              <w:t xml:space="preserve"> </w:t>
            </w:r>
            <w:r w:rsidR="009F307E">
              <w:t>17</w:t>
            </w:r>
            <w:r w:rsidR="00E02239">
              <w:t>:</w:t>
            </w:r>
            <w:r w:rsidR="009F307E">
              <w:t>5</w:t>
            </w:r>
            <w:r w:rsidR="00E02239">
              <w:t>-</w:t>
            </w:r>
            <w:r w:rsidR="009F307E">
              <w:t>10</w:t>
            </w:r>
          </w:p>
          <w:p w14:paraId="22EDD1A4" w14:textId="77777777" w:rsidR="0068033D" w:rsidRDefault="0068033D" w:rsidP="0068033D">
            <w:pPr>
              <w:ind w:left="0"/>
            </w:pPr>
            <w:proofErr w:type="gramStart"/>
            <w:r>
              <w:t>Thus</w:t>
            </w:r>
            <w:proofErr w:type="gramEnd"/>
            <w:r>
              <w:t xml:space="preserve"> says the Lord: Cursed are those who trust in mere mortals and make mere flesh their strength, whose hearts turn away from the Lord. They shall be like a shrub in the </w:t>
            </w:r>
            <w:proofErr w:type="gramStart"/>
            <w:r>
              <w:t>desert, and</w:t>
            </w:r>
            <w:proofErr w:type="gramEnd"/>
            <w:r>
              <w:t xml:space="preserve"> shall not see when relief comes. They shall live in the parched places of the </w:t>
            </w:r>
            <w:proofErr w:type="gramStart"/>
            <w:r>
              <w:t>wilderness ,in</w:t>
            </w:r>
            <w:proofErr w:type="gramEnd"/>
            <w:r>
              <w:t xml:space="preserve"> an uninhabited salt land. Blessed are those who trust in the Lord, whose trust is the Lord. They shall be like a tree planted by water, sending out its roots by the stream. It shall not fear when heat comes, and its leaves shall stay green; in the year of drought it is not anxious, and it does not cease to bear fruit. The heart is devious above all else; it is perverse-- who can understand it? I the Lord test the mind and search the heart, to give to all according to their ways, according to the fruit of their doings.</w:t>
            </w:r>
          </w:p>
          <w:p w14:paraId="41ADB97E" w14:textId="40980468" w:rsidR="00D10F0B" w:rsidRPr="006375C6" w:rsidRDefault="00AA464D" w:rsidP="0068033D">
            <w:pPr>
              <w:pStyle w:val="Response"/>
            </w:pPr>
            <w:r>
              <w:t>Reader</w:t>
            </w:r>
            <w:r w:rsidR="00D10F0B" w:rsidRPr="006375C6">
              <w:tab/>
            </w:r>
            <w:proofErr w:type="gramStart"/>
            <w:r w:rsidR="00D10F0B" w:rsidRPr="0068033D">
              <w:rPr>
                <w:i w:val="0"/>
              </w:rPr>
              <w:t>The</w:t>
            </w:r>
            <w:proofErr w:type="gramEnd"/>
            <w:r w:rsidR="00D10F0B" w:rsidRPr="0068033D">
              <w:rPr>
                <w:i w:val="0"/>
              </w:rPr>
              <w:t xml:space="preserve"> </w:t>
            </w:r>
            <w:r w:rsidR="001A4EAE" w:rsidRPr="0068033D">
              <w:rPr>
                <w:i w:val="0"/>
              </w:rPr>
              <w:t>W</w:t>
            </w:r>
            <w:r w:rsidR="00D10F0B" w:rsidRPr="0068033D">
              <w:rPr>
                <w:i w:val="0"/>
              </w:rPr>
              <w:t>ord of the Lord</w:t>
            </w:r>
            <w:r w:rsidR="00D10F0B" w:rsidRPr="00AA464D">
              <w:t>.</w:t>
            </w:r>
            <w:r w:rsidR="00D10F0B" w:rsidRPr="006375C6">
              <w:br/>
              <w:t>People</w:t>
            </w:r>
            <w:r w:rsidR="00D10F0B" w:rsidRPr="006375C6">
              <w:tab/>
            </w:r>
            <w:r w:rsidR="00D10F0B" w:rsidRPr="0068033D">
              <w:rPr>
                <w:b/>
                <w:i w:val="0"/>
              </w:rPr>
              <w:t>Thanks be to God</w:t>
            </w:r>
            <w:r w:rsidR="00E02239" w:rsidRPr="0068033D">
              <w:rPr>
                <w:b/>
                <w:i w:val="0"/>
              </w:rPr>
              <w:t>.</w:t>
            </w:r>
          </w:p>
        </w:tc>
      </w:tr>
      <w:tr w:rsidR="00D10F0B" w:rsidRPr="006375C6" w14:paraId="5EBFB0DE" w14:textId="77777777" w:rsidTr="00C354EE">
        <w:tc>
          <w:tcPr>
            <w:tcW w:w="1981" w:type="dxa"/>
          </w:tcPr>
          <w:p w14:paraId="0FC7AAB5" w14:textId="77777777" w:rsidR="00B02F2D" w:rsidRDefault="00B02F2D" w:rsidP="003606CF">
            <w:pPr>
              <w:pStyle w:val="Rubric"/>
            </w:pPr>
          </w:p>
          <w:p w14:paraId="07B2213E" w14:textId="77777777" w:rsidR="00B02F2D" w:rsidRDefault="00B02F2D" w:rsidP="003606CF">
            <w:pPr>
              <w:pStyle w:val="Rubric"/>
            </w:pPr>
          </w:p>
          <w:p w14:paraId="623BFD91" w14:textId="77777777" w:rsidR="00B02F2D" w:rsidRDefault="00B02F2D" w:rsidP="003606CF">
            <w:pPr>
              <w:pStyle w:val="Rubric"/>
            </w:pPr>
          </w:p>
          <w:p w14:paraId="1C18917B" w14:textId="77777777" w:rsidR="00FE4172" w:rsidRDefault="00FE4172" w:rsidP="003606CF">
            <w:pPr>
              <w:pStyle w:val="Rubric"/>
            </w:pPr>
          </w:p>
          <w:p w14:paraId="04DBAF0C" w14:textId="3DB9CDCA" w:rsidR="00D10F0B" w:rsidRPr="006375C6" w:rsidRDefault="001775A5" w:rsidP="00FE4172">
            <w:pPr>
              <w:pStyle w:val="Rubric"/>
              <w:spacing w:before="0"/>
            </w:pPr>
            <w:r>
              <w:lastRenderedPageBreak/>
              <w:t>Chanted by all</w:t>
            </w:r>
          </w:p>
        </w:tc>
        <w:tc>
          <w:tcPr>
            <w:tcW w:w="9299" w:type="dxa"/>
            <w:gridSpan w:val="2"/>
          </w:tcPr>
          <w:p w14:paraId="59382BEB" w14:textId="77777777" w:rsidR="00EF4889" w:rsidRDefault="00EF4889" w:rsidP="00304272">
            <w:pPr>
              <w:pStyle w:val="ITHeading"/>
              <w:ind w:left="0"/>
            </w:pPr>
          </w:p>
          <w:p w14:paraId="3C08C9D4" w14:textId="77777777" w:rsidR="00EF4889" w:rsidRDefault="00EF4889" w:rsidP="00304272">
            <w:pPr>
              <w:pStyle w:val="ITHeading"/>
              <w:ind w:left="0"/>
            </w:pPr>
          </w:p>
          <w:p w14:paraId="2DA0D712" w14:textId="77777777" w:rsidR="00EF4889" w:rsidRDefault="00EF4889" w:rsidP="00304272">
            <w:pPr>
              <w:pStyle w:val="ITHeading"/>
              <w:ind w:left="0"/>
            </w:pPr>
          </w:p>
          <w:p w14:paraId="4BCE204B" w14:textId="77777777" w:rsidR="00FE4172" w:rsidRDefault="00FE4172" w:rsidP="00304272">
            <w:pPr>
              <w:pStyle w:val="ITHeading"/>
              <w:ind w:left="0"/>
            </w:pPr>
          </w:p>
          <w:p w14:paraId="7AD71C7F" w14:textId="223E51A0" w:rsidR="00D10F0B" w:rsidRDefault="00175024" w:rsidP="00FE4172">
            <w:pPr>
              <w:pStyle w:val="ITHeading"/>
              <w:spacing w:before="0"/>
              <w:ind w:left="0"/>
            </w:pPr>
            <w:r>
              <w:lastRenderedPageBreak/>
              <w:t xml:space="preserve">Psalm </w:t>
            </w:r>
            <w:r w:rsidR="00A51436">
              <w:t>1</w:t>
            </w:r>
          </w:p>
          <w:p w14:paraId="296D3CBC" w14:textId="77777777" w:rsidR="001775A5" w:rsidRPr="006375C6" w:rsidRDefault="001775A5" w:rsidP="00304272">
            <w:pPr>
              <w:pStyle w:val="ITHeading"/>
              <w:ind w:left="0"/>
            </w:pPr>
            <w:r>
              <w:rPr>
                <w:noProof/>
              </w:rPr>
              <w:drawing>
                <wp:inline distT="0" distB="0" distL="0" distR="0" wp14:anchorId="0B6E688C" wp14:editId="25AD827A">
                  <wp:extent cx="4072255" cy="828040"/>
                  <wp:effectExtent l="0" t="0" r="4445" b="0"/>
                  <wp:docPr id="23" name="Picture 23"/>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2"/>
                          <a:srcRect t="39587"/>
                          <a:stretch/>
                        </pic:blipFill>
                        <pic:spPr bwMode="auto">
                          <a:xfrm>
                            <a:off x="0" y="0"/>
                            <a:ext cx="4072255" cy="828040"/>
                          </a:xfrm>
                          <a:prstGeom prst="rect">
                            <a:avLst/>
                          </a:prstGeom>
                          <a:ln>
                            <a:noFill/>
                          </a:ln>
                          <a:extLst>
                            <a:ext uri="{53640926-AAD7-44D8-BBD7-CCE9431645EC}">
                              <a14:shadowObscured xmlns:a14="http://schemas.microsoft.com/office/drawing/2010/main"/>
                            </a:ext>
                          </a:extLst>
                        </pic:spPr>
                      </pic:pic>
                    </a:graphicData>
                  </a:graphic>
                </wp:inline>
              </w:drawing>
            </w:r>
          </w:p>
        </w:tc>
      </w:tr>
      <w:tr w:rsidR="000E0654" w:rsidRPr="006375C6" w14:paraId="65910263"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0D91B9E7" w14:textId="0E776EB8" w:rsidR="00D10F0B" w:rsidRPr="006375C6" w:rsidRDefault="00D10F0B" w:rsidP="003606CF">
            <w:pPr>
              <w:pStyle w:val="Rubric"/>
            </w:pPr>
          </w:p>
        </w:tc>
        <w:tc>
          <w:tcPr>
            <w:tcW w:w="4511" w:type="dxa"/>
            <w:tcBorders>
              <w:top w:val="nil"/>
              <w:left w:val="single" w:sz="4" w:space="0" w:color="auto"/>
              <w:bottom w:val="nil"/>
              <w:right w:val="single" w:sz="4" w:space="0" w:color="auto"/>
            </w:tcBorders>
          </w:tcPr>
          <w:p w14:paraId="3CABA69C" w14:textId="224E907C" w:rsidR="00C94EAA" w:rsidRPr="00C94EAA" w:rsidRDefault="00C94EAA" w:rsidP="000560AF">
            <w:pPr>
              <w:ind w:left="0"/>
              <w:jc w:val="left"/>
              <w:rPr>
                <w:szCs w:val="26"/>
              </w:rPr>
            </w:pPr>
            <w:r w:rsidRPr="00C94EAA">
              <w:rPr>
                <w:szCs w:val="26"/>
              </w:rPr>
              <w:t xml:space="preserve">1 Happy are they who have not walked in the counsel of the </w:t>
            </w:r>
            <w:r w:rsidR="0035505F">
              <w:rPr>
                <w:szCs w:val="26"/>
              </w:rPr>
              <w:t xml:space="preserve">/ </w:t>
            </w:r>
            <w:r w:rsidRPr="00C94EAA">
              <w:rPr>
                <w:szCs w:val="26"/>
              </w:rPr>
              <w:t>wicked, *</w:t>
            </w:r>
            <w:r>
              <w:rPr>
                <w:szCs w:val="26"/>
              </w:rPr>
              <w:br/>
            </w:r>
            <w:r w:rsidRPr="00C94EAA">
              <w:rPr>
                <w:szCs w:val="26"/>
              </w:rPr>
              <w:t>nor lingered in the way of sinners,</w:t>
            </w:r>
            <w:r>
              <w:rPr>
                <w:szCs w:val="26"/>
              </w:rPr>
              <w:br/>
            </w:r>
            <w:r w:rsidRPr="00C94EAA">
              <w:rPr>
                <w:szCs w:val="26"/>
              </w:rPr>
              <w:t xml:space="preserve">nor sat in the seats of the </w:t>
            </w:r>
            <w:r w:rsidR="0035505F">
              <w:rPr>
                <w:szCs w:val="26"/>
              </w:rPr>
              <w:t xml:space="preserve">/ </w:t>
            </w:r>
            <w:r w:rsidRPr="00C94EAA">
              <w:rPr>
                <w:szCs w:val="26"/>
              </w:rPr>
              <w:t>scornful!</w:t>
            </w:r>
          </w:p>
          <w:p w14:paraId="1035A460" w14:textId="0F0B8E2B" w:rsidR="00C94EAA" w:rsidRPr="00C94EAA" w:rsidRDefault="00C94EAA" w:rsidP="00C94EAA">
            <w:pPr>
              <w:spacing w:before="240"/>
              <w:ind w:left="0"/>
              <w:jc w:val="left"/>
              <w:rPr>
                <w:szCs w:val="26"/>
              </w:rPr>
            </w:pPr>
            <w:r w:rsidRPr="00C94EAA">
              <w:rPr>
                <w:szCs w:val="26"/>
              </w:rPr>
              <w:t xml:space="preserve">2 Their delight is in the law of the </w:t>
            </w:r>
            <w:r w:rsidR="0035505F">
              <w:rPr>
                <w:szCs w:val="26"/>
              </w:rPr>
              <w:t xml:space="preserve">/ </w:t>
            </w:r>
            <w:r w:rsidRPr="00C94EAA">
              <w:rPr>
                <w:szCs w:val="26"/>
              </w:rPr>
              <w:t>Lord, *</w:t>
            </w:r>
            <w:r>
              <w:rPr>
                <w:szCs w:val="26"/>
              </w:rPr>
              <w:br/>
            </w:r>
            <w:r w:rsidRPr="00C94EAA">
              <w:rPr>
                <w:szCs w:val="26"/>
              </w:rPr>
              <w:t xml:space="preserve">and they meditate on his </w:t>
            </w:r>
            <w:proofErr w:type="gramStart"/>
            <w:r w:rsidRPr="00C94EAA">
              <w:rPr>
                <w:szCs w:val="26"/>
              </w:rPr>
              <w:t>law day</w:t>
            </w:r>
            <w:proofErr w:type="gramEnd"/>
            <w:r w:rsidRPr="00C94EAA">
              <w:rPr>
                <w:szCs w:val="26"/>
              </w:rPr>
              <w:t xml:space="preserve"> and</w:t>
            </w:r>
            <w:r w:rsidR="0035505F">
              <w:rPr>
                <w:szCs w:val="26"/>
              </w:rPr>
              <w:t xml:space="preserve"> /</w:t>
            </w:r>
            <w:r w:rsidRPr="00C94EAA">
              <w:rPr>
                <w:szCs w:val="26"/>
              </w:rPr>
              <w:t xml:space="preserve"> night.</w:t>
            </w:r>
          </w:p>
          <w:p w14:paraId="5142AC98" w14:textId="5B295B31" w:rsidR="00C94EAA" w:rsidRPr="00C94EAA" w:rsidRDefault="00C94EAA" w:rsidP="00C94EAA">
            <w:pPr>
              <w:spacing w:before="240"/>
              <w:ind w:left="0"/>
              <w:jc w:val="left"/>
              <w:rPr>
                <w:szCs w:val="26"/>
              </w:rPr>
            </w:pPr>
            <w:r w:rsidRPr="00C94EAA">
              <w:rPr>
                <w:szCs w:val="26"/>
              </w:rPr>
              <w:t xml:space="preserve">3 They are like trees planted by streams of </w:t>
            </w:r>
            <w:r w:rsidR="0035505F">
              <w:rPr>
                <w:szCs w:val="26"/>
              </w:rPr>
              <w:tab/>
            </w:r>
            <w:r w:rsidRPr="00C94EAA">
              <w:rPr>
                <w:szCs w:val="26"/>
              </w:rPr>
              <w:t>water,</w:t>
            </w:r>
            <w:r>
              <w:rPr>
                <w:szCs w:val="26"/>
              </w:rPr>
              <w:t xml:space="preserve"> </w:t>
            </w:r>
            <w:r w:rsidR="0035505F">
              <w:rPr>
                <w:szCs w:val="26"/>
              </w:rPr>
              <w:br/>
            </w:r>
            <w:r w:rsidRPr="00C94EAA">
              <w:rPr>
                <w:szCs w:val="26"/>
              </w:rPr>
              <w:t xml:space="preserve">bearing fruit in due season, </w:t>
            </w:r>
            <w:r w:rsidR="0035505F">
              <w:rPr>
                <w:szCs w:val="26"/>
              </w:rPr>
              <w:br/>
            </w:r>
            <w:r w:rsidRPr="00C94EAA">
              <w:rPr>
                <w:szCs w:val="26"/>
              </w:rPr>
              <w:t xml:space="preserve">with leaves that do not </w:t>
            </w:r>
            <w:r w:rsidR="0035505F">
              <w:rPr>
                <w:szCs w:val="26"/>
              </w:rPr>
              <w:t xml:space="preserve">/ </w:t>
            </w:r>
            <w:r w:rsidRPr="00C94EAA">
              <w:rPr>
                <w:szCs w:val="26"/>
              </w:rPr>
              <w:t>wither; *</w:t>
            </w:r>
            <w:r>
              <w:rPr>
                <w:szCs w:val="26"/>
              </w:rPr>
              <w:br/>
            </w:r>
            <w:r w:rsidRPr="00C94EAA">
              <w:rPr>
                <w:szCs w:val="26"/>
              </w:rPr>
              <w:t xml:space="preserve">everything they do shall </w:t>
            </w:r>
            <w:r w:rsidR="0035505F">
              <w:rPr>
                <w:szCs w:val="26"/>
              </w:rPr>
              <w:t xml:space="preserve">/ </w:t>
            </w:r>
            <w:r w:rsidRPr="00C94EAA">
              <w:rPr>
                <w:szCs w:val="26"/>
              </w:rPr>
              <w:t>prosper.</w:t>
            </w:r>
          </w:p>
          <w:p w14:paraId="62C90949" w14:textId="74E6F3C7" w:rsidR="00B92428" w:rsidRPr="0010734A" w:rsidRDefault="00B92428" w:rsidP="000560AF">
            <w:pPr>
              <w:spacing w:before="240"/>
              <w:ind w:left="0"/>
              <w:jc w:val="left"/>
              <w:rPr>
                <w:szCs w:val="26"/>
              </w:rPr>
            </w:pPr>
          </w:p>
        </w:tc>
        <w:tc>
          <w:tcPr>
            <w:tcW w:w="4788" w:type="dxa"/>
            <w:tcBorders>
              <w:top w:val="nil"/>
              <w:left w:val="single" w:sz="4" w:space="0" w:color="auto"/>
              <w:bottom w:val="nil"/>
              <w:right w:val="nil"/>
            </w:tcBorders>
          </w:tcPr>
          <w:p w14:paraId="5B2319DE" w14:textId="46493B2B" w:rsidR="000560AF" w:rsidRPr="00C94EAA" w:rsidRDefault="000560AF" w:rsidP="000560AF">
            <w:pPr>
              <w:ind w:left="0"/>
              <w:jc w:val="left"/>
              <w:rPr>
                <w:szCs w:val="26"/>
              </w:rPr>
            </w:pPr>
            <w:r w:rsidRPr="00C94EAA">
              <w:rPr>
                <w:szCs w:val="26"/>
              </w:rPr>
              <w:t xml:space="preserve">4 It is not so with the </w:t>
            </w:r>
            <w:r w:rsidR="0035505F">
              <w:rPr>
                <w:szCs w:val="26"/>
              </w:rPr>
              <w:t xml:space="preserve">/ </w:t>
            </w:r>
            <w:r w:rsidRPr="00C94EAA">
              <w:rPr>
                <w:szCs w:val="26"/>
              </w:rPr>
              <w:t>wicked; *</w:t>
            </w:r>
            <w:r>
              <w:rPr>
                <w:szCs w:val="26"/>
              </w:rPr>
              <w:br/>
            </w:r>
            <w:r w:rsidRPr="00C94EAA">
              <w:rPr>
                <w:szCs w:val="26"/>
              </w:rPr>
              <w:t>they are like chaff which the wind blows a</w:t>
            </w:r>
            <w:r w:rsidR="0035505F">
              <w:rPr>
                <w:szCs w:val="26"/>
              </w:rPr>
              <w:t>/</w:t>
            </w:r>
            <w:r w:rsidRPr="00C94EAA">
              <w:rPr>
                <w:szCs w:val="26"/>
              </w:rPr>
              <w:t>way.</w:t>
            </w:r>
          </w:p>
          <w:p w14:paraId="6CA44E29" w14:textId="4143B63B" w:rsidR="000560AF" w:rsidRPr="00C94EAA" w:rsidRDefault="000560AF" w:rsidP="000560AF">
            <w:pPr>
              <w:spacing w:before="240"/>
              <w:ind w:left="0"/>
              <w:jc w:val="left"/>
              <w:rPr>
                <w:szCs w:val="26"/>
              </w:rPr>
            </w:pPr>
            <w:r w:rsidRPr="00C94EAA">
              <w:rPr>
                <w:szCs w:val="26"/>
              </w:rPr>
              <w:t xml:space="preserve">5 Therefore the wicked shall not stand upright </w:t>
            </w:r>
            <w:r w:rsidR="0035505F">
              <w:rPr>
                <w:szCs w:val="26"/>
              </w:rPr>
              <w:tab/>
            </w:r>
            <w:r w:rsidRPr="00C94EAA">
              <w:rPr>
                <w:szCs w:val="26"/>
              </w:rPr>
              <w:t xml:space="preserve">when </w:t>
            </w:r>
            <w:r w:rsidR="0035505F">
              <w:rPr>
                <w:szCs w:val="26"/>
              </w:rPr>
              <w:t xml:space="preserve">/ </w:t>
            </w:r>
            <w:r w:rsidRPr="00C94EAA">
              <w:rPr>
                <w:szCs w:val="26"/>
              </w:rPr>
              <w:t>judgment comes, *</w:t>
            </w:r>
            <w:r>
              <w:rPr>
                <w:szCs w:val="26"/>
              </w:rPr>
              <w:br/>
            </w:r>
            <w:r w:rsidRPr="00C94EAA">
              <w:rPr>
                <w:szCs w:val="26"/>
              </w:rPr>
              <w:t xml:space="preserve">nor the sinner in the council of the </w:t>
            </w:r>
            <w:r w:rsidR="0035505F">
              <w:rPr>
                <w:szCs w:val="26"/>
              </w:rPr>
              <w:t xml:space="preserve">/ </w:t>
            </w:r>
            <w:r w:rsidRPr="00C94EAA">
              <w:rPr>
                <w:szCs w:val="26"/>
              </w:rPr>
              <w:t>righteous.</w:t>
            </w:r>
          </w:p>
          <w:p w14:paraId="0D2BD4D7" w14:textId="4B095D0E" w:rsidR="00D10F0B" w:rsidRPr="00A06779" w:rsidRDefault="000560AF" w:rsidP="000560AF">
            <w:pPr>
              <w:spacing w:before="240"/>
              <w:ind w:left="0"/>
              <w:jc w:val="left"/>
              <w:rPr>
                <w:i/>
              </w:rPr>
            </w:pPr>
            <w:r w:rsidRPr="000560AF">
              <w:rPr>
                <w:spacing w:val="-6"/>
                <w:szCs w:val="26"/>
              </w:rPr>
              <w:t xml:space="preserve">6 For the Lord knows the way of the </w:t>
            </w:r>
            <w:r w:rsidR="0035505F">
              <w:rPr>
                <w:spacing w:val="-6"/>
                <w:szCs w:val="26"/>
              </w:rPr>
              <w:t xml:space="preserve">/ </w:t>
            </w:r>
            <w:r w:rsidRPr="000560AF">
              <w:rPr>
                <w:spacing w:val="-6"/>
                <w:szCs w:val="26"/>
              </w:rPr>
              <w:t>righteous, *</w:t>
            </w:r>
            <w:r>
              <w:rPr>
                <w:spacing w:val="-6"/>
                <w:szCs w:val="26"/>
              </w:rPr>
              <w:br/>
            </w:r>
            <w:r w:rsidRPr="00C94EAA">
              <w:rPr>
                <w:szCs w:val="26"/>
              </w:rPr>
              <w:t xml:space="preserve">but the way of the wicked is </w:t>
            </w:r>
            <w:r w:rsidR="0035505F">
              <w:rPr>
                <w:szCs w:val="26"/>
              </w:rPr>
              <w:t xml:space="preserve">/ </w:t>
            </w:r>
            <w:r w:rsidRPr="00C94EAA">
              <w:rPr>
                <w:szCs w:val="26"/>
              </w:rPr>
              <w:t>doomed.</w:t>
            </w:r>
          </w:p>
        </w:tc>
      </w:tr>
      <w:tr w:rsidR="00D10F0B" w:rsidRPr="006375C6" w14:paraId="7D04C776"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07157858" w14:textId="77777777" w:rsidR="00D10F0B" w:rsidRPr="006375C6" w:rsidRDefault="00D10F0B" w:rsidP="003606CF">
            <w:pPr>
              <w:pStyle w:val="Rubric"/>
            </w:pPr>
          </w:p>
        </w:tc>
        <w:tc>
          <w:tcPr>
            <w:tcW w:w="9299" w:type="dxa"/>
            <w:gridSpan w:val="2"/>
            <w:tcBorders>
              <w:top w:val="nil"/>
              <w:left w:val="single" w:sz="4" w:space="0" w:color="auto"/>
              <w:bottom w:val="nil"/>
              <w:right w:val="nil"/>
            </w:tcBorders>
          </w:tcPr>
          <w:p w14:paraId="5DB67C6B" w14:textId="0F1C24C0" w:rsidR="00DB7D17" w:rsidRPr="008C065B" w:rsidRDefault="00DB7D17" w:rsidP="00304272">
            <w:pPr>
              <w:pStyle w:val="ITHeading"/>
              <w:ind w:left="0"/>
            </w:pPr>
            <w:r w:rsidRPr="008C065B">
              <w:t>A</w:t>
            </w:r>
            <w:r>
              <w:t xml:space="preserve"> Reading From First Corinthians</w:t>
            </w:r>
            <w:r w:rsidRPr="008C065B">
              <w:tab/>
              <w:t>1 C</w:t>
            </w:r>
            <w:r>
              <w:t>orinthians</w:t>
            </w:r>
            <w:r w:rsidRPr="008C065B">
              <w:t xml:space="preserve"> </w:t>
            </w:r>
            <w:r>
              <w:t>1</w:t>
            </w:r>
            <w:r w:rsidR="00BA065C">
              <w:t>5</w:t>
            </w:r>
            <w:r>
              <w:t>:1</w:t>
            </w:r>
            <w:r w:rsidR="000560AF">
              <w:t>2</w:t>
            </w:r>
            <w:r>
              <w:t>-</w:t>
            </w:r>
            <w:r w:rsidR="000560AF">
              <w:t>20</w:t>
            </w:r>
          </w:p>
          <w:p w14:paraId="7ACBAF51" w14:textId="07398B74" w:rsidR="000560AF" w:rsidRDefault="000560AF" w:rsidP="000560AF">
            <w:r>
              <w:t xml:space="preserve">Now if Christ is proclaimed as raised from the dead, how can some of you say there is no resurrection of the dead? If there is no resurrection of the dead, then Christ has not been raised; and if Christ has not been raised, then our proclamation has been in vain and your faith has been in vain. We are even found to be misrepresenting God, because we testified of God that he raised Christ--whom he did not raise if it is true that the dead are not raised. For if the dead are not raised, then Christ has not been raised. If Christ has not been raised, your faith is </w:t>
            </w:r>
            <w:proofErr w:type="gramStart"/>
            <w:r>
              <w:t>futile</w:t>
            </w:r>
            <w:proofErr w:type="gramEnd"/>
            <w:r>
              <w:t xml:space="preserve"> and you are still in your sins. Then those also who have died in Christ have perished. If for this life only we have hoped in Christ, we are of all people most to be pitied. But in </w:t>
            </w:r>
            <w:proofErr w:type="gramStart"/>
            <w:r>
              <w:t>fact</w:t>
            </w:r>
            <w:proofErr w:type="gramEnd"/>
            <w:r>
              <w:t xml:space="preserve"> Christ has been raised from the dead, the first fruits of those who have died.</w:t>
            </w:r>
          </w:p>
          <w:p w14:paraId="10E003F7" w14:textId="5F527E7F" w:rsidR="00D10F0B" w:rsidRPr="006375C6" w:rsidRDefault="00B92428" w:rsidP="000560AF">
            <w:pPr>
              <w:pStyle w:val="Response"/>
            </w:pPr>
            <w:r>
              <w:t>Reader</w:t>
            </w:r>
            <w:r w:rsidR="00D10F0B" w:rsidRPr="006375C6">
              <w:tab/>
            </w:r>
            <w:proofErr w:type="gramStart"/>
            <w:r w:rsidRPr="00BA065C">
              <w:rPr>
                <w:i w:val="0"/>
              </w:rPr>
              <w:t>The</w:t>
            </w:r>
            <w:proofErr w:type="gramEnd"/>
            <w:r w:rsidRPr="00BA065C">
              <w:rPr>
                <w:i w:val="0"/>
              </w:rPr>
              <w:t xml:space="preserve"> W</w:t>
            </w:r>
            <w:r w:rsidR="00D10F0B" w:rsidRPr="00BA065C">
              <w:rPr>
                <w:i w:val="0"/>
              </w:rPr>
              <w:t>ord of the Lord</w:t>
            </w:r>
            <w:r w:rsidR="00D10F0B" w:rsidRPr="00CE1642">
              <w:t>.</w:t>
            </w:r>
            <w:r w:rsidR="00D10F0B" w:rsidRPr="006375C6">
              <w:br/>
              <w:t>People</w:t>
            </w:r>
            <w:r w:rsidR="00D10F0B" w:rsidRPr="006375C6">
              <w:tab/>
            </w:r>
            <w:r w:rsidR="00D10F0B" w:rsidRPr="00BA065C">
              <w:rPr>
                <w:b/>
                <w:i w:val="0"/>
              </w:rPr>
              <w:t>Thanks be to God.</w:t>
            </w:r>
          </w:p>
        </w:tc>
      </w:tr>
      <w:tr w:rsidR="00D10F0B" w:rsidRPr="006375C6" w14:paraId="26D161F4"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3B64E491" w14:textId="77777777" w:rsidR="00D10F0B" w:rsidRPr="006375C6" w:rsidRDefault="00D10F0B" w:rsidP="003606CF">
            <w:pPr>
              <w:pStyle w:val="Rubric"/>
            </w:pPr>
            <w:r w:rsidRPr="006375C6">
              <w:t>All now stand. Children ages 3 to 5 are invited to follow the Children's Chapel Leaders to the Chapel</w:t>
            </w:r>
            <w:r w:rsidR="00725F16">
              <w:t xml:space="preserve">. </w:t>
            </w:r>
            <w:r w:rsidR="00E23C5D" w:rsidRPr="006375C6">
              <w:t>Older children are invited to come and serve as helpers.</w:t>
            </w:r>
            <w:r w:rsidR="00E23C5D">
              <w:t xml:space="preserve"> </w:t>
            </w:r>
            <w:r w:rsidRPr="006375C6">
              <w:t>The Holy Gospel is processed to the middle of the nave and is proclaimed from within the midst of the assembly</w:t>
            </w:r>
          </w:p>
        </w:tc>
        <w:tc>
          <w:tcPr>
            <w:tcW w:w="9299" w:type="dxa"/>
            <w:gridSpan w:val="2"/>
            <w:tcBorders>
              <w:top w:val="nil"/>
              <w:left w:val="single" w:sz="4" w:space="0" w:color="auto"/>
              <w:bottom w:val="nil"/>
              <w:right w:val="nil"/>
            </w:tcBorders>
          </w:tcPr>
          <w:p w14:paraId="1DA8E313" w14:textId="56A08886" w:rsidR="000560AF" w:rsidRDefault="00D10F0B" w:rsidP="00304272">
            <w:pPr>
              <w:pStyle w:val="ITMusic"/>
              <w:tabs>
                <w:tab w:val="clear" w:pos="5107"/>
                <w:tab w:val="center" w:pos="4480"/>
              </w:tabs>
              <w:ind w:left="0"/>
              <w:jc w:val="right"/>
            </w:pPr>
            <w:r w:rsidRPr="006375C6">
              <w:t>Hymn H-1982 #</w:t>
            </w:r>
            <w:r w:rsidR="00546D06">
              <w:t>656</w:t>
            </w:r>
            <w:r w:rsidRPr="006375C6">
              <w:t xml:space="preserve"> </w:t>
            </w:r>
            <w:r w:rsidRPr="006375C6">
              <w:tab/>
            </w:r>
            <w:r w:rsidR="00546D06">
              <w:rPr>
                <w:b w:val="0"/>
                <w:smallCaps w:val="0"/>
              </w:rPr>
              <w:t>Blest Are the Pure in Heart</w:t>
            </w:r>
            <w:r w:rsidRPr="006375C6">
              <w:t xml:space="preserve"> </w:t>
            </w:r>
            <w:r w:rsidRPr="006375C6">
              <w:tab/>
            </w:r>
            <w:r w:rsidR="00546D06">
              <w:rPr>
                <w:b w:val="0"/>
              </w:rPr>
              <w:t>Franconia</w:t>
            </w:r>
            <w:r w:rsidR="00B95BF9">
              <w:rPr>
                <w:b w:val="0"/>
              </w:rPr>
              <w:t xml:space="preserve"> </w:t>
            </w:r>
            <w:r w:rsidR="00B95BF9">
              <w:rPr>
                <w:b w:val="0"/>
              </w:rPr>
              <w:br/>
            </w:r>
          </w:p>
          <w:p w14:paraId="51397863" w14:textId="7B5BA90E" w:rsidR="009811B0" w:rsidRDefault="00D10F0B" w:rsidP="00304272">
            <w:pPr>
              <w:pStyle w:val="ITMusic"/>
              <w:tabs>
                <w:tab w:val="clear" w:pos="5107"/>
                <w:tab w:val="center" w:pos="4480"/>
              </w:tabs>
              <w:ind w:left="0"/>
              <w:jc w:val="right"/>
            </w:pPr>
            <w:r w:rsidRPr="006375C6">
              <w:t xml:space="preserve">The Holy Gospel of our Savior Jesus Christ according to </w:t>
            </w:r>
            <w:r w:rsidR="00CE1642">
              <w:t>Luke</w:t>
            </w:r>
            <w:r w:rsidRPr="006375C6">
              <w:tab/>
            </w:r>
            <w:proofErr w:type="spellStart"/>
            <w:r w:rsidR="00AD13DD">
              <w:t>LUKE</w:t>
            </w:r>
            <w:proofErr w:type="spellEnd"/>
            <w:r w:rsidR="00AD13DD">
              <w:t xml:space="preserve"> 6:17</w:t>
            </w:r>
            <w:r w:rsidR="00025480">
              <w:t>-</w:t>
            </w:r>
            <w:r w:rsidR="000560AF">
              <w:t>26</w:t>
            </w:r>
          </w:p>
          <w:p w14:paraId="24CC43C2" w14:textId="77777777" w:rsidR="009811B0" w:rsidRPr="006375C6" w:rsidRDefault="009811B0" w:rsidP="00304272">
            <w:pPr>
              <w:pStyle w:val="Response"/>
              <w:ind w:left="0"/>
            </w:pPr>
            <w:r w:rsidRPr="006375C6">
              <w:t>People</w:t>
            </w:r>
            <w:r w:rsidRPr="006375C6">
              <w:tab/>
            </w:r>
            <w:r w:rsidRPr="006375C6">
              <w:rPr>
                <w:b/>
                <w:i w:val="0"/>
              </w:rPr>
              <w:t>Glory to you, O Christ.</w:t>
            </w:r>
          </w:p>
          <w:p w14:paraId="05BCD29D" w14:textId="77777777" w:rsidR="000560AF" w:rsidRDefault="000560AF" w:rsidP="000560AF">
            <w:r>
              <w:t xml:space="preserve">Jesus came down with the twelve apostles and stood on a level place, with a great crowd of his disciples and a great multitude of people from all Judea, Jerusalem, and the coast of </w:t>
            </w:r>
            <w:proofErr w:type="spellStart"/>
            <w:r>
              <w:t>Tyre</w:t>
            </w:r>
            <w:proofErr w:type="spellEnd"/>
            <w:r>
              <w:t xml:space="preserve"> and Sidon. They had come to hear him and to be healed of their diseases; and those who were troubled with unclean spirits were cured. And all in the crowd were trying to touch him, for power came out from him and healed all of them. Then he looked up at his disciples and said: “Blessed are you who are poor, for yours is the kingdom of God. “Blessed are you who are hungry now, for you will be filled. “Blessed are you who weep now, for you will laugh. “Blessed are you when people hate you, and when they exclude you, revile you, and defame you on account of the Son of Man. Rejoice in that day and leap for joy, for surely your reward is great in heaven; for that is what their ancestors did to the prophets." "But woe to you who are rich, for you have received your consolation. "Woe to you who are full now, for you will be hungry. "Woe to you who are laughing now, for you will mourn and weep. "Woe to you when all speak well of you, for that is what their ancestors did to the false prophets."</w:t>
            </w:r>
          </w:p>
          <w:p w14:paraId="6113AD85" w14:textId="06DDCAE1" w:rsidR="00D10F0B" w:rsidRPr="000560AF" w:rsidRDefault="00D10F0B" w:rsidP="000560AF">
            <w:pPr>
              <w:pStyle w:val="Response"/>
            </w:pPr>
            <w:r w:rsidRPr="006375C6">
              <w:lastRenderedPageBreak/>
              <w:t>Deacon</w:t>
            </w:r>
            <w:r w:rsidRPr="006375C6">
              <w:tab/>
            </w:r>
            <w:proofErr w:type="gramStart"/>
            <w:r w:rsidRPr="000560AF">
              <w:rPr>
                <w:i w:val="0"/>
              </w:rPr>
              <w:t>The</w:t>
            </w:r>
            <w:proofErr w:type="gramEnd"/>
            <w:r w:rsidRPr="000560AF">
              <w:rPr>
                <w:i w:val="0"/>
              </w:rPr>
              <w:t xml:space="preserve"> Gospel of Christ.</w:t>
            </w:r>
            <w:r w:rsidRPr="00CE1642">
              <w:br/>
            </w:r>
            <w:r w:rsidRPr="006375C6">
              <w:t xml:space="preserve">People </w:t>
            </w:r>
            <w:r w:rsidRPr="006375C6">
              <w:tab/>
            </w:r>
            <w:r w:rsidRPr="000560AF">
              <w:rPr>
                <w:b/>
                <w:i w:val="0"/>
              </w:rPr>
              <w:t>Praise to you, O Christ.</w:t>
            </w:r>
          </w:p>
          <w:p w14:paraId="4AF4A7AD" w14:textId="7B043748" w:rsidR="00D15BA3" w:rsidRPr="006375C6" w:rsidRDefault="00D10F0B" w:rsidP="00304272">
            <w:pPr>
              <w:pStyle w:val="Sermon"/>
              <w:ind w:left="0"/>
            </w:pPr>
            <w:r w:rsidRPr="006375C6">
              <w:rPr>
                <w:rStyle w:val="HeadingChar"/>
                <w:i w:val="0"/>
              </w:rPr>
              <w:t>Sermon</w:t>
            </w:r>
            <w:r w:rsidRPr="006375C6">
              <w:tab/>
            </w:r>
            <w:r w:rsidRPr="006375C6">
              <w:rPr>
                <w:rFonts w:ascii="Goudy Old Style" w:hAnsi="Goudy Old Style"/>
                <w:i w:val="0"/>
              </w:rPr>
              <w:t xml:space="preserve">The </w:t>
            </w:r>
            <w:r w:rsidR="00C81B80">
              <w:rPr>
                <w:rFonts w:ascii="Goudy Old Style" w:hAnsi="Goudy Old Style"/>
                <w:i w:val="0"/>
              </w:rPr>
              <w:t xml:space="preserve">Very </w:t>
            </w:r>
            <w:r w:rsidRPr="006375C6">
              <w:rPr>
                <w:rFonts w:ascii="Goudy Old Style" w:hAnsi="Goudy Old Style"/>
                <w:i w:val="0"/>
              </w:rPr>
              <w:t>Reverend</w:t>
            </w:r>
            <w:r w:rsidR="00C81B80">
              <w:rPr>
                <w:rFonts w:ascii="Goudy Old Style" w:hAnsi="Goudy Old Style"/>
                <w:i w:val="0"/>
              </w:rPr>
              <w:t xml:space="preserve"> Ron Pogue</w:t>
            </w:r>
            <w:r w:rsidR="00841EF0">
              <w:rPr>
                <w:rFonts w:ascii="Goudy Old Style" w:hAnsi="Goudy Old Style"/>
                <w:i w:val="0"/>
              </w:rPr>
              <w:t xml:space="preserve"> </w:t>
            </w:r>
            <w:r w:rsidR="00D15BA3">
              <w:tab/>
            </w:r>
            <w:r w:rsidR="00C81B80">
              <w:rPr>
                <w:rFonts w:ascii="Goudy Old Style" w:hAnsi="Goudy Old Style"/>
                <w:i w:val="0"/>
              </w:rPr>
              <w:t>Interim Dean</w:t>
            </w:r>
          </w:p>
        </w:tc>
      </w:tr>
      <w:tr w:rsidR="00D10F0B" w:rsidRPr="006375C6" w14:paraId="2E7C92AA"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49A799C4" w14:textId="77777777" w:rsidR="00D10F0B" w:rsidRPr="006375C6" w:rsidRDefault="00D10F0B" w:rsidP="00FE4172">
            <w:pPr>
              <w:pStyle w:val="Rubric"/>
              <w:spacing w:before="0"/>
            </w:pPr>
            <w:r w:rsidRPr="006375C6">
              <w:lastRenderedPageBreak/>
              <w:t xml:space="preserve">A brief </w:t>
            </w:r>
            <w:r w:rsidRPr="00AC3DD9">
              <w:t>silence</w:t>
            </w:r>
            <w:r w:rsidRPr="006375C6">
              <w:t xml:space="preserve"> is observed for reflection. Then all stand.</w:t>
            </w:r>
          </w:p>
          <w:p w14:paraId="3DC2E306" w14:textId="77777777" w:rsidR="00D10F0B" w:rsidRPr="006375C6" w:rsidRDefault="00D10F0B" w:rsidP="003606CF">
            <w:pPr>
              <w:pStyle w:val="Rubric"/>
            </w:pPr>
          </w:p>
        </w:tc>
        <w:tc>
          <w:tcPr>
            <w:tcW w:w="9299" w:type="dxa"/>
            <w:gridSpan w:val="2"/>
            <w:tcBorders>
              <w:top w:val="nil"/>
              <w:left w:val="single" w:sz="4" w:space="0" w:color="auto"/>
              <w:bottom w:val="nil"/>
              <w:right w:val="nil"/>
            </w:tcBorders>
          </w:tcPr>
          <w:p w14:paraId="788C2974" w14:textId="77777777" w:rsidR="00D10F0B" w:rsidRPr="006375C6" w:rsidRDefault="00D10F0B" w:rsidP="00FE4172">
            <w:pPr>
              <w:pStyle w:val="ITHeading"/>
              <w:spacing w:before="0"/>
              <w:ind w:left="0"/>
            </w:pPr>
            <w:r w:rsidRPr="006375C6">
              <w:t>Nicene Creed</w:t>
            </w:r>
            <w:r w:rsidRPr="006375C6">
              <w:tab/>
              <w:t>BCP, p. 358</w:t>
            </w:r>
          </w:p>
          <w:p w14:paraId="341F43E6" w14:textId="77777777" w:rsidR="00D10F0B" w:rsidRPr="006375C6" w:rsidRDefault="00D10F0B" w:rsidP="00304272">
            <w:pPr>
              <w:spacing w:after="0"/>
              <w:ind w:left="0"/>
              <w:rPr>
                <w:b/>
              </w:rPr>
            </w:pPr>
            <w:r w:rsidRPr="006375C6">
              <w:rPr>
                <w:b/>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him all things were made. For us and for our salvation he came down from heaven: by the power of the Holy Spirit he became incarnate from the Virgin </w:t>
            </w:r>
            <w:proofErr w:type="gramStart"/>
            <w:r w:rsidRPr="006375C6">
              <w:rPr>
                <w:b/>
              </w:rPr>
              <w:t>Mary, and</w:t>
            </w:r>
            <w:proofErr w:type="gramEnd"/>
            <w:r w:rsidRPr="006375C6">
              <w:rPr>
                <w:b/>
              </w:rPr>
              <w:t xml:space="preserve"> was made man. For our sake he was crucified under Pontius Pilate; he suffered death and was buried. On the third day he rose again in accordance with the Scriptures; he ascended into heaven and is seated at the right hand of the Father. He will come again in glory to judge the living and the dead, and his kingdom will have no end. We believe in the Holy Spirit, the Lord, the giver of life, who proceeds from the Father and the Son. With the Father and the </w:t>
            </w:r>
            <w:proofErr w:type="gramStart"/>
            <w:r w:rsidRPr="006375C6">
              <w:rPr>
                <w:b/>
              </w:rPr>
              <w:t>Son</w:t>
            </w:r>
            <w:proofErr w:type="gramEnd"/>
            <w:r w:rsidRPr="006375C6">
              <w:rPr>
                <w:b/>
              </w:rPr>
              <w:t xml:space="preserve"> he is worshiped and glorified. He has spoken through the Prophets. We believe in one holy catholic and apostolic Church. We acknowledge one baptism for the forgiveness of sins. We look for the resurrection of the dead, and the life of the world to come. Amen.</w:t>
            </w:r>
          </w:p>
        </w:tc>
      </w:tr>
      <w:tr w:rsidR="00D10F0B" w:rsidRPr="006375C6" w14:paraId="61FCE499"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0E9E60E3" w14:textId="77777777" w:rsidR="00D10F0B" w:rsidRPr="006375C6" w:rsidRDefault="00D10F0B" w:rsidP="00F125C8">
            <w:pPr>
              <w:pStyle w:val="Rubric"/>
            </w:pPr>
            <w:r w:rsidRPr="006375C6">
              <w:t>The Prayers call to mind the needs, concerns, and hopes of the congregation and of the world. The Deacon bids the prayers, which are then led by an Intercessor. In the pauses, all are welcome to name persons or situations for which they pray.</w:t>
            </w:r>
          </w:p>
        </w:tc>
        <w:tc>
          <w:tcPr>
            <w:tcW w:w="9299" w:type="dxa"/>
            <w:gridSpan w:val="2"/>
            <w:tcBorders>
              <w:top w:val="nil"/>
              <w:left w:val="single" w:sz="4" w:space="0" w:color="auto"/>
              <w:bottom w:val="nil"/>
              <w:right w:val="nil"/>
            </w:tcBorders>
          </w:tcPr>
          <w:p w14:paraId="6CF792D8" w14:textId="77777777" w:rsidR="00D10F0B" w:rsidRPr="00304272" w:rsidRDefault="00D10F0B" w:rsidP="00304272">
            <w:pPr>
              <w:pStyle w:val="ITHeading"/>
              <w:ind w:left="0"/>
            </w:pPr>
            <w:r w:rsidRPr="00304272">
              <w:t>Prayers of the People</w:t>
            </w:r>
          </w:p>
          <w:p w14:paraId="70C95304" w14:textId="77777777" w:rsidR="009440EC" w:rsidRPr="00304272" w:rsidRDefault="009440EC" w:rsidP="00304272">
            <w:pPr>
              <w:pStyle w:val="Response"/>
              <w:spacing w:before="0"/>
              <w:ind w:left="0"/>
            </w:pPr>
            <w:r w:rsidRPr="00304272">
              <w:t>Deacon</w:t>
            </w:r>
            <w:r w:rsidR="00454BE1" w:rsidRPr="00304272">
              <w:tab/>
            </w:r>
            <w:r w:rsidRPr="00304272">
              <w:rPr>
                <w:i w:val="0"/>
              </w:rPr>
              <w:t>Let us offer our prayers and thanksgivings to God, made manifest in Christ Jesus</w:t>
            </w:r>
            <w:r w:rsidR="005D6C90" w:rsidRPr="00304272">
              <w:rPr>
                <w:i w:val="0"/>
              </w:rPr>
              <w:t>.</w:t>
            </w:r>
            <w:r w:rsidRPr="00304272">
              <w:rPr>
                <w:i w:val="0"/>
              </w:rPr>
              <w:t xml:space="preserve"> In the pauses, you are welcome to</w:t>
            </w:r>
            <w:r w:rsidR="005D6C90" w:rsidRPr="00304272">
              <w:rPr>
                <w:i w:val="0"/>
              </w:rPr>
              <w:t xml:space="preserve"> </w:t>
            </w:r>
            <w:r w:rsidRPr="00304272">
              <w:rPr>
                <w:i w:val="0"/>
              </w:rPr>
              <w:t>name those persons or situations for which you pray.</w:t>
            </w:r>
          </w:p>
          <w:p w14:paraId="7682A5AE" w14:textId="77777777" w:rsidR="009440EC" w:rsidRPr="00304272" w:rsidRDefault="009440EC" w:rsidP="00304272">
            <w:pPr>
              <w:pStyle w:val="Response"/>
              <w:ind w:left="0"/>
              <w:rPr>
                <w:i w:val="0"/>
              </w:rPr>
            </w:pPr>
            <w:r w:rsidRPr="00304272">
              <w:t>Intercessor</w:t>
            </w:r>
            <w:r w:rsidR="006D58F7" w:rsidRPr="00304272">
              <w:br/>
            </w:r>
            <w:r w:rsidRPr="00304272">
              <w:rPr>
                <w:i w:val="0"/>
              </w:rPr>
              <w:t>In the beginning, God said, “Let there be light,” and there was light: Empower your Church to shine with the Good News of the Light of your son Jesus, which pierces even the deepest darkness.</w:t>
            </w:r>
          </w:p>
          <w:p w14:paraId="0D1AED57" w14:textId="77777777" w:rsidR="009440EC" w:rsidRPr="00304272" w:rsidRDefault="009440EC" w:rsidP="00304272">
            <w:pPr>
              <w:ind w:left="0"/>
              <w:jc w:val="left"/>
            </w:pPr>
            <w:r w:rsidRPr="00304272">
              <w:t xml:space="preserve">God, in your goodness, </w:t>
            </w:r>
            <w:r w:rsidRPr="000949F7">
              <w:rPr>
                <w:b/>
              </w:rPr>
              <w:t>Hear our prayer</w:t>
            </w:r>
            <w:r w:rsidRPr="00304272">
              <w:t>.</w:t>
            </w:r>
          </w:p>
          <w:p w14:paraId="5D0FD016" w14:textId="77777777" w:rsidR="009440EC" w:rsidRPr="00304272" w:rsidRDefault="009440EC" w:rsidP="00304272">
            <w:pPr>
              <w:ind w:left="0"/>
              <w:jc w:val="left"/>
            </w:pPr>
            <w:r w:rsidRPr="00304272">
              <w:t>A star rose in the night sky to draw all nations to the Christ-child: Send your blessing, O God, upon us, and draw us and the whole world to your peace and truth.</w:t>
            </w:r>
          </w:p>
          <w:p w14:paraId="42AEBFA6" w14:textId="77777777" w:rsidR="009440EC" w:rsidRPr="00304272" w:rsidRDefault="009440EC" w:rsidP="00304272">
            <w:pPr>
              <w:ind w:left="0"/>
              <w:jc w:val="left"/>
            </w:pPr>
            <w:r w:rsidRPr="00304272">
              <w:t>God, in your goodness</w:t>
            </w:r>
            <w:r w:rsidRPr="000949F7">
              <w:rPr>
                <w:b/>
              </w:rPr>
              <w:t>, Hear our prayer</w:t>
            </w:r>
            <w:r w:rsidRPr="00304272">
              <w:t>.</w:t>
            </w:r>
          </w:p>
          <w:p w14:paraId="44FB0D1C" w14:textId="77777777" w:rsidR="009440EC" w:rsidRPr="00304272" w:rsidRDefault="009440EC" w:rsidP="00304272">
            <w:pPr>
              <w:ind w:left="0"/>
              <w:jc w:val="left"/>
            </w:pPr>
            <w:r w:rsidRPr="00304272">
              <w:t>The Holy Spirit rested on Jesus at his baptism, and a voice from heaven proclaimed him Beloved: Fill us and all your people, marked as your own, with the spirit of justice and righteousness.</w:t>
            </w:r>
          </w:p>
          <w:p w14:paraId="6E32C1C9" w14:textId="77777777" w:rsidR="009440EC" w:rsidRPr="00304272" w:rsidRDefault="009440EC" w:rsidP="00304272">
            <w:pPr>
              <w:ind w:left="0"/>
              <w:jc w:val="left"/>
            </w:pPr>
            <w:r w:rsidRPr="00304272">
              <w:t xml:space="preserve">God, in your goodness, </w:t>
            </w:r>
            <w:r w:rsidRPr="000949F7">
              <w:rPr>
                <w:b/>
              </w:rPr>
              <w:t>Hear our prayer.</w:t>
            </w:r>
          </w:p>
          <w:p w14:paraId="2C413B53" w14:textId="77777777" w:rsidR="009440EC" w:rsidRPr="00304272" w:rsidRDefault="009440EC" w:rsidP="00304272">
            <w:pPr>
              <w:ind w:left="0"/>
              <w:jc w:val="left"/>
            </w:pPr>
            <w:r w:rsidRPr="00304272">
              <w:t>Jesus performed his first miracle at a wedding in Cana in Galilee, revealing his glory to those present: We give thanks for the ways in which God’s glory is revealed in our community of faith, and for all the blessings of our lives.</w:t>
            </w:r>
          </w:p>
          <w:p w14:paraId="5D8DAA01" w14:textId="77777777" w:rsidR="009440EC" w:rsidRPr="00304272" w:rsidRDefault="009440EC" w:rsidP="00304272">
            <w:pPr>
              <w:ind w:left="0"/>
              <w:jc w:val="left"/>
            </w:pPr>
            <w:r w:rsidRPr="00304272">
              <w:t xml:space="preserve">God, in your goodness, </w:t>
            </w:r>
            <w:r w:rsidRPr="000949F7">
              <w:rPr>
                <w:b/>
              </w:rPr>
              <w:t>Hear our prayer.</w:t>
            </w:r>
          </w:p>
          <w:p w14:paraId="1EBFD3D0" w14:textId="77777777" w:rsidR="009440EC" w:rsidRPr="00304272" w:rsidRDefault="009440EC" w:rsidP="00304272">
            <w:pPr>
              <w:ind w:left="0"/>
              <w:jc w:val="left"/>
            </w:pPr>
            <w:r w:rsidRPr="00304272">
              <w:t>Jesus made his home among us that we might find ourselves home in him: We pray for those who have followed him even to the eternal habitations.</w:t>
            </w:r>
          </w:p>
          <w:p w14:paraId="402D982C" w14:textId="77777777" w:rsidR="009440EC" w:rsidRPr="00304272" w:rsidRDefault="009440EC" w:rsidP="00304272">
            <w:pPr>
              <w:ind w:left="0"/>
              <w:jc w:val="left"/>
            </w:pPr>
            <w:r w:rsidRPr="00304272">
              <w:t xml:space="preserve">God, in your goodness, </w:t>
            </w:r>
            <w:r w:rsidRPr="000949F7">
              <w:rPr>
                <w:b/>
              </w:rPr>
              <w:t>Hear our prayer</w:t>
            </w:r>
            <w:r w:rsidRPr="00304272">
              <w:t>.</w:t>
            </w:r>
          </w:p>
          <w:p w14:paraId="3033A002" w14:textId="3B1C645D" w:rsidR="009440EC" w:rsidRPr="00304272" w:rsidRDefault="009440EC" w:rsidP="00304272">
            <w:pPr>
              <w:ind w:left="0"/>
              <w:jc w:val="left"/>
            </w:pPr>
            <w:r w:rsidRPr="00304272">
              <w:t>Jesus ordered spirits of disease and despair to depart from those for whom he prayed: We offer and present to you, O God, those for whom we pray.</w:t>
            </w:r>
          </w:p>
          <w:p w14:paraId="4B67A39F" w14:textId="49168EF4" w:rsidR="007A3DC7" w:rsidRPr="000949F7" w:rsidRDefault="009440EC" w:rsidP="00B02F2D">
            <w:pPr>
              <w:ind w:left="0"/>
              <w:rPr>
                <w:b/>
              </w:rPr>
            </w:pPr>
            <w:r w:rsidRPr="00304272">
              <w:t>God, in your goodness</w:t>
            </w:r>
            <w:r w:rsidRPr="000949F7">
              <w:rPr>
                <w:b/>
              </w:rPr>
              <w:t>, Hear our prayer.</w:t>
            </w:r>
            <w:r w:rsidRPr="00304272">
              <w:t xml:space="preserve"> </w:t>
            </w:r>
          </w:p>
        </w:tc>
      </w:tr>
      <w:tr w:rsidR="007A3DC7" w:rsidRPr="006375C6" w14:paraId="3004E66D"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665B59ED" w14:textId="77777777" w:rsidR="00FE4172" w:rsidRDefault="00FE4172" w:rsidP="007A3DC7">
            <w:pPr>
              <w:pStyle w:val="Rubric"/>
            </w:pPr>
          </w:p>
          <w:p w14:paraId="641A5804" w14:textId="77777777" w:rsidR="00FE4172" w:rsidRDefault="00FE4172" w:rsidP="007A3DC7">
            <w:pPr>
              <w:pStyle w:val="Rubric"/>
            </w:pPr>
          </w:p>
          <w:p w14:paraId="3DDAB99E" w14:textId="5995D507" w:rsidR="007A3DC7" w:rsidRPr="007A3DC7" w:rsidRDefault="007A3DC7" w:rsidP="00FE4172">
            <w:pPr>
              <w:pStyle w:val="Rubric"/>
              <w:spacing w:before="0"/>
            </w:pPr>
            <w:r>
              <w:lastRenderedPageBreak/>
              <w:t>All say together.</w:t>
            </w:r>
          </w:p>
        </w:tc>
        <w:tc>
          <w:tcPr>
            <w:tcW w:w="9299" w:type="dxa"/>
            <w:gridSpan w:val="2"/>
            <w:tcBorders>
              <w:top w:val="nil"/>
              <w:left w:val="single" w:sz="4" w:space="0" w:color="auto"/>
              <w:bottom w:val="nil"/>
              <w:right w:val="nil"/>
            </w:tcBorders>
          </w:tcPr>
          <w:p w14:paraId="3ED8A597" w14:textId="77777777" w:rsidR="00FE4172" w:rsidRDefault="00FE4172" w:rsidP="007A3DC7">
            <w:pPr>
              <w:tabs>
                <w:tab w:val="right" w:pos="9079"/>
              </w:tabs>
              <w:spacing w:before="200" w:after="100"/>
              <w:ind w:left="0"/>
              <w:jc w:val="left"/>
              <w:rPr>
                <w:rFonts w:ascii="Goudy Old Style" w:hAnsi="Goudy Old Style"/>
                <w:b/>
                <w:smallCaps/>
              </w:rPr>
            </w:pPr>
          </w:p>
          <w:p w14:paraId="2047FAE2" w14:textId="77777777" w:rsidR="00FE4172" w:rsidRDefault="00FE4172" w:rsidP="007A3DC7">
            <w:pPr>
              <w:tabs>
                <w:tab w:val="right" w:pos="9079"/>
              </w:tabs>
              <w:spacing w:before="200" w:after="100"/>
              <w:ind w:left="0"/>
              <w:jc w:val="left"/>
              <w:rPr>
                <w:rFonts w:ascii="Goudy Old Style" w:hAnsi="Goudy Old Style"/>
                <w:b/>
                <w:smallCaps/>
              </w:rPr>
            </w:pPr>
          </w:p>
          <w:p w14:paraId="0B0FBBCB" w14:textId="18556D1F" w:rsidR="007A3DC7" w:rsidRPr="007A3DC7" w:rsidRDefault="007A3DC7" w:rsidP="00FE4172">
            <w:pPr>
              <w:tabs>
                <w:tab w:val="right" w:pos="9079"/>
              </w:tabs>
              <w:spacing w:after="100"/>
              <w:ind w:left="0"/>
              <w:jc w:val="left"/>
              <w:rPr>
                <w:rFonts w:ascii="Goudy Old Style" w:hAnsi="Goudy Old Style"/>
                <w:b/>
                <w:smallCaps/>
              </w:rPr>
            </w:pPr>
            <w:r w:rsidRPr="007A3DC7">
              <w:rPr>
                <w:rFonts w:ascii="Goudy Old Style" w:hAnsi="Goudy Old Style"/>
                <w:b/>
                <w:smallCaps/>
              </w:rPr>
              <w:lastRenderedPageBreak/>
              <w:t>Prayer for a Dean Search</w:t>
            </w:r>
          </w:p>
          <w:p w14:paraId="75A4029B" w14:textId="77777777" w:rsidR="007A3DC7" w:rsidRPr="00304272" w:rsidRDefault="007A3DC7" w:rsidP="007A3DC7">
            <w:pPr>
              <w:pStyle w:val="ITHeading"/>
              <w:ind w:left="0"/>
            </w:pPr>
            <w:r w:rsidRPr="007A3DC7">
              <w:rPr>
                <w:rFonts w:ascii="Gill Sans MT" w:hAnsi="Gill Sans MT"/>
                <w:smallCaps w:val="0"/>
              </w:rPr>
              <w:t>Almighty God, giver of every good gift: Look graciously on your Church, and so guide the minds of those who shall choose a Dean for this Cathedral, that we may receive a faithful</w:t>
            </w:r>
            <w:r>
              <w:t xml:space="preserve"> </w:t>
            </w:r>
            <w:r w:rsidRPr="007A3DC7">
              <w:rPr>
                <w:rFonts w:ascii="Gill Sans MT" w:hAnsi="Gill Sans MT"/>
                <w:smallCaps w:val="0"/>
              </w:rPr>
              <w:t>pastor, who will care for your people and equip us for our ministries; through Jesus Christ our Lord. Amen.</w:t>
            </w:r>
          </w:p>
        </w:tc>
      </w:tr>
      <w:tr w:rsidR="00D10F0B" w:rsidRPr="006375C6" w14:paraId="5380DDEE"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c>
          <w:tcPr>
            <w:tcW w:w="1981" w:type="dxa"/>
            <w:tcBorders>
              <w:top w:val="nil"/>
              <w:left w:val="nil"/>
              <w:bottom w:val="nil"/>
              <w:right w:val="single" w:sz="4" w:space="0" w:color="auto"/>
            </w:tcBorders>
          </w:tcPr>
          <w:p w14:paraId="4708AFA6" w14:textId="77777777" w:rsidR="00D10F0B" w:rsidRPr="006375C6" w:rsidRDefault="00D10F0B" w:rsidP="007A3DC7">
            <w:pPr>
              <w:pStyle w:val="Rubric"/>
            </w:pPr>
            <w:r w:rsidRPr="006375C6">
              <w:lastRenderedPageBreak/>
              <w:t>The Presider concludes the prayers</w:t>
            </w:r>
          </w:p>
        </w:tc>
        <w:tc>
          <w:tcPr>
            <w:tcW w:w="9299" w:type="dxa"/>
            <w:gridSpan w:val="2"/>
            <w:tcBorders>
              <w:top w:val="nil"/>
              <w:left w:val="single" w:sz="4" w:space="0" w:color="auto"/>
              <w:bottom w:val="nil"/>
              <w:right w:val="nil"/>
            </w:tcBorders>
          </w:tcPr>
          <w:p w14:paraId="33475B28" w14:textId="77777777" w:rsidR="009440EC" w:rsidRPr="009440EC" w:rsidRDefault="009440EC" w:rsidP="007A3DC7">
            <w:pPr>
              <w:spacing w:before="240"/>
              <w:ind w:left="0"/>
            </w:pPr>
            <w:r w:rsidRPr="009440EC">
              <w:t xml:space="preserve">Jesus Christ, Light of the World: Hear the prayers that we offer and help us not be afraid to reflect your light and love as we go down from this mountain into the world where you lead us and guide us.  </w:t>
            </w:r>
            <w:r w:rsidRPr="009440EC">
              <w:rPr>
                <w:b/>
              </w:rPr>
              <w:t>Amen.</w:t>
            </w:r>
          </w:p>
        </w:tc>
      </w:tr>
      <w:tr w:rsidR="00D10F0B" w:rsidRPr="006375C6" w14:paraId="638B3D0F"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11CEC97B" w14:textId="77777777" w:rsidR="00D10F0B" w:rsidRPr="006375C6" w:rsidRDefault="00D10F0B" w:rsidP="003606CF">
            <w:pPr>
              <w:pStyle w:val="Rubric"/>
            </w:pPr>
            <w:r w:rsidRPr="006375C6">
              <w:t>The Deacon now invites the Confession. Then al</w:t>
            </w:r>
            <w:r w:rsidR="00151D85">
              <w:t>l say together</w:t>
            </w:r>
          </w:p>
        </w:tc>
        <w:tc>
          <w:tcPr>
            <w:tcW w:w="9299" w:type="dxa"/>
            <w:gridSpan w:val="2"/>
            <w:tcBorders>
              <w:top w:val="nil"/>
              <w:left w:val="single" w:sz="4" w:space="0" w:color="auto"/>
              <w:bottom w:val="nil"/>
              <w:right w:val="nil"/>
            </w:tcBorders>
          </w:tcPr>
          <w:p w14:paraId="45143B3D" w14:textId="77777777" w:rsidR="00D10F0B" w:rsidRPr="006375C6" w:rsidRDefault="00151D85" w:rsidP="00304272">
            <w:pPr>
              <w:pStyle w:val="ITHeading"/>
              <w:ind w:left="0"/>
            </w:pPr>
            <w:r>
              <w:t>Confession of Sin</w:t>
            </w:r>
            <w:r w:rsidR="00D10F0B" w:rsidRPr="006375C6">
              <w:tab/>
              <w:t>BCP, page 360</w:t>
            </w:r>
          </w:p>
          <w:p w14:paraId="34317EE8" w14:textId="77777777" w:rsidR="00151D85" w:rsidRPr="00941817" w:rsidRDefault="00D10F0B" w:rsidP="00304272">
            <w:pPr>
              <w:pStyle w:val="Response"/>
              <w:spacing w:before="0" w:after="0"/>
              <w:ind w:left="0"/>
              <w:rPr>
                <w:i w:val="0"/>
              </w:rPr>
            </w:pPr>
            <w:r w:rsidRPr="006375C6">
              <w:t>Deacon</w:t>
            </w:r>
            <w:r w:rsidRPr="006375C6">
              <w:tab/>
            </w:r>
            <w:r w:rsidRPr="006375C6">
              <w:rPr>
                <w:i w:val="0"/>
              </w:rPr>
              <w:t>Let us confess our sins against God and our neighbor.</w:t>
            </w:r>
          </w:p>
          <w:p w14:paraId="69DE6BC3" w14:textId="77777777" w:rsidR="00941817" w:rsidRDefault="00941817" w:rsidP="00304272">
            <w:pPr>
              <w:pStyle w:val="Response"/>
              <w:spacing w:before="0" w:after="0"/>
              <w:ind w:left="0"/>
              <w:rPr>
                <w:b/>
                <w:i w:val="0"/>
              </w:rPr>
            </w:pPr>
          </w:p>
          <w:p w14:paraId="14D8FDBF" w14:textId="77777777" w:rsidR="00D10F0B" w:rsidRPr="00151D85" w:rsidRDefault="00D10F0B" w:rsidP="00304272">
            <w:pPr>
              <w:pStyle w:val="Response"/>
              <w:spacing w:before="0" w:after="0"/>
              <w:ind w:left="0"/>
              <w:rPr>
                <w:b/>
                <w:i w:val="0"/>
              </w:rPr>
            </w:pPr>
            <w:r w:rsidRPr="00151D85">
              <w:rPr>
                <w:b/>
                <w:i w:val="0"/>
              </w:rPr>
              <w:t>Most merciful God, we confess that we have sinned against you in thought, word, and deed, by what we have done, and by what we have left undone.  We have not loved you with our whole heart; we have not loved our neighbors as ourselves. We are truly sorry and we humbly repent. For the sake of your Son Jesus Christ, have mercy on us and forgive us; that we may delight in your will, and walk in your ways, to the glory of your Name. Amen.</w:t>
            </w:r>
          </w:p>
        </w:tc>
      </w:tr>
      <w:tr w:rsidR="00D10F0B" w:rsidRPr="006375C6" w14:paraId="76466EE5"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6FB25CE3" w14:textId="77777777" w:rsidR="00D10F0B" w:rsidRPr="006375C6" w:rsidRDefault="00D10F0B" w:rsidP="003606CF">
            <w:pPr>
              <w:pStyle w:val="Rubric"/>
            </w:pPr>
            <w:r w:rsidRPr="006375C6">
              <w:t>The Presider then stands and pronounces</w:t>
            </w:r>
          </w:p>
        </w:tc>
        <w:tc>
          <w:tcPr>
            <w:tcW w:w="9299" w:type="dxa"/>
            <w:gridSpan w:val="2"/>
            <w:tcBorders>
              <w:top w:val="nil"/>
              <w:left w:val="single" w:sz="4" w:space="0" w:color="auto"/>
              <w:bottom w:val="nil"/>
              <w:right w:val="nil"/>
            </w:tcBorders>
          </w:tcPr>
          <w:p w14:paraId="28A254A5" w14:textId="77777777" w:rsidR="00D10F0B" w:rsidRPr="007236A8" w:rsidRDefault="007236A8" w:rsidP="007236A8">
            <w:pPr>
              <w:pStyle w:val="ITHeading"/>
            </w:pPr>
            <w:r>
              <w:t>Absolution</w:t>
            </w:r>
          </w:p>
          <w:p w14:paraId="7696123C" w14:textId="77777777" w:rsidR="00D10F0B" w:rsidRPr="006375C6" w:rsidRDefault="00D10F0B" w:rsidP="00304272">
            <w:pPr>
              <w:ind w:left="0"/>
            </w:pPr>
            <w:r w:rsidRPr="006375C6">
              <w:t xml:space="preserve">Almighty God have mercy on you, forgive you all your sins through the grace of Jesus Christ, strengthen you in all goodness, and by the power of the Holy Spirit keep you in eternal life. </w:t>
            </w:r>
            <w:r w:rsidRPr="006375C6">
              <w:rPr>
                <w:b/>
              </w:rPr>
              <w:t>Amen.</w:t>
            </w:r>
          </w:p>
        </w:tc>
      </w:tr>
      <w:tr w:rsidR="00D10F0B" w:rsidRPr="006375C6" w14:paraId="476134B8"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07194500" w14:textId="77777777" w:rsidR="00D10F0B" w:rsidRPr="00941817" w:rsidRDefault="00941817" w:rsidP="007B2960">
            <w:pPr>
              <w:pStyle w:val="Rubric"/>
              <w:spacing w:before="0"/>
            </w:pPr>
            <w:r w:rsidRPr="00941817">
              <w:t>Signs of Christ’s peace are exchanged throughout the assembly.</w:t>
            </w:r>
          </w:p>
        </w:tc>
        <w:tc>
          <w:tcPr>
            <w:tcW w:w="9299" w:type="dxa"/>
            <w:gridSpan w:val="2"/>
            <w:tcBorders>
              <w:top w:val="nil"/>
              <w:left w:val="single" w:sz="4" w:space="0" w:color="auto"/>
              <w:bottom w:val="nil"/>
              <w:right w:val="nil"/>
            </w:tcBorders>
          </w:tcPr>
          <w:p w14:paraId="6F78C393" w14:textId="77777777" w:rsidR="00D10F0B" w:rsidRPr="006375C6" w:rsidRDefault="00D10F0B" w:rsidP="00304272">
            <w:pPr>
              <w:pStyle w:val="ITHeading"/>
              <w:spacing w:before="0" w:after="0"/>
              <w:ind w:left="0"/>
            </w:pPr>
            <w:r w:rsidRPr="006375C6">
              <w:t>The Peace</w:t>
            </w:r>
          </w:p>
          <w:p w14:paraId="06F3CF8C" w14:textId="77777777" w:rsidR="00D10F0B" w:rsidRPr="006375C6" w:rsidRDefault="00D10F0B" w:rsidP="00304272">
            <w:pPr>
              <w:pStyle w:val="Response"/>
              <w:ind w:left="0"/>
            </w:pPr>
            <w:r w:rsidRPr="006375C6">
              <w:t>Presider</w:t>
            </w:r>
            <w:r w:rsidRPr="006375C6">
              <w:tab/>
            </w:r>
            <w:r w:rsidRPr="006375C6">
              <w:rPr>
                <w:i w:val="0"/>
              </w:rPr>
              <w:t>The peace of Christ be always with you.</w:t>
            </w:r>
            <w:r w:rsidRPr="006375C6">
              <w:br/>
              <w:t>People</w:t>
            </w:r>
            <w:r w:rsidRPr="006375C6">
              <w:tab/>
            </w:r>
            <w:r w:rsidRPr="006375C6">
              <w:rPr>
                <w:b/>
                <w:i w:val="0"/>
              </w:rPr>
              <w:t>And also with you.</w:t>
            </w:r>
          </w:p>
          <w:p w14:paraId="526DEC20" w14:textId="783B4C7C" w:rsidR="00D10F0B" w:rsidRDefault="00D10F0B" w:rsidP="00304272">
            <w:pPr>
              <w:pStyle w:val="ITHeading"/>
              <w:ind w:left="0"/>
            </w:pPr>
            <w:r w:rsidRPr="006375C6">
              <w:t>Welcome and Announcements</w:t>
            </w:r>
          </w:p>
          <w:p w14:paraId="5E085F4A" w14:textId="12A90F17" w:rsidR="00D10F0B" w:rsidRPr="006375C6" w:rsidRDefault="00D10F0B" w:rsidP="000849D6">
            <w:pPr>
              <w:pStyle w:val="SectionTitle"/>
            </w:pPr>
            <w:r w:rsidRPr="006375C6">
              <w:t>The Ministry of the Table</w:t>
            </w:r>
          </w:p>
          <w:p w14:paraId="023C87A8" w14:textId="77777777" w:rsidR="00B631A1" w:rsidRPr="00B631A1" w:rsidRDefault="00D10F0B" w:rsidP="00B631A1">
            <w:pPr>
              <w:pStyle w:val="ITHeading"/>
            </w:pPr>
            <w:r w:rsidRPr="00B631A1">
              <w:rPr>
                <w:rStyle w:val="ITHeadingChar"/>
                <w:b/>
                <w:smallCaps/>
              </w:rPr>
              <w:t>At the Offertory</w:t>
            </w:r>
            <w:r w:rsidRPr="00B631A1">
              <w:t xml:space="preserve"> </w:t>
            </w:r>
          </w:p>
          <w:p w14:paraId="13118950" w14:textId="601A160A" w:rsidR="00A7336A" w:rsidRDefault="00A06779" w:rsidP="00546D06">
            <w:pPr>
              <w:pStyle w:val="ITMusic"/>
              <w:tabs>
                <w:tab w:val="clear" w:pos="5107"/>
                <w:tab w:val="center" w:pos="4486"/>
              </w:tabs>
              <w:spacing w:after="60"/>
              <w:ind w:left="0"/>
              <w:rPr>
                <w:b w:val="0"/>
                <w:i/>
                <w:smallCaps w:val="0"/>
              </w:rPr>
            </w:pPr>
            <w:r>
              <w:rPr>
                <w:b w:val="0"/>
                <w:smallCaps w:val="0"/>
              </w:rPr>
              <w:t xml:space="preserve">8:40 a.m. </w:t>
            </w:r>
            <w:r w:rsidR="00605CD8">
              <w:rPr>
                <w:b w:val="0"/>
                <w:smallCaps w:val="0"/>
              </w:rPr>
              <w:tab/>
            </w:r>
            <w:r w:rsidR="00546D06">
              <w:rPr>
                <w:b w:val="0"/>
                <w:i/>
                <w:smallCaps w:val="0"/>
              </w:rPr>
              <w:t>What Wondrous Love is This</w:t>
            </w:r>
            <w:r w:rsidR="00D10F0B" w:rsidRPr="006375C6">
              <w:t xml:space="preserve"> </w:t>
            </w:r>
            <w:r w:rsidR="00D10F0B" w:rsidRPr="006375C6">
              <w:tab/>
            </w:r>
            <w:r w:rsidR="00546D06">
              <w:rPr>
                <w:b w:val="0"/>
                <w:smallCaps w:val="0"/>
              </w:rPr>
              <w:t>Charles Dupree</w:t>
            </w:r>
            <w:r>
              <w:rPr>
                <w:b w:val="0"/>
                <w:smallCaps w:val="0"/>
              </w:rPr>
              <w:t xml:space="preserve"> </w:t>
            </w:r>
            <w:r w:rsidR="00605CD8">
              <w:rPr>
                <w:b w:val="0"/>
                <w:smallCaps w:val="0"/>
              </w:rPr>
              <w:br/>
            </w:r>
            <w:r w:rsidR="00B631A1">
              <w:rPr>
                <w:b w:val="0"/>
                <w:smallCaps w:val="0"/>
              </w:rPr>
              <w:tab/>
            </w:r>
            <w:r w:rsidR="00546D06">
              <w:rPr>
                <w:b w:val="0"/>
                <w:i/>
                <w:smallCaps w:val="0"/>
              </w:rPr>
              <w:t>The text for this anthem is found at Hymn 439.</w:t>
            </w:r>
          </w:p>
          <w:p w14:paraId="5870782E" w14:textId="74E0EC08" w:rsidR="00605CD8" w:rsidRDefault="00605CD8" w:rsidP="00A7336A">
            <w:pPr>
              <w:pStyle w:val="ITMusic"/>
              <w:tabs>
                <w:tab w:val="clear" w:pos="5107"/>
                <w:tab w:val="center" w:pos="4486"/>
              </w:tabs>
              <w:spacing w:after="60"/>
              <w:ind w:left="0"/>
              <w:rPr>
                <w:b w:val="0"/>
                <w:smallCaps w:val="0"/>
              </w:rPr>
            </w:pPr>
            <w:r>
              <w:rPr>
                <w:b w:val="0"/>
                <w:smallCaps w:val="0"/>
              </w:rPr>
              <w:t>11:00 a.m.</w:t>
            </w:r>
            <w:r>
              <w:rPr>
                <w:b w:val="0"/>
                <w:smallCaps w:val="0"/>
              </w:rPr>
              <w:tab/>
            </w:r>
            <w:r w:rsidR="00546D06">
              <w:rPr>
                <w:b w:val="0"/>
                <w:i/>
                <w:smallCaps w:val="0"/>
              </w:rPr>
              <w:t>Thou Hidden Love of God</w:t>
            </w:r>
            <w:r>
              <w:rPr>
                <w:b w:val="0"/>
                <w:i/>
                <w:smallCaps w:val="0"/>
              </w:rPr>
              <w:tab/>
            </w:r>
            <w:r w:rsidR="00546D06">
              <w:rPr>
                <w:b w:val="0"/>
                <w:smallCaps w:val="0"/>
              </w:rPr>
              <w:t>K. Lee Scott</w:t>
            </w:r>
          </w:p>
          <w:p w14:paraId="293328CD" w14:textId="77777777" w:rsidR="00546D06" w:rsidRPr="00546D06" w:rsidRDefault="00A7336A" w:rsidP="00546D06">
            <w:pPr>
              <w:pStyle w:val="ITMusic"/>
              <w:tabs>
                <w:tab w:val="center" w:pos="4576"/>
              </w:tabs>
              <w:spacing w:before="0" w:after="0"/>
              <w:ind w:left="0"/>
              <w:jc w:val="center"/>
              <w:rPr>
                <w:b w:val="0"/>
                <w:i/>
                <w:smallCaps w:val="0"/>
              </w:rPr>
            </w:pPr>
            <w:r>
              <w:rPr>
                <w:b w:val="0"/>
                <w:i/>
                <w:smallCaps w:val="0"/>
              </w:rPr>
              <w:br/>
            </w:r>
            <w:r w:rsidR="00546D06" w:rsidRPr="00546D06">
              <w:rPr>
                <w:b w:val="0"/>
                <w:i/>
                <w:smallCaps w:val="0"/>
              </w:rPr>
              <w:t>Thou, hidden love of God, whose height,</w:t>
            </w:r>
          </w:p>
          <w:p w14:paraId="2AB0F992" w14:textId="77777777" w:rsidR="00546D06" w:rsidRPr="00546D06" w:rsidRDefault="00546D06" w:rsidP="00546D06">
            <w:pPr>
              <w:pStyle w:val="ITMusic"/>
              <w:tabs>
                <w:tab w:val="center" w:pos="4576"/>
              </w:tabs>
              <w:spacing w:before="0" w:after="0"/>
              <w:ind w:left="0"/>
              <w:jc w:val="center"/>
              <w:rPr>
                <w:b w:val="0"/>
                <w:i/>
                <w:smallCaps w:val="0"/>
              </w:rPr>
            </w:pPr>
            <w:r w:rsidRPr="00546D06">
              <w:rPr>
                <w:b w:val="0"/>
                <w:i/>
                <w:smallCaps w:val="0"/>
              </w:rPr>
              <w:t>Whose depth unfathomed no one knows,</w:t>
            </w:r>
          </w:p>
          <w:p w14:paraId="6263193F" w14:textId="77777777" w:rsidR="00546D06" w:rsidRPr="00546D06" w:rsidRDefault="00546D06" w:rsidP="00546D06">
            <w:pPr>
              <w:pStyle w:val="ITMusic"/>
              <w:tabs>
                <w:tab w:val="center" w:pos="4576"/>
              </w:tabs>
              <w:spacing w:before="0" w:after="0"/>
              <w:ind w:left="0"/>
              <w:jc w:val="center"/>
              <w:rPr>
                <w:b w:val="0"/>
                <w:i/>
                <w:smallCaps w:val="0"/>
              </w:rPr>
            </w:pPr>
            <w:r w:rsidRPr="00546D06">
              <w:rPr>
                <w:b w:val="0"/>
                <w:i/>
                <w:smallCaps w:val="0"/>
              </w:rPr>
              <w:t>I see from far thy beauteous light,</w:t>
            </w:r>
          </w:p>
          <w:p w14:paraId="0ECC8378" w14:textId="77777777" w:rsidR="00546D06" w:rsidRPr="00546D06" w:rsidRDefault="00546D06" w:rsidP="00546D06">
            <w:pPr>
              <w:pStyle w:val="ITMusic"/>
              <w:tabs>
                <w:tab w:val="center" w:pos="4576"/>
              </w:tabs>
              <w:spacing w:before="0" w:after="0"/>
              <w:ind w:left="0"/>
              <w:jc w:val="center"/>
              <w:rPr>
                <w:b w:val="0"/>
                <w:i/>
                <w:smallCaps w:val="0"/>
              </w:rPr>
            </w:pPr>
            <w:r w:rsidRPr="00546D06">
              <w:rPr>
                <w:b w:val="0"/>
                <w:i/>
                <w:smallCaps w:val="0"/>
              </w:rPr>
              <w:t>And inly sigh for thy repose;</w:t>
            </w:r>
          </w:p>
          <w:p w14:paraId="56DC568D" w14:textId="77777777" w:rsidR="00546D06" w:rsidRPr="00546D06" w:rsidRDefault="00546D06" w:rsidP="00546D06">
            <w:pPr>
              <w:pStyle w:val="ITMusic"/>
              <w:tabs>
                <w:tab w:val="center" w:pos="4576"/>
              </w:tabs>
              <w:spacing w:before="0" w:after="0"/>
              <w:ind w:left="0"/>
              <w:jc w:val="center"/>
              <w:rPr>
                <w:b w:val="0"/>
                <w:i/>
                <w:smallCaps w:val="0"/>
              </w:rPr>
            </w:pPr>
            <w:r w:rsidRPr="00546D06">
              <w:rPr>
                <w:b w:val="0"/>
                <w:i/>
                <w:smallCaps w:val="0"/>
              </w:rPr>
              <w:t>My heart is pained, nor can it be</w:t>
            </w:r>
          </w:p>
          <w:p w14:paraId="7716F927" w14:textId="5DF155C2" w:rsidR="00605CD8" w:rsidRPr="00605CD8" w:rsidRDefault="00546D06" w:rsidP="00546D06">
            <w:pPr>
              <w:pStyle w:val="ITMusic"/>
              <w:tabs>
                <w:tab w:val="clear" w:pos="5107"/>
                <w:tab w:val="center" w:pos="4576"/>
              </w:tabs>
              <w:spacing w:before="0" w:after="0"/>
              <w:ind w:left="0"/>
              <w:jc w:val="center"/>
              <w:rPr>
                <w:b w:val="0"/>
                <w:i/>
                <w:smallCaps w:val="0"/>
              </w:rPr>
            </w:pPr>
            <w:r w:rsidRPr="00546D06">
              <w:rPr>
                <w:b w:val="0"/>
                <w:i/>
                <w:smallCaps w:val="0"/>
              </w:rPr>
              <w:t>At rest till it finds rest in thee.</w:t>
            </w:r>
          </w:p>
        </w:tc>
      </w:tr>
      <w:tr w:rsidR="00D10F0B" w:rsidRPr="006375C6" w14:paraId="7B36E040"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40BBF982" w14:textId="77777777" w:rsidR="00EF4889" w:rsidRDefault="00164494" w:rsidP="003606CF">
            <w:pPr>
              <w:pStyle w:val="Rubric"/>
            </w:pPr>
            <w:r>
              <w:br w:type="page"/>
            </w:r>
          </w:p>
          <w:p w14:paraId="1D10FD2C" w14:textId="77777777" w:rsidR="00EF4889" w:rsidRDefault="00EF4889" w:rsidP="00EF4889">
            <w:pPr>
              <w:pStyle w:val="Rubric"/>
              <w:spacing w:before="0"/>
            </w:pPr>
          </w:p>
          <w:p w14:paraId="190E8FC0" w14:textId="77777777" w:rsidR="00FE4172" w:rsidRDefault="00FE4172" w:rsidP="00EF4889">
            <w:pPr>
              <w:pStyle w:val="Rubric"/>
              <w:spacing w:before="0"/>
            </w:pPr>
          </w:p>
          <w:p w14:paraId="3E939971" w14:textId="77777777" w:rsidR="00FE4172" w:rsidRDefault="00FE4172" w:rsidP="00EF4889">
            <w:pPr>
              <w:pStyle w:val="Rubric"/>
              <w:spacing w:before="0"/>
            </w:pPr>
          </w:p>
          <w:p w14:paraId="1F24810C" w14:textId="77777777" w:rsidR="00FE4172" w:rsidRDefault="00FE4172" w:rsidP="00EF4889">
            <w:pPr>
              <w:pStyle w:val="Rubric"/>
              <w:spacing w:before="0"/>
            </w:pPr>
          </w:p>
          <w:p w14:paraId="413075DD" w14:textId="77777777" w:rsidR="00FE4172" w:rsidRDefault="00FE4172" w:rsidP="00EF4889">
            <w:pPr>
              <w:pStyle w:val="Rubric"/>
              <w:spacing w:before="0"/>
            </w:pPr>
          </w:p>
          <w:p w14:paraId="0F12A604" w14:textId="77777777" w:rsidR="00FE4172" w:rsidRDefault="00FE4172" w:rsidP="00EF4889">
            <w:pPr>
              <w:pStyle w:val="Rubric"/>
              <w:spacing w:before="0"/>
            </w:pPr>
          </w:p>
          <w:p w14:paraId="5B433C5B" w14:textId="77777777" w:rsidR="00FE4172" w:rsidRDefault="00FE4172" w:rsidP="00EF4889">
            <w:pPr>
              <w:pStyle w:val="Rubric"/>
              <w:spacing w:before="0"/>
            </w:pPr>
          </w:p>
          <w:p w14:paraId="75ECBBF1" w14:textId="77777777" w:rsidR="00FE4172" w:rsidRDefault="00FE4172" w:rsidP="00EF4889">
            <w:pPr>
              <w:pStyle w:val="Rubric"/>
              <w:spacing w:before="0"/>
            </w:pPr>
          </w:p>
          <w:p w14:paraId="13C2192E" w14:textId="3D6F67C5" w:rsidR="00D10F0B" w:rsidRPr="006375C6" w:rsidRDefault="00D10F0B" w:rsidP="00EF4889">
            <w:pPr>
              <w:pStyle w:val="Rubric"/>
              <w:spacing w:before="0"/>
            </w:pPr>
            <w:r w:rsidRPr="006375C6">
              <w:lastRenderedPageBreak/>
              <w:t> All stand and sing.</w:t>
            </w:r>
          </w:p>
        </w:tc>
        <w:tc>
          <w:tcPr>
            <w:tcW w:w="9299" w:type="dxa"/>
            <w:gridSpan w:val="2"/>
            <w:tcBorders>
              <w:top w:val="nil"/>
              <w:left w:val="single" w:sz="4" w:space="0" w:color="auto"/>
              <w:bottom w:val="nil"/>
              <w:right w:val="nil"/>
            </w:tcBorders>
          </w:tcPr>
          <w:p w14:paraId="0034BEB6" w14:textId="77777777" w:rsidR="00EF4889" w:rsidRDefault="00EF4889" w:rsidP="00304272">
            <w:pPr>
              <w:pStyle w:val="ITMusic"/>
              <w:ind w:left="0"/>
            </w:pPr>
          </w:p>
          <w:p w14:paraId="55929146" w14:textId="77777777" w:rsidR="00FE4172" w:rsidRDefault="00FE4172" w:rsidP="00304272">
            <w:pPr>
              <w:pStyle w:val="ITMusic"/>
              <w:ind w:left="0"/>
            </w:pPr>
          </w:p>
          <w:p w14:paraId="7FA7C533" w14:textId="77777777" w:rsidR="00FE4172" w:rsidRDefault="00FE4172" w:rsidP="00304272">
            <w:pPr>
              <w:pStyle w:val="ITMusic"/>
              <w:ind w:left="0"/>
            </w:pPr>
          </w:p>
          <w:p w14:paraId="10EF3DEE" w14:textId="77777777" w:rsidR="00FE4172" w:rsidRDefault="00FE4172" w:rsidP="00304272">
            <w:pPr>
              <w:pStyle w:val="ITMusic"/>
              <w:ind w:left="0"/>
            </w:pPr>
          </w:p>
          <w:p w14:paraId="184CB7AE" w14:textId="62452026" w:rsidR="00F368E3" w:rsidRDefault="00D10F0B" w:rsidP="00304272">
            <w:pPr>
              <w:pStyle w:val="ITMusic"/>
              <w:ind w:left="0"/>
            </w:pPr>
            <w:r w:rsidRPr="006375C6">
              <w:lastRenderedPageBreak/>
              <w:t>Hymn</w:t>
            </w:r>
            <w:r w:rsidRPr="006375C6">
              <w:tab/>
            </w:r>
            <w:r w:rsidRPr="006375C6">
              <w:tab/>
            </w:r>
            <w:proofErr w:type="spellStart"/>
            <w:r w:rsidR="004C7CAF">
              <w:rPr>
                <w:b w:val="0"/>
              </w:rPr>
              <w:t>Solemnis</w:t>
            </w:r>
            <w:proofErr w:type="spellEnd"/>
            <w:r w:rsidR="004C7CAF">
              <w:rPr>
                <w:b w:val="0"/>
              </w:rPr>
              <w:t xml:space="preserve"> </w:t>
            </w:r>
            <w:proofErr w:type="spellStart"/>
            <w:r w:rsidR="004C7CAF">
              <w:rPr>
                <w:b w:val="0"/>
              </w:rPr>
              <w:t>haec</w:t>
            </w:r>
            <w:proofErr w:type="spellEnd"/>
            <w:r w:rsidR="004C7CAF">
              <w:rPr>
                <w:b w:val="0"/>
              </w:rPr>
              <w:t xml:space="preserve"> </w:t>
            </w:r>
            <w:proofErr w:type="spellStart"/>
            <w:r w:rsidR="004C7CAF">
              <w:rPr>
                <w:b w:val="0"/>
              </w:rPr>
              <w:t>festivitas</w:t>
            </w:r>
            <w:proofErr w:type="spellEnd"/>
          </w:p>
          <w:p w14:paraId="522F4A01" w14:textId="77777777" w:rsidR="00D10F0B" w:rsidRPr="006375C6" w:rsidRDefault="004C7CAF" w:rsidP="00304272">
            <w:pPr>
              <w:pStyle w:val="ITMusic"/>
              <w:tabs>
                <w:tab w:val="clear" w:pos="5107"/>
                <w:tab w:val="center" w:pos="4744"/>
              </w:tabs>
              <w:spacing w:before="0" w:after="0"/>
              <w:ind w:left="0"/>
              <w:jc w:val="center"/>
            </w:pPr>
            <w:r>
              <w:rPr>
                <w:noProof/>
              </w:rPr>
              <w:drawing>
                <wp:inline distT="0" distB="0" distL="0" distR="0" wp14:anchorId="0C733DF7" wp14:editId="3C1CF6AF">
                  <wp:extent cx="5219700" cy="25343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piphany presentation-1.png"/>
                          <pic:cNvPicPr/>
                        </pic:nvPicPr>
                        <pic:blipFill rotWithShape="1">
                          <a:blip r:embed="rId23"/>
                          <a:srcRect t="12778" b="49704"/>
                          <a:stretch/>
                        </pic:blipFill>
                        <pic:spPr bwMode="auto">
                          <a:xfrm>
                            <a:off x="0" y="0"/>
                            <a:ext cx="5231926" cy="2540285"/>
                          </a:xfrm>
                          <a:prstGeom prst="rect">
                            <a:avLst/>
                          </a:prstGeom>
                          <a:ln>
                            <a:noFill/>
                          </a:ln>
                          <a:extLst>
                            <a:ext uri="{53640926-AAD7-44D8-BBD7-CCE9431645EC}">
                              <a14:shadowObscured xmlns:a14="http://schemas.microsoft.com/office/drawing/2010/main"/>
                            </a:ext>
                          </a:extLst>
                        </pic:spPr>
                      </pic:pic>
                    </a:graphicData>
                  </a:graphic>
                </wp:inline>
              </w:drawing>
            </w:r>
          </w:p>
        </w:tc>
      </w:tr>
      <w:tr w:rsidR="00D10F0B" w:rsidRPr="006375C6" w14:paraId="282B65EC"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0345F9EE" w14:textId="77777777" w:rsidR="00D10F0B" w:rsidRPr="006375C6" w:rsidRDefault="00D10F0B" w:rsidP="003606CF">
            <w:pPr>
              <w:pStyle w:val="Rubric"/>
            </w:pPr>
          </w:p>
        </w:tc>
        <w:tc>
          <w:tcPr>
            <w:tcW w:w="9299" w:type="dxa"/>
            <w:gridSpan w:val="2"/>
            <w:tcBorders>
              <w:top w:val="nil"/>
              <w:left w:val="single" w:sz="4" w:space="0" w:color="auto"/>
              <w:bottom w:val="nil"/>
              <w:right w:val="nil"/>
            </w:tcBorders>
          </w:tcPr>
          <w:p w14:paraId="2E91CA8C" w14:textId="77777777" w:rsidR="00D10F0B" w:rsidRPr="006375C6" w:rsidRDefault="00D10F0B" w:rsidP="00304272">
            <w:pPr>
              <w:pStyle w:val="ITHeading"/>
              <w:ind w:left="0"/>
            </w:pPr>
            <w:r w:rsidRPr="006375C6">
              <w:t>The Great Thanksgiving, Eucharistic Prayer B</w:t>
            </w:r>
            <w:r w:rsidRPr="006375C6">
              <w:tab/>
              <w:t>BCP, page 367</w:t>
            </w:r>
          </w:p>
          <w:p w14:paraId="2A142159" w14:textId="77777777" w:rsidR="00664945" w:rsidRDefault="00664945" w:rsidP="00304272">
            <w:pPr>
              <w:widowControl w:val="0"/>
              <w:autoSpaceDE w:val="0"/>
              <w:autoSpaceDN w:val="0"/>
              <w:adjustRightInd w:val="0"/>
              <w:spacing w:after="0"/>
              <w:ind w:left="0"/>
              <w:rPr>
                <w:rFonts w:ascii="Times New Roman" w:hAnsi="Times New Roman"/>
                <w:sz w:val="24"/>
                <w:szCs w:val="24"/>
              </w:rPr>
            </w:pPr>
            <w:r>
              <w:rPr>
                <w:rFonts w:ascii="Times New Roman" w:hAnsi="Times New Roman"/>
                <w:noProof/>
                <w:sz w:val="24"/>
                <w:szCs w:val="24"/>
              </w:rPr>
              <w:drawing>
                <wp:inline distT="0" distB="0" distL="0" distR="0" wp14:anchorId="3E307C21" wp14:editId="6516CEAF">
                  <wp:extent cx="4634394" cy="5486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34394" cy="548640"/>
                          </a:xfrm>
                          <a:prstGeom prst="rect">
                            <a:avLst/>
                          </a:prstGeom>
                          <a:noFill/>
                          <a:ln>
                            <a:noFill/>
                          </a:ln>
                        </pic:spPr>
                      </pic:pic>
                    </a:graphicData>
                  </a:graphic>
                </wp:inline>
              </w:drawing>
            </w:r>
          </w:p>
          <w:p w14:paraId="61501E8F" w14:textId="77777777" w:rsidR="00664945" w:rsidRDefault="00664945" w:rsidP="00304272">
            <w:pPr>
              <w:widowControl w:val="0"/>
              <w:autoSpaceDE w:val="0"/>
              <w:autoSpaceDN w:val="0"/>
              <w:adjustRightInd w:val="0"/>
              <w:spacing w:after="0"/>
              <w:ind w:left="0"/>
              <w:rPr>
                <w:rFonts w:ascii="Times New Roman" w:hAnsi="Times New Roman"/>
                <w:sz w:val="24"/>
                <w:szCs w:val="24"/>
              </w:rPr>
            </w:pPr>
            <w:r>
              <w:rPr>
                <w:rFonts w:ascii="Times New Roman" w:hAnsi="Times New Roman"/>
                <w:noProof/>
                <w:sz w:val="24"/>
                <w:szCs w:val="24"/>
              </w:rPr>
              <w:drawing>
                <wp:inline distT="0" distB="0" distL="0" distR="0" wp14:anchorId="37040177" wp14:editId="2FB90FAB">
                  <wp:extent cx="4746067" cy="5486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46067" cy="548640"/>
                          </a:xfrm>
                          <a:prstGeom prst="rect">
                            <a:avLst/>
                          </a:prstGeom>
                          <a:noFill/>
                          <a:ln>
                            <a:noFill/>
                          </a:ln>
                        </pic:spPr>
                      </pic:pic>
                    </a:graphicData>
                  </a:graphic>
                </wp:inline>
              </w:drawing>
            </w:r>
          </w:p>
          <w:p w14:paraId="59B13BE0" w14:textId="77777777" w:rsidR="00664945" w:rsidRDefault="00664945" w:rsidP="00304272">
            <w:pPr>
              <w:widowControl w:val="0"/>
              <w:autoSpaceDE w:val="0"/>
              <w:autoSpaceDN w:val="0"/>
              <w:adjustRightInd w:val="0"/>
              <w:spacing w:after="0"/>
              <w:ind w:left="0"/>
              <w:rPr>
                <w:rFonts w:ascii="Times New Roman" w:hAnsi="Times New Roman"/>
                <w:sz w:val="24"/>
                <w:szCs w:val="24"/>
              </w:rPr>
            </w:pPr>
            <w:r>
              <w:rPr>
                <w:rFonts w:ascii="Times New Roman" w:hAnsi="Times New Roman"/>
                <w:noProof/>
                <w:sz w:val="24"/>
                <w:szCs w:val="24"/>
              </w:rPr>
              <w:drawing>
                <wp:inline distT="0" distB="0" distL="0" distR="0" wp14:anchorId="699ADA00" wp14:editId="74AA2BC1">
                  <wp:extent cx="4924044" cy="5486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24044" cy="548640"/>
                          </a:xfrm>
                          <a:prstGeom prst="rect">
                            <a:avLst/>
                          </a:prstGeom>
                          <a:noFill/>
                          <a:ln>
                            <a:noFill/>
                          </a:ln>
                        </pic:spPr>
                      </pic:pic>
                    </a:graphicData>
                  </a:graphic>
                </wp:inline>
              </w:drawing>
            </w:r>
          </w:p>
          <w:p w14:paraId="7F52D7BD" w14:textId="77777777" w:rsidR="00D10F0B" w:rsidRPr="006375C6" w:rsidRDefault="00664945" w:rsidP="00304272">
            <w:pPr>
              <w:widowControl w:val="0"/>
              <w:autoSpaceDE w:val="0"/>
              <w:autoSpaceDN w:val="0"/>
              <w:adjustRightInd w:val="0"/>
              <w:spacing w:after="0"/>
              <w:ind w:left="0"/>
            </w:pPr>
            <w:r>
              <w:rPr>
                <w:rFonts w:ascii="Times New Roman" w:hAnsi="Times New Roman"/>
                <w:noProof/>
                <w:sz w:val="24"/>
                <w:szCs w:val="24"/>
              </w:rPr>
              <w:drawing>
                <wp:inline distT="0" distB="0" distL="0" distR="0" wp14:anchorId="3F5D91AF" wp14:editId="03AAC91C">
                  <wp:extent cx="4737912" cy="640080"/>
                  <wp:effectExtent l="0" t="0" r="571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37912" cy="640080"/>
                          </a:xfrm>
                          <a:prstGeom prst="rect">
                            <a:avLst/>
                          </a:prstGeom>
                          <a:noFill/>
                          <a:ln>
                            <a:noFill/>
                          </a:ln>
                        </pic:spPr>
                      </pic:pic>
                    </a:graphicData>
                  </a:graphic>
                </wp:inline>
              </w:drawing>
            </w:r>
          </w:p>
        </w:tc>
      </w:tr>
      <w:tr w:rsidR="00D10F0B" w:rsidRPr="006375C6" w14:paraId="47BE19E3"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23F1D6BE" w14:textId="77777777" w:rsidR="00D10F0B" w:rsidRPr="006375C6" w:rsidRDefault="00D10F0B" w:rsidP="007236A8">
            <w:pPr>
              <w:pStyle w:val="Rubric"/>
              <w:spacing w:before="0"/>
            </w:pPr>
            <w:r w:rsidRPr="006375C6">
              <w:t>The Presider proceeds</w:t>
            </w:r>
          </w:p>
        </w:tc>
        <w:tc>
          <w:tcPr>
            <w:tcW w:w="9299" w:type="dxa"/>
            <w:gridSpan w:val="2"/>
            <w:tcBorders>
              <w:top w:val="nil"/>
              <w:left w:val="single" w:sz="4" w:space="0" w:color="auto"/>
              <w:bottom w:val="nil"/>
              <w:right w:val="nil"/>
            </w:tcBorders>
          </w:tcPr>
          <w:p w14:paraId="0FC7FFDB" w14:textId="77777777" w:rsidR="00D10F0B" w:rsidRPr="006375C6" w:rsidRDefault="00D10F0B" w:rsidP="00304272">
            <w:pPr>
              <w:ind w:left="0"/>
            </w:pPr>
            <w:r w:rsidRPr="006375C6">
              <w:t xml:space="preserve">It is right, and a good and joyful thing, always and everywhere to give thanks to you, Father Almighty, Creator of heaven and earth. </w:t>
            </w:r>
            <w:r w:rsidR="009B6DB0" w:rsidRPr="009B6DB0">
              <w:t>Because in the mystery of the Word made flesh, you have caused a new light to shine in our hearts, to give the knowledge of your glory in the face of your Son Jesus Christ.</w:t>
            </w:r>
            <w:r w:rsidR="00941817">
              <w:t xml:space="preserve"> Therefore, </w:t>
            </w:r>
            <w:r w:rsidRPr="006375C6">
              <w:t xml:space="preserve">we praise you, joining our voices with Angels and Archangels and with all the company of heaven, who </w:t>
            </w:r>
            <w:proofErr w:type="spellStart"/>
            <w:r w:rsidRPr="006375C6">
              <w:t>for ever</w:t>
            </w:r>
            <w:proofErr w:type="spellEnd"/>
            <w:r w:rsidRPr="006375C6">
              <w:t xml:space="preserve"> sing this hymn to proclaim the glory of your Name:</w:t>
            </w:r>
          </w:p>
          <w:p w14:paraId="06AF3D51" w14:textId="77777777" w:rsidR="00941817" w:rsidRPr="00941817" w:rsidRDefault="00D10F0B" w:rsidP="00304272">
            <w:pPr>
              <w:pStyle w:val="ITMusic"/>
              <w:tabs>
                <w:tab w:val="clear" w:pos="5107"/>
                <w:tab w:val="center" w:pos="4750"/>
              </w:tabs>
              <w:spacing w:after="60"/>
              <w:ind w:left="0"/>
              <w:rPr>
                <w:b w:val="0"/>
                <w:smallCaps w:val="0"/>
              </w:rPr>
            </w:pPr>
            <w:r w:rsidRPr="006375C6">
              <w:t>Sanctus H-1982 #S-130</w:t>
            </w:r>
            <w:r w:rsidRPr="006375C6">
              <w:tab/>
            </w:r>
            <w:r w:rsidRPr="006375C6">
              <w:rPr>
                <w:b w:val="0"/>
                <w:smallCaps w:val="0"/>
              </w:rPr>
              <w:t>Holy, Holy, Holy Lord</w:t>
            </w:r>
            <w:r w:rsidRPr="006375C6">
              <w:tab/>
            </w:r>
            <w:r w:rsidRPr="006375C6">
              <w:rPr>
                <w:b w:val="0"/>
                <w:smallCaps w:val="0"/>
              </w:rPr>
              <w:t>Franz Schubert</w:t>
            </w:r>
          </w:p>
          <w:p w14:paraId="0BD00E37" w14:textId="77777777" w:rsidR="00F368E3" w:rsidRPr="006375C6" w:rsidRDefault="00D10F0B" w:rsidP="00304272">
            <w:pPr>
              <w:spacing w:before="240" w:after="0"/>
              <w:ind w:left="0"/>
            </w:pPr>
            <w:r w:rsidRPr="006375C6">
              <w:rPr>
                <w:b/>
              </w:rPr>
              <w:t>Holy, holy, holy Lord, God of power and might; Holy, holy, holy Lord, God of power and might, heaven and earth are full of your glory.  Hosanna in the highest.  Blessed is he who comes in the name of the Lord.  Hosanna in the highest</w:t>
            </w:r>
          </w:p>
        </w:tc>
      </w:tr>
      <w:tr w:rsidR="00D10F0B" w:rsidRPr="006375C6" w14:paraId="752D5889"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62F4055C" w14:textId="77777777" w:rsidR="00D10F0B" w:rsidRPr="006375C6" w:rsidRDefault="00D10F0B" w:rsidP="003606CF">
            <w:pPr>
              <w:pStyle w:val="Rubric"/>
            </w:pPr>
            <w:r w:rsidRPr="006375C6">
              <w:t>The Presider continues and the people may stand or kneel.</w:t>
            </w:r>
          </w:p>
        </w:tc>
        <w:tc>
          <w:tcPr>
            <w:tcW w:w="9299" w:type="dxa"/>
            <w:gridSpan w:val="2"/>
            <w:tcBorders>
              <w:top w:val="nil"/>
              <w:left w:val="single" w:sz="4" w:space="0" w:color="auto"/>
              <w:bottom w:val="nil"/>
              <w:right w:val="nil"/>
            </w:tcBorders>
          </w:tcPr>
          <w:p w14:paraId="467E89D7" w14:textId="77777777" w:rsidR="00D10F0B" w:rsidRPr="006375C6" w:rsidRDefault="00D10F0B" w:rsidP="00304272">
            <w:pPr>
              <w:spacing w:before="240"/>
              <w:ind w:left="0"/>
            </w:pPr>
            <w:r w:rsidRPr="006375C6">
              <w:t>We give thanks to you, O God, for the goodness and love which you have made known to us in creation; in the calling of Israel to be your people; in your Word spoken through the prophets; and above all in the Word made flesh, Jesus, your Son. For in these last days you sent him to be incarnate from the Virgin Mary, to be the Savior and Redeemer of the world. In him, you have delivered us from evil, and made us worthy to stand before you. In him, you have brought us out of error into truth, out of sin into righteousness, out of death into life.</w:t>
            </w:r>
          </w:p>
          <w:p w14:paraId="7F7ADAC3" w14:textId="77777777" w:rsidR="00D10F0B" w:rsidRPr="006375C6" w:rsidRDefault="00D10F0B" w:rsidP="00304272">
            <w:pPr>
              <w:ind w:left="0"/>
            </w:pPr>
            <w:r w:rsidRPr="006375C6">
              <w:t>On the night before he died for us, our Lord Jesus Christ took bread; and when he had given thanks to you, he broke it, and gave it to his disciples, and said, “Take, eat: This is my Body, which is given for you. Do this for the remembrance of me.”</w:t>
            </w:r>
          </w:p>
          <w:p w14:paraId="27276CFE" w14:textId="77777777" w:rsidR="00D10F0B" w:rsidRPr="006375C6" w:rsidRDefault="00D10F0B" w:rsidP="00304272">
            <w:pPr>
              <w:ind w:left="0"/>
            </w:pPr>
            <w:r w:rsidRPr="006375C6">
              <w:lastRenderedPageBreak/>
              <w:t>After supper he took the cup of wine; and when he had given thanks, he gave it to them, and said, “Drink this, all of you: This is my Blood of the new Covenant, which is shed for you and for many for the forgiveness of sins. Whenever you drink it, do this for the remembrance of me.”</w:t>
            </w:r>
          </w:p>
          <w:p w14:paraId="2E8D1362" w14:textId="77777777" w:rsidR="00D10F0B" w:rsidRPr="006375C6" w:rsidRDefault="00D10F0B" w:rsidP="00304272">
            <w:pPr>
              <w:ind w:left="0"/>
            </w:pPr>
            <w:r w:rsidRPr="006375C6">
              <w:t>Therefore, according to his command, O Father,</w:t>
            </w:r>
          </w:p>
        </w:tc>
      </w:tr>
      <w:tr w:rsidR="00D10F0B" w:rsidRPr="006375C6" w14:paraId="271C1940"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67AA79FA" w14:textId="77777777" w:rsidR="00D10F0B" w:rsidRPr="006375C6" w:rsidRDefault="00D10F0B" w:rsidP="00B90C03">
            <w:pPr>
              <w:pStyle w:val="Rubric"/>
              <w:spacing w:before="0"/>
            </w:pPr>
            <w:r w:rsidRPr="006375C6">
              <w:lastRenderedPageBreak/>
              <w:t>Presider and People</w:t>
            </w:r>
          </w:p>
        </w:tc>
        <w:tc>
          <w:tcPr>
            <w:tcW w:w="9299" w:type="dxa"/>
            <w:gridSpan w:val="2"/>
            <w:tcBorders>
              <w:top w:val="nil"/>
              <w:left w:val="single" w:sz="4" w:space="0" w:color="auto"/>
              <w:bottom w:val="nil"/>
              <w:right w:val="nil"/>
            </w:tcBorders>
          </w:tcPr>
          <w:p w14:paraId="12164F8E" w14:textId="77777777" w:rsidR="00D10F0B" w:rsidRPr="006375C6" w:rsidRDefault="00D10F0B" w:rsidP="00304272">
            <w:pPr>
              <w:ind w:left="0"/>
              <w:jc w:val="left"/>
              <w:rPr>
                <w:b/>
              </w:rPr>
            </w:pPr>
            <w:r w:rsidRPr="006375C6">
              <w:rPr>
                <w:b/>
              </w:rPr>
              <w:t>We remember his death,</w:t>
            </w:r>
            <w:r w:rsidRPr="006375C6">
              <w:rPr>
                <w:b/>
              </w:rPr>
              <w:br/>
              <w:t>We proclaim his resurrection,</w:t>
            </w:r>
            <w:r w:rsidRPr="006375C6">
              <w:rPr>
                <w:b/>
              </w:rPr>
              <w:br/>
              <w:t>We await his coming in glory;</w:t>
            </w:r>
          </w:p>
          <w:p w14:paraId="7CF6A4FE" w14:textId="77777777" w:rsidR="00D10F0B" w:rsidRPr="006375C6" w:rsidRDefault="00D10F0B" w:rsidP="00304272">
            <w:pPr>
              <w:ind w:left="0"/>
            </w:pPr>
            <w:r w:rsidRPr="006375C6">
              <w:t>And we offer our sacrifice of praise and thanksgiving to you, O Lord of all; presenting to you, from your creation, this bread and this wine.</w:t>
            </w:r>
          </w:p>
          <w:p w14:paraId="1D249D23" w14:textId="77777777" w:rsidR="00D10F0B" w:rsidRPr="006375C6" w:rsidRDefault="00D10F0B" w:rsidP="00304272">
            <w:pPr>
              <w:ind w:left="0"/>
            </w:pPr>
            <w:r w:rsidRPr="006375C6">
              <w:t>We pray you, gracious God, to send your Holy Spirit upon these gifts that they may be the Sacrament of the Body of Christ and his Blood of the new Covenant. Unite us to your Son in his sacrifice, that we may be acceptable through him, being sanctified by the Holy Spirit. In the fullness of time, put all things in subjection under your Christ, and bring us to that heavenly country where, with Mary, Joseph, Andrew, and all your saints, we may enter the everlasting heritage of your sons and daughters; through Jesus Christ our Lord, the firstborn of all creation, the head of the Church, and the author of our salvation.</w:t>
            </w:r>
          </w:p>
          <w:p w14:paraId="20ACFABE" w14:textId="77777777" w:rsidR="00D10F0B" w:rsidRPr="006375C6" w:rsidRDefault="00D10F0B" w:rsidP="00304272">
            <w:pPr>
              <w:spacing w:before="200"/>
              <w:ind w:left="0"/>
            </w:pPr>
            <w:r w:rsidRPr="006375C6">
              <w:t xml:space="preserve">By him, and with him, and in him, in the unity of the Holy Spirit all honor and glory </w:t>
            </w:r>
            <w:proofErr w:type="gramStart"/>
            <w:r w:rsidRPr="006375C6">
              <w:t>is</w:t>
            </w:r>
            <w:proofErr w:type="gramEnd"/>
            <w:r w:rsidRPr="006375C6">
              <w:t xml:space="preserve"> yours, Almighty Father, now and </w:t>
            </w:r>
            <w:proofErr w:type="spellStart"/>
            <w:r w:rsidRPr="006375C6">
              <w:t>for ever</w:t>
            </w:r>
            <w:proofErr w:type="spellEnd"/>
            <w:r w:rsidRPr="006375C6">
              <w:t xml:space="preserve">. </w:t>
            </w:r>
            <w:r w:rsidRPr="006375C6">
              <w:rPr>
                <w:b/>
                <w:smallCaps/>
              </w:rPr>
              <w:t>Amen</w:t>
            </w:r>
            <w:r w:rsidRPr="006375C6">
              <w:t>.</w:t>
            </w:r>
          </w:p>
        </w:tc>
      </w:tr>
      <w:tr w:rsidR="00D10F0B" w:rsidRPr="006375C6" w14:paraId="1FE6ABAC"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7C017800" w14:textId="77777777" w:rsidR="00D10F0B" w:rsidRPr="006375C6" w:rsidRDefault="00D10F0B" w:rsidP="003606CF">
            <w:pPr>
              <w:pStyle w:val="Rubric"/>
            </w:pPr>
          </w:p>
        </w:tc>
        <w:tc>
          <w:tcPr>
            <w:tcW w:w="9299" w:type="dxa"/>
            <w:gridSpan w:val="2"/>
            <w:tcBorders>
              <w:top w:val="nil"/>
              <w:left w:val="single" w:sz="4" w:space="0" w:color="auto"/>
              <w:bottom w:val="nil"/>
              <w:right w:val="nil"/>
            </w:tcBorders>
          </w:tcPr>
          <w:p w14:paraId="5F658A57" w14:textId="77777777" w:rsidR="00D10F0B" w:rsidRPr="006375C6" w:rsidRDefault="00D10F0B" w:rsidP="006775F0">
            <w:pPr>
              <w:pStyle w:val="ITHeading"/>
              <w:spacing w:before="0"/>
              <w:ind w:left="0"/>
            </w:pPr>
            <w:r w:rsidRPr="006375C6">
              <w:t>The Lord’s Prayer</w:t>
            </w:r>
            <w:r w:rsidRPr="006375C6">
              <w:tab/>
              <w:t>BCP, p. 364</w:t>
            </w:r>
          </w:p>
          <w:p w14:paraId="55790CA3" w14:textId="77777777" w:rsidR="00D10F0B" w:rsidRPr="006375C6" w:rsidRDefault="00D10F0B" w:rsidP="00304272">
            <w:pPr>
              <w:spacing w:after="0"/>
              <w:ind w:left="0"/>
              <w:rPr>
                <w:b/>
              </w:rPr>
            </w:pPr>
            <w:r w:rsidRPr="006375C6">
              <w:rPr>
                <w:b/>
              </w:rPr>
              <w:t xml:space="preserve">Our Father, who art in heaven, hallowed be thy Name, thy kingdom come, thy will be done, on earth as it is in heaven. Give us this day our daily bread. And forgive us our trespasses, as we forgive those who trespass against us. And lead us not into </w:t>
            </w:r>
            <w:proofErr w:type="gramStart"/>
            <w:r w:rsidRPr="006375C6">
              <w:rPr>
                <w:b/>
              </w:rPr>
              <w:t>temptation, but</w:t>
            </w:r>
            <w:proofErr w:type="gramEnd"/>
            <w:r w:rsidRPr="006375C6">
              <w:rPr>
                <w:b/>
              </w:rPr>
              <w:t xml:space="preserve"> deliver us from evil. For thine is the kingdom, and the power, and the glory, for ever and ever. Amen.</w:t>
            </w:r>
          </w:p>
        </w:tc>
      </w:tr>
      <w:tr w:rsidR="00D10F0B" w:rsidRPr="006375C6" w14:paraId="2A3ACE90"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6F54B2E2" w14:textId="77777777" w:rsidR="00031D6B" w:rsidRPr="006375C6" w:rsidRDefault="00D10F0B" w:rsidP="003606CF">
            <w:pPr>
              <w:pStyle w:val="Rubric"/>
            </w:pPr>
            <w:bookmarkStart w:id="0" w:name="_Hlk434139"/>
            <w:r w:rsidRPr="006375C6">
              <w:t>The Presider breaks the consecrated Brea</w:t>
            </w:r>
            <w:r w:rsidR="00031D6B">
              <w:t>d.  A period of silence is kept</w:t>
            </w:r>
          </w:p>
        </w:tc>
        <w:tc>
          <w:tcPr>
            <w:tcW w:w="9299" w:type="dxa"/>
            <w:gridSpan w:val="2"/>
            <w:tcBorders>
              <w:top w:val="nil"/>
              <w:left w:val="single" w:sz="4" w:space="0" w:color="auto"/>
              <w:bottom w:val="nil"/>
              <w:right w:val="nil"/>
            </w:tcBorders>
          </w:tcPr>
          <w:p w14:paraId="1F5F7A4B" w14:textId="77777777" w:rsidR="00D10F0B" w:rsidRPr="006375C6" w:rsidRDefault="00D10F0B" w:rsidP="00304272">
            <w:pPr>
              <w:pStyle w:val="ITHeading"/>
              <w:ind w:left="0"/>
            </w:pPr>
            <w:r w:rsidRPr="006375C6">
              <w:t>Fraction</w:t>
            </w:r>
          </w:p>
          <w:p w14:paraId="2CE36231" w14:textId="0AF06828" w:rsidR="00D10F0B" w:rsidRPr="006375C6" w:rsidRDefault="00D10F0B" w:rsidP="00304272">
            <w:pPr>
              <w:tabs>
                <w:tab w:val="left" w:pos="1417"/>
              </w:tabs>
              <w:spacing w:after="100"/>
              <w:ind w:left="0"/>
              <w:jc w:val="left"/>
            </w:pPr>
            <w:r w:rsidRPr="006375C6">
              <w:rPr>
                <w:i/>
              </w:rPr>
              <w:t>Presider</w:t>
            </w:r>
            <w:r w:rsidRPr="006375C6">
              <w:tab/>
              <w:t xml:space="preserve">This is the true bread which comes down from heaven and gives life to the world. </w:t>
            </w:r>
            <w:r w:rsidRPr="006375C6">
              <w:br/>
            </w:r>
            <w:r w:rsidRPr="006375C6">
              <w:rPr>
                <w:i/>
              </w:rPr>
              <w:t>People</w:t>
            </w:r>
            <w:r w:rsidRPr="006375C6">
              <w:tab/>
            </w:r>
            <w:r w:rsidRPr="006375C6">
              <w:rPr>
                <w:b/>
              </w:rPr>
              <w:t>Whoever eats this bread will live forever.</w:t>
            </w:r>
          </w:p>
        </w:tc>
      </w:tr>
      <w:bookmarkEnd w:id="0"/>
      <w:tr w:rsidR="00D10F0B" w:rsidRPr="006375C6" w14:paraId="2E919A93"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2D133F35" w14:textId="77777777" w:rsidR="00D10F0B" w:rsidRPr="006375C6" w:rsidRDefault="00D10F0B" w:rsidP="003606CF">
            <w:pPr>
              <w:pStyle w:val="Rubric"/>
            </w:pPr>
          </w:p>
        </w:tc>
        <w:tc>
          <w:tcPr>
            <w:tcW w:w="9299" w:type="dxa"/>
            <w:gridSpan w:val="2"/>
            <w:tcBorders>
              <w:top w:val="nil"/>
              <w:left w:val="single" w:sz="4" w:space="0" w:color="auto"/>
              <w:bottom w:val="nil"/>
              <w:right w:val="nil"/>
            </w:tcBorders>
          </w:tcPr>
          <w:p w14:paraId="566CA660" w14:textId="26E2145D" w:rsidR="00D10F0B" w:rsidRPr="006375C6" w:rsidRDefault="00D10F0B" w:rsidP="00B02F2D">
            <w:pPr>
              <w:pStyle w:val="ITHeading"/>
              <w:spacing w:before="0"/>
              <w:ind w:left="0"/>
            </w:pPr>
            <w:r w:rsidRPr="006375C6">
              <w:t>Holy Communion</w:t>
            </w:r>
          </w:p>
          <w:p w14:paraId="21378DB7" w14:textId="77777777" w:rsidR="00D10F0B" w:rsidRPr="006375C6" w:rsidRDefault="00D10F0B" w:rsidP="00304272">
            <w:pPr>
              <w:ind w:left="0"/>
              <w:rPr>
                <w:i/>
              </w:rPr>
            </w:pPr>
            <w:r w:rsidRPr="006375C6">
              <w:rPr>
                <w:i/>
              </w:rPr>
              <w:t xml:space="preserve">The table of bread and wine is the table of company with Jesus, and all those who love him.  So come to this table, you who have much faith, and you who would like to have more; you who have been to this Sacrament often, and you who have not been for a long time; you who have tried to follow Jesus in the world, and you who have failed; come.  It is Christ who invites us to meet him here. </w:t>
            </w:r>
          </w:p>
          <w:p w14:paraId="6B445AFA" w14:textId="77777777" w:rsidR="00D10F0B" w:rsidRPr="006375C6" w:rsidRDefault="00D10F0B" w:rsidP="00304272">
            <w:pPr>
              <w:ind w:left="0"/>
              <w:rPr>
                <w:i/>
              </w:rPr>
            </w:pPr>
            <w:r w:rsidRPr="006375C6">
              <w:rPr>
                <w:i/>
              </w:rPr>
              <w:t>For Holy Communion, receive the bread in the open palms.  The wine may be taken from the common cup by drinking, placing your hand gently on the base of the chalice to guide it, or by carefully dipping the bread in the chalice.  If you'd prefer not to receive Holy Communion but would instead like a blessing, please come forward and indicate that by crossing your arms over your chest. Gluten free is available upon request.</w:t>
            </w:r>
          </w:p>
          <w:p w14:paraId="38631D2F" w14:textId="77777777" w:rsidR="00D10F0B" w:rsidRPr="006375C6" w:rsidRDefault="00D10F0B" w:rsidP="00304272">
            <w:pPr>
              <w:pStyle w:val="ITHeading"/>
              <w:spacing w:before="0"/>
              <w:ind w:left="0"/>
            </w:pPr>
            <w:r w:rsidRPr="006375C6">
              <w:t>Music During Communion</w:t>
            </w:r>
          </w:p>
          <w:p w14:paraId="6548A292" w14:textId="2546FBE8" w:rsidR="00D10F0B" w:rsidRPr="00546D06" w:rsidRDefault="00D10F0B" w:rsidP="00B62558">
            <w:pPr>
              <w:pStyle w:val="ITMusic"/>
              <w:tabs>
                <w:tab w:val="clear" w:pos="5107"/>
                <w:tab w:val="center" w:pos="4486"/>
              </w:tabs>
              <w:spacing w:after="0"/>
              <w:ind w:left="0"/>
              <w:rPr>
                <w:b w:val="0"/>
              </w:rPr>
            </w:pPr>
            <w:r w:rsidRPr="006375C6">
              <w:t>Hymn, H-1982 #</w:t>
            </w:r>
            <w:r w:rsidR="00546D06">
              <w:t>466</w:t>
            </w:r>
            <w:r w:rsidRPr="006375C6">
              <w:tab/>
            </w:r>
            <w:r w:rsidR="00546D06">
              <w:rPr>
                <w:b w:val="0"/>
                <w:smallCaps w:val="0"/>
              </w:rPr>
              <w:t>Eternal Light, Shine in My Heart</w:t>
            </w:r>
            <w:r w:rsidRPr="006375C6">
              <w:tab/>
            </w:r>
            <w:r w:rsidR="00546D06">
              <w:rPr>
                <w:b w:val="0"/>
              </w:rPr>
              <w:t>Jacob</w:t>
            </w:r>
            <w:r w:rsidR="00546D06">
              <w:rPr>
                <w:b w:val="0"/>
              </w:rPr>
              <w:br/>
            </w:r>
            <w:r w:rsidR="00546D06" w:rsidRPr="006375C6">
              <w:t>Hymn, H-1982 #</w:t>
            </w:r>
            <w:r w:rsidR="00546D06">
              <w:t>650</w:t>
            </w:r>
            <w:r w:rsidR="00546D06" w:rsidRPr="006375C6">
              <w:tab/>
            </w:r>
            <w:r w:rsidR="00546D06">
              <w:rPr>
                <w:b w:val="0"/>
                <w:smallCaps w:val="0"/>
              </w:rPr>
              <w:t>O Jesus, Joy of Loving Hearts</w:t>
            </w:r>
            <w:r w:rsidR="00546D06" w:rsidRPr="006375C6">
              <w:tab/>
            </w:r>
            <w:r w:rsidR="00546D06">
              <w:rPr>
                <w:b w:val="0"/>
              </w:rPr>
              <w:t xml:space="preserve">Jesu </w:t>
            </w:r>
            <w:proofErr w:type="spellStart"/>
            <w:r w:rsidR="00546D06">
              <w:rPr>
                <w:b w:val="0"/>
              </w:rPr>
              <w:t>dulcis</w:t>
            </w:r>
            <w:proofErr w:type="spellEnd"/>
            <w:r w:rsidR="00546D06">
              <w:rPr>
                <w:b w:val="0"/>
              </w:rPr>
              <w:t xml:space="preserve"> </w:t>
            </w:r>
            <w:proofErr w:type="spellStart"/>
            <w:r w:rsidR="00546D06">
              <w:rPr>
                <w:b w:val="0"/>
              </w:rPr>
              <w:t>memoria</w:t>
            </w:r>
            <w:proofErr w:type="spellEnd"/>
            <w:r w:rsidR="00546D06" w:rsidRPr="006375C6">
              <w:br/>
            </w:r>
          </w:p>
        </w:tc>
      </w:tr>
      <w:tr w:rsidR="00D10F0B" w:rsidRPr="006375C6" w14:paraId="300F6DF5"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22E3C395" w14:textId="77777777" w:rsidR="00D10F0B" w:rsidRPr="006375C6" w:rsidRDefault="00D10F0B" w:rsidP="00590799">
            <w:pPr>
              <w:pStyle w:val="Rubric"/>
              <w:spacing w:before="0"/>
            </w:pPr>
            <w:r w:rsidRPr="006375C6">
              <w:t>All stand and say together</w:t>
            </w:r>
          </w:p>
        </w:tc>
        <w:tc>
          <w:tcPr>
            <w:tcW w:w="9299" w:type="dxa"/>
            <w:gridSpan w:val="2"/>
            <w:tcBorders>
              <w:top w:val="nil"/>
              <w:left w:val="single" w:sz="4" w:space="0" w:color="auto"/>
              <w:bottom w:val="nil"/>
              <w:right w:val="nil"/>
            </w:tcBorders>
          </w:tcPr>
          <w:p w14:paraId="16D2FE3A" w14:textId="77777777" w:rsidR="009B6DB0" w:rsidRDefault="009B6DB0" w:rsidP="00590799">
            <w:pPr>
              <w:pStyle w:val="ITHeading"/>
              <w:spacing w:before="0"/>
              <w:ind w:left="0"/>
            </w:pPr>
            <w:r>
              <w:t>Dismissal of Eucharistic Visitors</w:t>
            </w:r>
            <w:r w:rsidR="00031D6B">
              <w:t xml:space="preserve"> </w:t>
            </w:r>
            <w:r>
              <w:t>(8:40 only)</w:t>
            </w:r>
          </w:p>
          <w:p w14:paraId="376FBB68" w14:textId="77777777" w:rsidR="009B6DB0" w:rsidRPr="009B6DB0" w:rsidRDefault="009B6DB0" w:rsidP="00304272">
            <w:pPr>
              <w:ind w:left="0"/>
              <w:rPr>
                <w:b/>
              </w:rPr>
            </w:pPr>
            <w:r w:rsidRPr="009B6DB0">
              <w:rPr>
                <w:b/>
              </w:rPr>
              <w:t>In the Name of this congregation, we send you forth bearing these Holy gifts, that those to whom you go may share with us in the Communion of Christ’s body and blood.  We who are many share one bread, one cup, because we are one body in Christ Jesus.  Amen.</w:t>
            </w:r>
          </w:p>
          <w:p w14:paraId="789AAC74" w14:textId="77777777" w:rsidR="00267A00" w:rsidRDefault="00267A00" w:rsidP="00304272">
            <w:pPr>
              <w:pStyle w:val="ITHeading"/>
              <w:ind w:left="0"/>
            </w:pPr>
          </w:p>
          <w:p w14:paraId="5BD05FB4" w14:textId="77777777" w:rsidR="006775F0" w:rsidRDefault="006775F0" w:rsidP="00304272">
            <w:pPr>
              <w:pStyle w:val="ITHeading"/>
              <w:ind w:left="0"/>
            </w:pPr>
          </w:p>
          <w:p w14:paraId="5475516F" w14:textId="00085C7A" w:rsidR="00D10F0B" w:rsidRPr="006375C6" w:rsidRDefault="00D10F0B" w:rsidP="00304272">
            <w:pPr>
              <w:pStyle w:val="ITHeading"/>
              <w:ind w:left="0"/>
            </w:pPr>
            <w:r w:rsidRPr="006375C6">
              <w:lastRenderedPageBreak/>
              <w:t>Prayer of Christian Discipleship</w:t>
            </w:r>
            <w:r w:rsidRPr="006375C6">
              <w:tab/>
              <w:t>BCP, Page 366</w:t>
            </w:r>
          </w:p>
          <w:p w14:paraId="33C1E232" w14:textId="77777777" w:rsidR="00D10F0B" w:rsidRPr="006375C6" w:rsidRDefault="00D10F0B" w:rsidP="00304272">
            <w:pPr>
              <w:ind w:left="0"/>
              <w:rPr>
                <w:b/>
              </w:rPr>
            </w:pPr>
            <w:r w:rsidRPr="006375C6">
              <w:rPr>
                <w:b/>
              </w:rPr>
              <w:t xml:space="preserve">Almighty and </w:t>
            </w:r>
            <w:proofErr w:type="spellStart"/>
            <w:r w:rsidRPr="006375C6">
              <w:rPr>
                <w:b/>
              </w:rPr>
              <w:t>everliving</w:t>
            </w:r>
            <w:proofErr w:type="spellEnd"/>
            <w:r w:rsidRPr="006375C6">
              <w:rPr>
                <w:b/>
              </w:rPr>
              <w:t xml:space="preserve"> God, we thank you for feeding us with the spiritual </w:t>
            </w:r>
            <w:proofErr w:type="gramStart"/>
            <w:r w:rsidRPr="006375C6">
              <w:rPr>
                <w:b/>
              </w:rPr>
              <w:t>food  of</w:t>
            </w:r>
            <w:proofErr w:type="gramEnd"/>
            <w:r w:rsidRPr="006375C6">
              <w:rPr>
                <w:b/>
              </w:rPr>
              <w:t xml:space="preserve"> the most precious Body and Blood of your Son our Savior Jesus Christ; and for assuring us in these holy mysteries that we are living members of the Body of your Son,  and heirs of your eternal kingdom. And now, Father, send us out to do the work you have given us to do, to love and serve you as faithful witnesses of Christ our Lord. To him, to you, and to the Holy Spirit, be honor and glory, now and </w:t>
            </w:r>
            <w:proofErr w:type="spellStart"/>
            <w:r w:rsidRPr="006375C6">
              <w:rPr>
                <w:b/>
              </w:rPr>
              <w:t>for ever</w:t>
            </w:r>
            <w:proofErr w:type="spellEnd"/>
            <w:r w:rsidRPr="006375C6">
              <w:rPr>
                <w:b/>
              </w:rPr>
              <w:t>. Amen.</w:t>
            </w:r>
          </w:p>
        </w:tc>
      </w:tr>
      <w:tr w:rsidR="00D10F0B" w:rsidRPr="006375C6" w14:paraId="4DB2D61F" w14:textId="77777777" w:rsidTr="00C354EE">
        <w:tblPrEx>
          <w:tblBorders>
            <w:top w:val="single" w:sz="4" w:space="0" w:color="auto"/>
            <w:left w:val="single" w:sz="4" w:space="0" w:color="auto"/>
            <w:bottom w:val="single" w:sz="4" w:space="0" w:color="auto"/>
            <w:right w:val="single" w:sz="4" w:space="0" w:color="auto"/>
            <w:insideH w:val="single" w:sz="4" w:space="0" w:color="auto"/>
          </w:tblBorders>
        </w:tblPrEx>
        <w:trPr>
          <w:trHeight w:val="170"/>
        </w:trPr>
        <w:tc>
          <w:tcPr>
            <w:tcW w:w="1981" w:type="dxa"/>
            <w:tcBorders>
              <w:top w:val="nil"/>
              <w:left w:val="nil"/>
              <w:bottom w:val="nil"/>
              <w:right w:val="single" w:sz="4" w:space="0" w:color="auto"/>
            </w:tcBorders>
          </w:tcPr>
          <w:p w14:paraId="5AFA2904" w14:textId="77777777" w:rsidR="00D10F0B" w:rsidRPr="006375C6" w:rsidRDefault="00D10F0B" w:rsidP="003606CF">
            <w:pPr>
              <w:pStyle w:val="Rubric"/>
            </w:pPr>
            <w:r w:rsidRPr="006375C6">
              <w:lastRenderedPageBreak/>
              <w:t>The Presider now blesses the people to be sent out into the world in God’s service.</w:t>
            </w:r>
            <w:r w:rsidR="00B470DD" w:rsidRPr="006375C6">
              <w:t xml:space="preserve"> As the procession passes down the aisle, the people turn and </w:t>
            </w:r>
            <w:r w:rsidR="00941817">
              <w:t>face the doors of the Cathedral and the Deacon dismisses the people.</w:t>
            </w:r>
          </w:p>
        </w:tc>
        <w:tc>
          <w:tcPr>
            <w:tcW w:w="9299" w:type="dxa"/>
            <w:gridSpan w:val="2"/>
            <w:tcBorders>
              <w:top w:val="nil"/>
              <w:left w:val="single" w:sz="4" w:space="0" w:color="auto"/>
              <w:bottom w:val="nil"/>
              <w:right w:val="nil"/>
            </w:tcBorders>
          </w:tcPr>
          <w:p w14:paraId="4A047690" w14:textId="77777777" w:rsidR="00D10F0B" w:rsidRPr="006375C6" w:rsidRDefault="00D10F0B" w:rsidP="00304272">
            <w:pPr>
              <w:pStyle w:val="ITHeading"/>
              <w:ind w:left="0"/>
            </w:pPr>
            <w:r w:rsidRPr="006375C6">
              <w:t>Final Blessing</w:t>
            </w:r>
          </w:p>
          <w:p w14:paraId="284552AC" w14:textId="77777777" w:rsidR="003B072A" w:rsidRDefault="009B6DB0" w:rsidP="00304272">
            <w:pPr>
              <w:ind w:left="0"/>
            </w:pPr>
            <w:r w:rsidRPr="009B6DB0">
              <w:t xml:space="preserve">May Christ, the Son of God, be manifest in you, that your lives may be a light to the world; and the blessing of God Almighty, the Father, the Son, and the Holy Spirit, be among you, and remain with you always. </w:t>
            </w:r>
            <w:r w:rsidRPr="009B6DB0">
              <w:rPr>
                <w:b/>
              </w:rPr>
              <w:t>Amen</w:t>
            </w:r>
            <w:r w:rsidRPr="009B6DB0">
              <w:t>.</w:t>
            </w:r>
          </w:p>
          <w:p w14:paraId="06815A98" w14:textId="0F8A0750" w:rsidR="00B470DD" w:rsidRDefault="00B470DD" w:rsidP="00B62558">
            <w:pPr>
              <w:pStyle w:val="ITMusic"/>
              <w:tabs>
                <w:tab w:val="clear" w:pos="5107"/>
                <w:tab w:val="center" w:pos="4486"/>
              </w:tabs>
              <w:ind w:left="0"/>
              <w:rPr>
                <w:b w:val="0"/>
              </w:rPr>
            </w:pPr>
            <w:r w:rsidRPr="006375C6">
              <w:t>Hymn, H-1982 #</w:t>
            </w:r>
            <w:r w:rsidR="00546D06">
              <w:t>470</w:t>
            </w:r>
            <w:r w:rsidRPr="006375C6">
              <w:tab/>
            </w:r>
            <w:r w:rsidR="00546D06">
              <w:rPr>
                <w:b w:val="0"/>
                <w:smallCaps w:val="0"/>
              </w:rPr>
              <w:t>There’s a Wideness in God’s Mercy</w:t>
            </w:r>
            <w:r w:rsidRPr="006375C6">
              <w:tab/>
            </w:r>
            <w:r w:rsidR="00546D06">
              <w:rPr>
                <w:b w:val="0"/>
              </w:rPr>
              <w:t>Beecher</w:t>
            </w:r>
          </w:p>
          <w:p w14:paraId="2B7D1EFC" w14:textId="77777777" w:rsidR="00B470DD" w:rsidRPr="006375C6" w:rsidRDefault="00B470DD" w:rsidP="00304272">
            <w:pPr>
              <w:pStyle w:val="ITHeading"/>
              <w:ind w:left="0"/>
            </w:pPr>
            <w:r w:rsidRPr="006375C6">
              <w:t>Dismissal</w:t>
            </w:r>
          </w:p>
          <w:p w14:paraId="7A1A7200" w14:textId="77777777" w:rsidR="00B470DD" w:rsidRDefault="00B470DD" w:rsidP="00304272">
            <w:pPr>
              <w:pStyle w:val="Response"/>
              <w:ind w:left="0"/>
            </w:pPr>
            <w:r w:rsidRPr="006375C6">
              <w:t>People</w:t>
            </w:r>
            <w:r w:rsidRPr="006375C6">
              <w:tab/>
            </w:r>
            <w:r w:rsidRPr="00941817">
              <w:rPr>
                <w:b/>
                <w:i w:val="0"/>
              </w:rPr>
              <w:t>Thanks be to God.</w:t>
            </w:r>
          </w:p>
          <w:p w14:paraId="63945CA3" w14:textId="65919301" w:rsidR="00B470DD" w:rsidRPr="00B470DD" w:rsidRDefault="00B470DD" w:rsidP="00B62558">
            <w:pPr>
              <w:pStyle w:val="ITMusic"/>
              <w:tabs>
                <w:tab w:val="clear" w:pos="5107"/>
                <w:tab w:val="center" w:pos="4486"/>
              </w:tabs>
              <w:ind w:left="0"/>
            </w:pPr>
            <w:r w:rsidRPr="006375C6">
              <w:t>Postlude</w:t>
            </w:r>
            <w:r w:rsidRPr="006375C6">
              <w:tab/>
            </w:r>
            <w:r w:rsidR="006E7D8A">
              <w:rPr>
                <w:b w:val="0"/>
                <w:i/>
                <w:smallCaps w:val="0"/>
              </w:rPr>
              <w:t>Toccata in e-minor</w:t>
            </w:r>
            <w:r w:rsidRPr="006375C6">
              <w:tab/>
            </w:r>
            <w:r w:rsidR="006E7D8A">
              <w:rPr>
                <w:b w:val="0"/>
                <w:smallCaps w:val="0"/>
              </w:rPr>
              <w:t>Johann Pachelbel</w:t>
            </w:r>
          </w:p>
        </w:tc>
      </w:tr>
    </w:tbl>
    <w:p w14:paraId="23C0512F" w14:textId="77777777" w:rsidR="003405EE" w:rsidRDefault="003405EE" w:rsidP="00F64A09">
      <w:pPr>
        <w:spacing w:after="0"/>
        <w:ind w:left="0"/>
        <w:rPr>
          <w:rFonts w:ascii="Goudy Old Style" w:hAnsi="Goudy Old Style"/>
          <w:b/>
          <w:smallCaps/>
          <w:sz w:val="24"/>
          <w:szCs w:val="24"/>
        </w:rPr>
      </w:pPr>
      <w:bookmarkStart w:id="1" w:name="_Hlk536780046"/>
      <w:bookmarkStart w:id="2" w:name="_Hlk536109069"/>
    </w:p>
    <w:p w14:paraId="06BF9FC5" w14:textId="77777777" w:rsidR="00435EC5" w:rsidRDefault="00435EC5" w:rsidP="00F64A09">
      <w:pPr>
        <w:spacing w:after="0"/>
        <w:ind w:left="0"/>
        <w:jc w:val="center"/>
        <w:rPr>
          <w:rFonts w:ascii="Goudy Old Style" w:hAnsi="Goudy Old Style"/>
          <w:b/>
          <w:smallCaps/>
          <w:sz w:val="24"/>
          <w:szCs w:val="24"/>
        </w:rPr>
      </w:pPr>
    </w:p>
    <w:p w14:paraId="25613045" w14:textId="77777777" w:rsidR="00435EC5" w:rsidRDefault="00435EC5" w:rsidP="00F64A09">
      <w:pPr>
        <w:spacing w:after="0"/>
        <w:ind w:left="0"/>
        <w:jc w:val="center"/>
        <w:rPr>
          <w:rFonts w:ascii="Goudy Old Style" w:hAnsi="Goudy Old Style"/>
          <w:b/>
          <w:smallCaps/>
          <w:sz w:val="24"/>
          <w:szCs w:val="24"/>
        </w:rPr>
      </w:pPr>
    </w:p>
    <w:p w14:paraId="4CC2CC9E" w14:textId="77777777" w:rsidR="00435EC5" w:rsidRDefault="00435EC5" w:rsidP="00F64A09">
      <w:pPr>
        <w:spacing w:after="0"/>
        <w:ind w:left="0"/>
        <w:jc w:val="center"/>
        <w:rPr>
          <w:rFonts w:ascii="Goudy Old Style" w:hAnsi="Goudy Old Style"/>
          <w:b/>
          <w:smallCaps/>
          <w:sz w:val="24"/>
          <w:szCs w:val="24"/>
        </w:rPr>
      </w:pPr>
    </w:p>
    <w:p w14:paraId="2B71FE2A" w14:textId="77777777" w:rsidR="00435EC5" w:rsidRDefault="00435EC5" w:rsidP="00F64A09">
      <w:pPr>
        <w:spacing w:after="0"/>
        <w:ind w:left="0"/>
        <w:jc w:val="center"/>
        <w:rPr>
          <w:rFonts w:ascii="Goudy Old Style" w:hAnsi="Goudy Old Style"/>
          <w:b/>
          <w:smallCaps/>
          <w:sz w:val="24"/>
          <w:szCs w:val="24"/>
        </w:rPr>
      </w:pPr>
    </w:p>
    <w:p w14:paraId="0BFD18A0" w14:textId="77777777" w:rsidR="00435EC5" w:rsidRDefault="00435EC5" w:rsidP="00F64A09">
      <w:pPr>
        <w:spacing w:after="0"/>
        <w:ind w:left="0"/>
        <w:jc w:val="center"/>
        <w:rPr>
          <w:rFonts w:ascii="Goudy Old Style" w:hAnsi="Goudy Old Style"/>
          <w:b/>
          <w:smallCaps/>
          <w:sz w:val="24"/>
          <w:szCs w:val="24"/>
        </w:rPr>
      </w:pPr>
    </w:p>
    <w:p w14:paraId="1532DB04" w14:textId="77777777" w:rsidR="00435EC5" w:rsidRDefault="00435EC5" w:rsidP="00F64A09">
      <w:pPr>
        <w:spacing w:after="0"/>
        <w:ind w:left="0"/>
        <w:jc w:val="center"/>
        <w:rPr>
          <w:rFonts w:ascii="Goudy Old Style" w:hAnsi="Goudy Old Style"/>
          <w:b/>
          <w:smallCaps/>
          <w:sz w:val="24"/>
          <w:szCs w:val="24"/>
        </w:rPr>
      </w:pPr>
    </w:p>
    <w:p w14:paraId="0198E0B8" w14:textId="77777777" w:rsidR="00435EC5" w:rsidRDefault="00435EC5" w:rsidP="00F64A09">
      <w:pPr>
        <w:spacing w:after="0"/>
        <w:ind w:left="0"/>
        <w:jc w:val="center"/>
        <w:rPr>
          <w:rFonts w:ascii="Goudy Old Style" w:hAnsi="Goudy Old Style"/>
          <w:b/>
          <w:smallCaps/>
          <w:sz w:val="24"/>
          <w:szCs w:val="24"/>
        </w:rPr>
      </w:pPr>
    </w:p>
    <w:p w14:paraId="301C39C2" w14:textId="77777777" w:rsidR="00435EC5" w:rsidRDefault="00435EC5" w:rsidP="00F64A09">
      <w:pPr>
        <w:spacing w:after="0"/>
        <w:ind w:left="0"/>
        <w:jc w:val="center"/>
        <w:rPr>
          <w:rFonts w:ascii="Goudy Old Style" w:hAnsi="Goudy Old Style"/>
          <w:b/>
          <w:smallCaps/>
          <w:sz w:val="24"/>
          <w:szCs w:val="24"/>
        </w:rPr>
      </w:pPr>
    </w:p>
    <w:p w14:paraId="5493DDDE" w14:textId="77777777" w:rsidR="00435EC5" w:rsidRDefault="00435EC5" w:rsidP="00F64A09">
      <w:pPr>
        <w:spacing w:after="0"/>
        <w:ind w:left="0"/>
        <w:jc w:val="center"/>
        <w:rPr>
          <w:rFonts w:ascii="Goudy Old Style" w:hAnsi="Goudy Old Style"/>
          <w:b/>
          <w:smallCaps/>
          <w:sz w:val="24"/>
          <w:szCs w:val="24"/>
        </w:rPr>
      </w:pPr>
    </w:p>
    <w:p w14:paraId="473A27BB" w14:textId="77777777" w:rsidR="00435EC5" w:rsidRDefault="00435EC5" w:rsidP="00F64A09">
      <w:pPr>
        <w:spacing w:after="0"/>
        <w:ind w:left="0"/>
        <w:jc w:val="center"/>
        <w:rPr>
          <w:rFonts w:ascii="Goudy Old Style" w:hAnsi="Goudy Old Style"/>
          <w:b/>
          <w:smallCaps/>
          <w:sz w:val="24"/>
          <w:szCs w:val="24"/>
        </w:rPr>
      </w:pPr>
    </w:p>
    <w:p w14:paraId="7E7D0081" w14:textId="77777777" w:rsidR="00435EC5" w:rsidRDefault="00435EC5" w:rsidP="00F64A09">
      <w:pPr>
        <w:spacing w:after="0"/>
        <w:ind w:left="0"/>
        <w:jc w:val="center"/>
        <w:rPr>
          <w:rFonts w:ascii="Goudy Old Style" w:hAnsi="Goudy Old Style"/>
          <w:b/>
          <w:smallCaps/>
          <w:sz w:val="24"/>
          <w:szCs w:val="24"/>
        </w:rPr>
      </w:pPr>
    </w:p>
    <w:p w14:paraId="5A12F032" w14:textId="77777777" w:rsidR="00435EC5" w:rsidRDefault="00435EC5" w:rsidP="00F64A09">
      <w:pPr>
        <w:spacing w:after="0"/>
        <w:ind w:left="0"/>
        <w:jc w:val="center"/>
        <w:rPr>
          <w:rFonts w:ascii="Goudy Old Style" w:hAnsi="Goudy Old Style"/>
          <w:b/>
          <w:smallCaps/>
          <w:sz w:val="24"/>
          <w:szCs w:val="24"/>
        </w:rPr>
      </w:pPr>
    </w:p>
    <w:p w14:paraId="3E3B55BF" w14:textId="77777777" w:rsidR="00435EC5" w:rsidRDefault="00435EC5" w:rsidP="00F64A09">
      <w:pPr>
        <w:spacing w:after="0"/>
        <w:ind w:left="0"/>
        <w:jc w:val="center"/>
        <w:rPr>
          <w:rFonts w:ascii="Goudy Old Style" w:hAnsi="Goudy Old Style"/>
          <w:b/>
          <w:smallCaps/>
          <w:sz w:val="24"/>
          <w:szCs w:val="24"/>
        </w:rPr>
      </w:pPr>
    </w:p>
    <w:p w14:paraId="35A71DED" w14:textId="77777777" w:rsidR="00435EC5" w:rsidRDefault="00435EC5" w:rsidP="00F64A09">
      <w:pPr>
        <w:spacing w:after="0"/>
        <w:ind w:left="0"/>
        <w:jc w:val="center"/>
        <w:rPr>
          <w:rFonts w:ascii="Goudy Old Style" w:hAnsi="Goudy Old Style"/>
          <w:b/>
          <w:smallCaps/>
          <w:sz w:val="24"/>
          <w:szCs w:val="24"/>
        </w:rPr>
      </w:pPr>
    </w:p>
    <w:p w14:paraId="4AF91056" w14:textId="77777777" w:rsidR="00435EC5" w:rsidRDefault="00435EC5" w:rsidP="00F64A09">
      <w:pPr>
        <w:spacing w:after="0"/>
        <w:ind w:left="0"/>
        <w:jc w:val="center"/>
        <w:rPr>
          <w:rFonts w:ascii="Goudy Old Style" w:hAnsi="Goudy Old Style"/>
          <w:b/>
          <w:smallCaps/>
          <w:sz w:val="24"/>
          <w:szCs w:val="24"/>
        </w:rPr>
      </w:pPr>
    </w:p>
    <w:p w14:paraId="74B28657" w14:textId="77777777" w:rsidR="00435EC5" w:rsidRDefault="00435EC5" w:rsidP="00F64A09">
      <w:pPr>
        <w:spacing w:after="0"/>
        <w:ind w:left="0"/>
        <w:jc w:val="center"/>
        <w:rPr>
          <w:rFonts w:ascii="Goudy Old Style" w:hAnsi="Goudy Old Style"/>
          <w:b/>
          <w:smallCaps/>
          <w:sz w:val="24"/>
          <w:szCs w:val="24"/>
        </w:rPr>
      </w:pPr>
    </w:p>
    <w:p w14:paraId="366F84C6" w14:textId="77777777" w:rsidR="00435EC5" w:rsidRDefault="00435EC5" w:rsidP="00F64A09">
      <w:pPr>
        <w:spacing w:after="0"/>
        <w:ind w:left="0"/>
        <w:jc w:val="center"/>
        <w:rPr>
          <w:rFonts w:ascii="Goudy Old Style" w:hAnsi="Goudy Old Style"/>
          <w:b/>
          <w:smallCaps/>
          <w:sz w:val="24"/>
          <w:szCs w:val="24"/>
        </w:rPr>
      </w:pPr>
    </w:p>
    <w:p w14:paraId="56F5D0E5" w14:textId="77777777" w:rsidR="00435EC5" w:rsidRDefault="00435EC5" w:rsidP="00F64A09">
      <w:pPr>
        <w:spacing w:after="0"/>
        <w:ind w:left="0"/>
        <w:jc w:val="center"/>
        <w:rPr>
          <w:rFonts w:ascii="Goudy Old Style" w:hAnsi="Goudy Old Style"/>
          <w:b/>
          <w:smallCaps/>
          <w:sz w:val="24"/>
          <w:szCs w:val="24"/>
        </w:rPr>
      </w:pPr>
    </w:p>
    <w:p w14:paraId="6C53FCE3" w14:textId="77777777" w:rsidR="00435EC5" w:rsidRDefault="00435EC5" w:rsidP="00F64A09">
      <w:pPr>
        <w:spacing w:after="0"/>
        <w:ind w:left="0"/>
        <w:jc w:val="center"/>
        <w:rPr>
          <w:rFonts w:ascii="Goudy Old Style" w:hAnsi="Goudy Old Style"/>
          <w:b/>
          <w:smallCaps/>
          <w:sz w:val="24"/>
          <w:szCs w:val="24"/>
        </w:rPr>
      </w:pPr>
    </w:p>
    <w:p w14:paraId="0737943C" w14:textId="77777777" w:rsidR="00435EC5" w:rsidRDefault="00435EC5" w:rsidP="00F64A09">
      <w:pPr>
        <w:spacing w:after="0"/>
        <w:ind w:left="0"/>
        <w:jc w:val="center"/>
        <w:rPr>
          <w:rFonts w:ascii="Goudy Old Style" w:hAnsi="Goudy Old Style"/>
          <w:b/>
          <w:smallCaps/>
          <w:sz w:val="24"/>
          <w:szCs w:val="24"/>
        </w:rPr>
      </w:pPr>
    </w:p>
    <w:p w14:paraId="4B9873E8" w14:textId="77777777" w:rsidR="00435EC5" w:rsidRDefault="00435EC5" w:rsidP="00F64A09">
      <w:pPr>
        <w:spacing w:after="0"/>
        <w:ind w:left="0"/>
        <w:jc w:val="center"/>
        <w:rPr>
          <w:rFonts w:ascii="Goudy Old Style" w:hAnsi="Goudy Old Style"/>
          <w:b/>
          <w:smallCaps/>
          <w:sz w:val="24"/>
          <w:szCs w:val="24"/>
        </w:rPr>
      </w:pPr>
    </w:p>
    <w:p w14:paraId="44B2822C" w14:textId="77777777" w:rsidR="00435EC5" w:rsidRDefault="00435EC5" w:rsidP="00F64A09">
      <w:pPr>
        <w:spacing w:after="0"/>
        <w:ind w:left="0"/>
        <w:jc w:val="center"/>
        <w:rPr>
          <w:rFonts w:ascii="Goudy Old Style" w:hAnsi="Goudy Old Style"/>
          <w:b/>
          <w:smallCaps/>
          <w:sz w:val="24"/>
          <w:szCs w:val="24"/>
        </w:rPr>
      </w:pPr>
    </w:p>
    <w:p w14:paraId="09F6E86B" w14:textId="77777777" w:rsidR="00435EC5" w:rsidRDefault="00435EC5" w:rsidP="00F64A09">
      <w:pPr>
        <w:spacing w:after="0"/>
        <w:ind w:left="0"/>
        <w:jc w:val="center"/>
        <w:rPr>
          <w:rFonts w:ascii="Goudy Old Style" w:hAnsi="Goudy Old Style"/>
          <w:b/>
          <w:smallCaps/>
          <w:sz w:val="24"/>
          <w:szCs w:val="24"/>
        </w:rPr>
      </w:pPr>
    </w:p>
    <w:p w14:paraId="6B99A762" w14:textId="77777777" w:rsidR="00435EC5" w:rsidRDefault="00435EC5" w:rsidP="00F64A09">
      <w:pPr>
        <w:spacing w:after="0"/>
        <w:ind w:left="0"/>
        <w:jc w:val="center"/>
        <w:rPr>
          <w:rFonts w:ascii="Goudy Old Style" w:hAnsi="Goudy Old Style"/>
          <w:b/>
          <w:smallCaps/>
          <w:sz w:val="24"/>
          <w:szCs w:val="24"/>
        </w:rPr>
      </w:pPr>
    </w:p>
    <w:p w14:paraId="11ED4793" w14:textId="77777777" w:rsidR="00435EC5" w:rsidRDefault="00435EC5" w:rsidP="00F64A09">
      <w:pPr>
        <w:spacing w:after="0"/>
        <w:ind w:left="0"/>
        <w:jc w:val="center"/>
        <w:rPr>
          <w:rFonts w:ascii="Goudy Old Style" w:hAnsi="Goudy Old Style"/>
          <w:b/>
          <w:smallCaps/>
          <w:sz w:val="24"/>
          <w:szCs w:val="24"/>
        </w:rPr>
      </w:pPr>
    </w:p>
    <w:p w14:paraId="5781CD06" w14:textId="77777777" w:rsidR="00435EC5" w:rsidRDefault="00435EC5" w:rsidP="00F64A09">
      <w:pPr>
        <w:spacing w:after="0"/>
        <w:ind w:left="0"/>
        <w:jc w:val="center"/>
        <w:rPr>
          <w:rFonts w:ascii="Goudy Old Style" w:hAnsi="Goudy Old Style"/>
          <w:b/>
          <w:smallCaps/>
          <w:sz w:val="24"/>
          <w:szCs w:val="24"/>
        </w:rPr>
      </w:pPr>
    </w:p>
    <w:p w14:paraId="776A53FE" w14:textId="77777777" w:rsidR="00435EC5" w:rsidRDefault="00435EC5" w:rsidP="00F64A09">
      <w:pPr>
        <w:spacing w:after="0"/>
        <w:ind w:left="0"/>
        <w:jc w:val="center"/>
        <w:rPr>
          <w:rFonts w:ascii="Goudy Old Style" w:hAnsi="Goudy Old Style"/>
          <w:b/>
          <w:smallCaps/>
          <w:sz w:val="24"/>
          <w:szCs w:val="24"/>
        </w:rPr>
      </w:pPr>
    </w:p>
    <w:p w14:paraId="3DA90DB2" w14:textId="77777777" w:rsidR="00435EC5" w:rsidRDefault="00435EC5" w:rsidP="00F64A09">
      <w:pPr>
        <w:spacing w:after="0"/>
        <w:ind w:left="0"/>
        <w:jc w:val="center"/>
        <w:rPr>
          <w:rFonts w:ascii="Goudy Old Style" w:hAnsi="Goudy Old Style"/>
          <w:b/>
          <w:smallCaps/>
          <w:sz w:val="24"/>
          <w:szCs w:val="24"/>
        </w:rPr>
      </w:pPr>
    </w:p>
    <w:p w14:paraId="3EDCCA41" w14:textId="77777777" w:rsidR="00435EC5" w:rsidRDefault="00435EC5" w:rsidP="00F64A09">
      <w:pPr>
        <w:spacing w:after="0"/>
        <w:ind w:left="0"/>
        <w:jc w:val="center"/>
        <w:rPr>
          <w:rFonts w:ascii="Goudy Old Style" w:hAnsi="Goudy Old Style"/>
          <w:b/>
          <w:smallCaps/>
          <w:sz w:val="24"/>
          <w:szCs w:val="24"/>
        </w:rPr>
      </w:pPr>
    </w:p>
    <w:p w14:paraId="602DFDD1" w14:textId="77777777" w:rsidR="00435EC5" w:rsidRDefault="00435EC5" w:rsidP="00F64A09">
      <w:pPr>
        <w:spacing w:after="0"/>
        <w:ind w:left="0"/>
        <w:jc w:val="center"/>
        <w:rPr>
          <w:rFonts w:ascii="Goudy Old Style" w:hAnsi="Goudy Old Style"/>
          <w:b/>
          <w:smallCaps/>
          <w:sz w:val="24"/>
          <w:szCs w:val="24"/>
        </w:rPr>
      </w:pPr>
    </w:p>
    <w:p w14:paraId="12201139" w14:textId="77777777" w:rsidR="00BF091F" w:rsidRDefault="00BF091F" w:rsidP="00F64A09">
      <w:pPr>
        <w:spacing w:after="0"/>
        <w:ind w:left="0"/>
        <w:jc w:val="center"/>
        <w:rPr>
          <w:rFonts w:ascii="Goudy Old Style" w:hAnsi="Goudy Old Style"/>
          <w:b/>
          <w:smallCaps/>
          <w:sz w:val="24"/>
          <w:szCs w:val="24"/>
        </w:rPr>
      </w:pPr>
      <w:bookmarkStart w:id="3" w:name="_GoBack"/>
      <w:bookmarkEnd w:id="3"/>
    </w:p>
    <w:p w14:paraId="58B842F6" w14:textId="436844B1" w:rsidR="00D10F0B" w:rsidRDefault="00941817" w:rsidP="00F64A09">
      <w:pPr>
        <w:spacing w:after="0"/>
        <w:ind w:left="0"/>
        <w:jc w:val="center"/>
        <w:rPr>
          <w:rFonts w:ascii="Goudy Old Style" w:hAnsi="Goudy Old Style"/>
          <w:b/>
          <w:smallCaps/>
          <w:sz w:val="24"/>
          <w:szCs w:val="24"/>
        </w:rPr>
      </w:pPr>
      <w:r>
        <w:rPr>
          <w:rFonts w:ascii="Goudy Old Style" w:hAnsi="Goudy Old Style"/>
          <w:b/>
          <w:smallCaps/>
          <w:sz w:val="24"/>
          <w:szCs w:val="24"/>
        </w:rPr>
        <w:lastRenderedPageBreak/>
        <w:t>Our Prayer</w:t>
      </w:r>
      <w:r w:rsidR="003606CF">
        <w:rPr>
          <w:rFonts w:ascii="Goudy Old Style" w:hAnsi="Goudy Old Style"/>
          <w:b/>
          <w:smallCaps/>
          <w:sz w:val="24"/>
          <w:szCs w:val="24"/>
        </w:rPr>
        <w:t xml:space="preserve"> List</w:t>
      </w:r>
      <w:r w:rsidR="000949F7">
        <w:rPr>
          <w:rFonts w:ascii="Goudy Old Style" w:hAnsi="Goudy Old Style"/>
          <w:b/>
          <w:smallCaps/>
          <w:sz w:val="24"/>
          <w:szCs w:val="24"/>
        </w:rPr>
        <w:t>s</w:t>
      </w:r>
    </w:p>
    <w:p w14:paraId="2FEDB6C1" w14:textId="77777777" w:rsidR="000949F7" w:rsidRPr="007236A8" w:rsidRDefault="000949F7" w:rsidP="00521758">
      <w:pPr>
        <w:spacing w:after="0"/>
        <w:ind w:left="0"/>
        <w:jc w:val="center"/>
        <w:rPr>
          <w:sz w:val="26"/>
          <w:szCs w:val="26"/>
        </w:rPr>
      </w:pPr>
    </w:p>
    <w:tbl>
      <w:tblPr>
        <w:tblW w:w="10742" w:type="dxa"/>
        <w:tblInd w:w="58" w:type="dxa"/>
        <w:tblBorders>
          <w:insideV w:val="single" w:sz="4" w:space="0" w:color="auto"/>
        </w:tblBorders>
        <w:tblLook w:val="00A0" w:firstRow="1" w:lastRow="0" w:firstColumn="1" w:lastColumn="0" w:noHBand="0" w:noVBand="0"/>
      </w:tblPr>
      <w:tblGrid>
        <w:gridCol w:w="2377"/>
        <w:gridCol w:w="8365"/>
      </w:tblGrid>
      <w:tr w:rsidR="00D10F0B" w:rsidRPr="006375C6" w14:paraId="770148A3" w14:textId="77777777" w:rsidTr="00435EC5">
        <w:tc>
          <w:tcPr>
            <w:tcW w:w="2377" w:type="dxa"/>
          </w:tcPr>
          <w:p w14:paraId="4D88C65B" w14:textId="77777777" w:rsidR="00D10F0B" w:rsidRPr="006375C6" w:rsidRDefault="00D10F0B" w:rsidP="006375C6">
            <w:pPr>
              <w:jc w:val="left"/>
            </w:pPr>
            <w:r w:rsidRPr="006375C6">
              <w:t>Today we pray for:</w:t>
            </w:r>
          </w:p>
        </w:tc>
        <w:tc>
          <w:tcPr>
            <w:tcW w:w="8365" w:type="dxa"/>
          </w:tcPr>
          <w:p w14:paraId="132E6C66" w14:textId="3ED7CD27" w:rsidR="00D10F0B" w:rsidRPr="00A235EE" w:rsidRDefault="00F87664" w:rsidP="006375C6">
            <w:pPr>
              <w:ind w:left="0"/>
            </w:pPr>
            <w:r>
              <w:t xml:space="preserve">John Howard, </w:t>
            </w:r>
            <w:r w:rsidR="000070AB" w:rsidRPr="00A235EE">
              <w:t>Martha</w:t>
            </w:r>
            <w:r w:rsidR="000070AB">
              <w:t xml:space="preserve"> Morris</w:t>
            </w:r>
            <w:r w:rsidR="000070AB" w:rsidRPr="00A235EE">
              <w:t xml:space="preserve"> Grah</w:t>
            </w:r>
            <w:r w:rsidR="000070AB">
              <w:t xml:space="preserve">am, </w:t>
            </w:r>
            <w:r w:rsidR="00F64A09">
              <w:t>Daniel McNamara,</w:t>
            </w:r>
            <w:r>
              <w:t xml:space="preserve"> Amy, Joan Bailey, Jack </w:t>
            </w:r>
            <w:proofErr w:type="spellStart"/>
            <w:r>
              <w:t>Harth</w:t>
            </w:r>
            <w:proofErr w:type="spellEnd"/>
            <w:r>
              <w:t>,</w:t>
            </w:r>
            <w:r w:rsidR="00F64A09">
              <w:t xml:space="preserve"> </w:t>
            </w:r>
            <w:r w:rsidR="00F40B29">
              <w:t xml:space="preserve">Ave, </w:t>
            </w:r>
            <w:proofErr w:type="spellStart"/>
            <w:r w:rsidR="00F40B29">
              <w:t>Bevo</w:t>
            </w:r>
            <w:proofErr w:type="spellEnd"/>
            <w:r w:rsidR="00F40B29">
              <w:t xml:space="preserve">, David, Toddy, Mimi Salmon, </w:t>
            </w:r>
            <w:r w:rsidR="007D4D6C">
              <w:t xml:space="preserve">Bill Triplett, Liz, Cheryl Sproles, </w:t>
            </w:r>
            <w:r w:rsidR="00692552">
              <w:t>B</w:t>
            </w:r>
            <w:r w:rsidR="00F40B29">
              <w:t>ob</w:t>
            </w:r>
            <w:r w:rsidR="00692552">
              <w:t xml:space="preserve"> Mize, </w:t>
            </w:r>
            <w:r w:rsidR="005150C4">
              <w:t xml:space="preserve">Emily </w:t>
            </w:r>
            <w:proofErr w:type="spellStart"/>
            <w:r w:rsidR="005150C4">
              <w:t>Ferriter</w:t>
            </w:r>
            <w:proofErr w:type="spellEnd"/>
            <w:r w:rsidR="005150C4">
              <w:t xml:space="preserve">, </w:t>
            </w:r>
            <w:r w:rsidR="00031D6B" w:rsidRPr="00A235EE">
              <w:t xml:space="preserve">John </w:t>
            </w:r>
            <w:proofErr w:type="spellStart"/>
            <w:r w:rsidR="00031D6B" w:rsidRPr="00A235EE">
              <w:t>Dulske</w:t>
            </w:r>
            <w:proofErr w:type="spellEnd"/>
            <w:r w:rsidR="00031D6B" w:rsidRPr="00A235EE">
              <w:t xml:space="preserve">, </w:t>
            </w:r>
            <w:r w:rsidR="007D4D6C">
              <w:t>G</w:t>
            </w:r>
            <w:r w:rsidR="00031D6B" w:rsidRPr="00A235EE">
              <w:t xml:space="preserve">ay Elliott, Shirley, </w:t>
            </w:r>
            <w:r w:rsidR="00325318" w:rsidRPr="00A235EE">
              <w:t>Ann Meek,</w:t>
            </w:r>
            <w:r w:rsidR="00ED26D4">
              <w:t xml:space="preserve"> </w:t>
            </w:r>
            <w:r w:rsidR="00031D6B" w:rsidRPr="00A235EE">
              <w:t xml:space="preserve">Dianna </w:t>
            </w:r>
            <w:proofErr w:type="spellStart"/>
            <w:r w:rsidR="00031D6B" w:rsidRPr="00A235EE">
              <w:t>Gammill</w:t>
            </w:r>
            <w:proofErr w:type="spellEnd"/>
            <w:r w:rsidR="00031D6B" w:rsidRPr="00A235EE">
              <w:t xml:space="preserve"> </w:t>
            </w:r>
            <w:proofErr w:type="spellStart"/>
            <w:r w:rsidR="00031D6B" w:rsidRPr="00A235EE">
              <w:t>McShare</w:t>
            </w:r>
            <w:proofErr w:type="spellEnd"/>
            <w:r w:rsidR="00031D6B" w:rsidRPr="00A235EE">
              <w:t xml:space="preserve">, Matthew </w:t>
            </w:r>
            <w:proofErr w:type="spellStart"/>
            <w:r w:rsidR="00031D6B" w:rsidRPr="00A235EE">
              <w:t>Nooe</w:t>
            </w:r>
            <w:proofErr w:type="spellEnd"/>
            <w:r w:rsidR="00031D6B" w:rsidRPr="00A235EE">
              <w:t xml:space="preserve">, Anne Hooker, Leslie Geoghegan, </w:t>
            </w:r>
            <w:proofErr w:type="spellStart"/>
            <w:r w:rsidR="00031D6B" w:rsidRPr="00A235EE">
              <w:t>Kellis</w:t>
            </w:r>
            <w:proofErr w:type="spellEnd"/>
            <w:r w:rsidR="00031D6B" w:rsidRPr="00A235EE">
              <w:t xml:space="preserve"> Moore, Stephanie Williams, Ryan, Mary Lee, Charlotte Dukes, </w:t>
            </w:r>
            <w:proofErr w:type="spellStart"/>
            <w:r w:rsidR="00031D6B" w:rsidRPr="00A235EE">
              <w:t>Blann</w:t>
            </w:r>
            <w:proofErr w:type="spellEnd"/>
            <w:r w:rsidR="00031D6B" w:rsidRPr="00A235EE">
              <w:t xml:space="preserve"> </w:t>
            </w:r>
            <w:proofErr w:type="spellStart"/>
            <w:r w:rsidR="00031D6B" w:rsidRPr="00A235EE">
              <w:t>Lutkin</w:t>
            </w:r>
            <w:proofErr w:type="spellEnd"/>
            <w:r w:rsidR="00031D6B" w:rsidRPr="00A235EE">
              <w:t xml:space="preserve">, Elsie Skelton, Virginia </w:t>
            </w:r>
            <w:proofErr w:type="spellStart"/>
            <w:r w:rsidR="00031D6B" w:rsidRPr="00A235EE">
              <w:t>Lassetter</w:t>
            </w:r>
            <w:proofErr w:type="spellEnd"/>
            <w:r w:rsidR="00031D6B" w:rsidRPr="00A235EE">
              <w:t xml:space="preserve">, Patricia Taylor White, </w:t>
            </w:r>
            <w:r w:rsidR="00325318" w:rsidRPr="00A235EE">
              <w:t xml:space="preserve">Susan Dowdy, </w:t>
            </w:r>
            <w:proofErr w:type="spellStart"/>
            <w:r w:rsidR="00031D6B" w:rsidRPr="00A235EE">
              <w:t>Natayla</w:t>
            </w:r>
            <w:proofErr w:type="spellEnd"/>
            <w:r w:rsidR="00031D6B" w:rsidRPr="00A235EE">
              <w:t xml:space="preserve"> Salvo, </w:t>
            </w:r>
            <w:r w:rsidR="00325318">
              <w:t xml:space="preserve">Joe, </w:t>
            </w:r>
            <w:r w:rsidR="00031D6B" w:rsidRPr="00A235EE">
              <w:t xml:space="preserve">Judi </w:t>
            </w:r>
            <w:proofErr w:type="spellStart"/>
            <w:r w:rsidR="00031D6B" w:rsidRPr="00A235EE">
              <w:t>Deterly</w:t>
            </w:r>
            <w:proofErr w:type="spellEnd"/>
            <w:r w:rsidR="00031D6B" w:rsidRPr="00A235EE">
              <w:t xml:space="preserve">, Vivian, </w:t>
            </w:r>
            <w:r w:rsidR="00325318" w:rsidRPr="00A235EE">
              <w:t>Jay Travis</w:t>
            </w:r>
            <w:r w:rsidR="00325318">
              <w:t>,</w:t>
            </w:r>
            <w:r w:rsidR="00325318" w:rsidRPr="00A235EE">
              <w:t xml:space="preserve"> Hope Bynum, </w:t>
            </w:r>
            <w:proofErr w:type="spellStart"/>
            <w:r w:rsidR="00325318">
              <w:t>Adiar</w:t>
            </w:r>
            <w:proofErr w:type="spellEnd"/>
            <w:r w:rsidR="00325318">
              <w:t xml:space="preserve"> Ross,</w:t>
            </w:r>
            <w:r w:rsidR="00325318" w:rsidRPr="00A235EE">
              <w:t xml:space="preserve"> </w:t>
            </w:r>
            <w:r w:rsidR="00325318">
              <w:t xml:space="preserve">Callie, </w:t>
            </w:r>
            <w:r w:rsidR="00031D6B" w:rsidRPr="00A235EE">
              <w:t>Mike Hughes,  Robert Connolly, Audrey, Pat, Susan Hill, Jane, Lenny White, Bill Oldham, and Bill Alexander.</w:t>
            </w:r>
          </w:p>
        </w:tc>
      </w:tr>
      <w:tr w:rsidR="00D10F0B" w:rsidRPr="006375C6" w14:paraId="5A8FD1B8" w14:textId="77777777" w:rsidTr="00435EC5">
        <w:tc>
          <w:tcPr>
            <w:tcW w:w="2377" w:type="dxa"/>
          </w:tcPr>
          <w:p w14:paraId="074C8F47" w14:textId="757291ED" w:rsidR="00D10F0B" w:rsidRPr="006375C6" w:rsidRDefault="005150C4" w:rsidP="004367EC">
            <w:pPr>
              <w:jc w:val="left"/>
            </w:pPr>
            <w:r>
              <w:t xml:space="preserve">At </w:t>
            </w:r>
            <w:r w:rsidR="00D10F0B" w:rsidRPr="006375C6">
              <w:t>Weekday Morning Prayer and Holy Eucharist</w:t>
            </w:r>
            <w:r w:rsidR="00022CCC">
              <w:t>,</w:t>
            </w:r>
            <w:r w:rsidR="00D10F0B" w:rsidRPr="006375C6">
              <w:t xml:space="preserve"> we pray for:</w:t>
            </w:r>
          </w:p>
        </w:tc>
        <w:tc>
          <w:tcPr>
            <w:tcW w:w="8365" w:type="dxa"/>
          </w:tcPr>
          <w:p w14:paraId="1F21463A" w14:textId="2A3724B3" w:rsidR="00D10F0B" w:rsidRPr="00A235EE" w:rsidRDefault="00031D6B" w:rsidP="006375C6">
            <w:pPr>
              <w:ind w:left="0"/>
            </w:pPr>
            <w:r w:rsidRPr="00A235EE">
              <w:t xml:space="preserve">Mary Esther Walker, Sue Stock, Penny Hutcherson, Sam Lane, Jr., Susan Culbertson, Rev. John Jenkins, Bennett Smith, Doug Fox, Arthur Bland, Dot </w:t>
            </w:r>
            <w:proofErr w:type="spellStart"/>
            <w:r w:rsidRPr="00A235EE">
              <w:t>Kitchings</w:t>
            </w:r>
            <w:proofErr w:type="spellEnd"/>
            <w:r w:rsidRPr="00A235EE">
              <w:t xml:space="preserve">, Colin Monahan, </w:t>
            </w:r>
            <w:r w:rsidR="00767B65" w:rsidRPr="00A235EE">
              <w:t xml:space="preserve">Jack Boardman, </w:t>
            </w:r>
            <w:r w:rsidRPr="00A235EE">
              <w:t xml:space="preserve">Betty Scott, Mary Lane Wheatley, Nancy, Lynn Kramer, Jackie </w:t>
            </w:r>
            <w:proofErr w:type="spellStart"/>
            <w:r w:rsidRPr="00A235EE">
              <w:t>Mohle</w:t>
            </w:r>
            <w:proofErr w:type="spellEnd"/>
            <w:r w:rsidRPr="00A235EE">
              <w:t xml:space="preserve">, Zachary Turner, Joe Partridge, Sr., Rosemary Nix, David, </w:t>
            </w:r>
            <w:r w:rsidR="00767B65">
              <w:t xml:space="preserve">Jimmie Oglesby, </w:t>
            </w:r>
            <w:r w:rsidR="00767B65" w:rsidRPr="00A235EE">
              <w:t xml:space="preserve">Boykin, </w:t>
            </w:r>
            <w:r w:rsidR="00F87664">
              <w:t xml:space="preserve">Joyce Partridge, </w:t>
            </w:r>
            <w:r w:rsidR="00340031">
              <w:t>,</w:t>
            </w:r>
            <w:r w:rsidR="00767B65">
              <w:t xml:space="preserve"> </w:t>
            </w:r>
            <w:r w:rsidRPr="00A235EE">
              <w:t xml:space="preserve">Harriet Humphreys, Joe </w:t>
            </w:r>
            <w:proofErr w:type="spellStart"/>
            <w:r w:rsidRPr="00A235EE">
              <w:t>Surkin</w:t>
            </w:r>
            <w:proofErr w:type="spellEnd"/>
            <w:r w:rsidRPr="00A235EE">
              <w:t>, Sofia, Margie Phelps, Cheryl Drennan, Rosie McNair, Claire</w:t>
            </w:r>
            <w:r w:rsidR="00F87664">
              <w:t xml:space="preserve"> Leslie,</w:t>
            </w:r>
            <w:r w:rsidRPr="00A235EE">
              <w:t xml:space="preserve"> Bill Love, Shelley Burgess, </w:t>
            </w:r>
            <w:proofErr w:type="spellStart"/>
            <w:r w:rsidR="00340031" w:rsidRPr="00A235EE">
              <w:t>Merryl</w:t>
            </w:r>
            <w:proofErr w:type="spellEnd"/>
            <w:r w:rsidR="00340031" w:rsidRPr="00A235EE">
              <w:t xml:space="preserve"> Dougherty, Sarah Mulligan</w:t>
            </w:r>
            <w:r w:rsidR="00340031">
              <w:t xml:space="preserve">, </w:t>
            </w:r>
            <w:r w:rsidR="00F87664">
              <w:t xml:space="preserve">John Miller, Wells </w:t>
            </w:r>
            <w:proofErr w:type="spellStart"/>
            <w:r w:rsidR="00F87664">
              <w:t>Mortiner</w:t>
            </w:r>
            <w:proofErr w:type="spellEnd"/>
            <w:r w:rsidR="00F87664">
              <w:t>,</w:t>
            </w:r>
            <w:r w:rsidR="00F87664" w:rsidRPr="00A235EE">
              <w:t xml:space="preserve"> </w:t>
            </w:r>
            <w:r w:rsidR="00F87664">
              <w:t xml:space="preserve">Thaddeus, Flo Stover, </w:t>
            </w:r>
            <w:r w:rsidRPr="00A235EE">
              <w:t xml:space="preserve">Matt Ross, Theresa </w:t>
            </w:r>
            <w:proofErr w:type="spellStart"/>
            <w:r w:rsidRPr="00A235EE">
              <w:t>Priebatsch</w:t>
            </w:r>
            <w:proofErr w:type="spellEnd"/>
            <w:r w:rsidRPr="00A235EE">
              <w:t xml:space="preserve">, Betty Vandiver, </w:t>
            </w:r>
            <w:proofErr w:type="spellStart"/>
            <w:r w:rsidRPr="00A235EE">
              <w:t>Donie</w:t>
            </w:r>
            <w:proofErr w:type="spellEnd"/>
            <w:r w:rsidRPr="00A235EE">
              <w:t xml:space="preserve">, Gene Reeves, Fred Cessna, Joan, Darlene Stuart, Martha Nash, Lacey Madden, Phillip Thompson, Thomas Guest, Dean Alexander, Diana, </w:t>
            </w:r>
            <w:r w:rsidR="00340031">
              <w:t>Frances Morse,</w:t>
            </w:r>
            <w:r w:rsidR="00340031" w:rsidRPr="00A235EE">
              <w:t xml:space="preserve"> </w:t>
            </w:r>
            <w:r w:rsidRPr="00A235EE">
              <w:t xml:space="preserve">Nathan Ferris, Matthew, Robert </w:t>
            </w:r>
            <w:proofErr w:type="spellStart"/>
            <w:r w:rsidRPr="00A235EE">
              <w:t>Gaillet</w:t>
            </w:r>
            <w:proofErr w:type="spellEnd"/>
            <w:r w:rsidRPr="00A235EE">
              <w:t xml:space="preserve">, Nick, Alan Weeks, Elaine </w:t>
            </w:r>
            <w:proofErr w:type="spellStart"/>
            <w:r w:rsidRPr="00A235EE">
              <w:t>Hallum</w:t>
            </w:r>
            <w:proofErr w:type="spellEnd"/>
            <w:r w:rsidRPr="00A235EE">
              <w:t xml:space="preserve">, Jim Baugh, </w:t>
            </w:r>
            <w:r w:rsidR="00340031">
              <w:t>Allison Graves, Ruth Black</w:t>
            </w:r>
            <w:r w:rsidR="00B9594F">
              <w:t xml:space="preserve">, </w:t>
            </w:r>
            <w:r w:rsidR="00340031">
              <w:t>and Carmen Lee.</w:t>
            </w:r>
          </w:p>
        </w:tc>
      </w:tr>
      <w:tr w:rsidR="00D10F0B" w:rsidRPr="006375C6" w14:paraId="6C96461A" w14:textId="77777777" w:rsidTr="00435EC5">
        <w:tc>
          <w:tcPr>
            <w:tcW w:w="2377" w:type="dxa"/>
          </w:tcPr>
          <w:p w14:paraId="5A6D77F4" w14:textId="77777777" w:rsidR="00D10F0B" w:rsidRPr="006375C6" w:rsidRDefault="00D10F0B" w:rsidP="004367EC">
            <w:pPr>
              <w:jc w:val="left"/>
            </w:pPr>
            <w:r w:rsidRPr="006375C6">
              <w:t>We pray for those who have died:</w:t>
            </w:r>
          </w:p>
        </w:tc>
        <w:tc>
          <w:tcPr>
            <w:tcW w:w="8365" w:type="dxa"/>
          </w:tcPr>
          <w:p w14:paraId="349FAC00" w14:textId="1F722C18" w:rsidR="00D10F0B" w:rsidRPr="00A235EE" w:rsidRDefault="000E5CEA" w:rsidP="009E1F14">
            <w:bookmarkStart w:id="4" w:name="_Hlk535229694"/>
            <w:r>
              <w:t xml:space="preserve">Jean Triplett, mother of Bill Triplett; and </w:t>
            </w:r>
            <w:r w:rsidR="00C9184E">
              <w:t>Ronnie Bates</w:t>
            </w:r>
            <w:bookmarkEnd w:id="4"/>
            <w:r w:rsidR="000070AB">
              <w:t>.</w:t>
            </w:r>
          </w:p>
        </w:tc>
      </w:tr>
      <w:tr w:rsidR="00D10F0B" w:rsidRPr="006375C6" w14:paraId="07C81639" w14:textId="77777777" w:rsidTr="00435EC5">
        <w:tc>
          <w:tcPr>
            <w:tcW w:w="2377" w:type="dxa"/>
          </w:tcPr>
          <w:p w14:paraId="5C0C45EF" w14:textId="77777777" w:rsidR="00D10F0B" w:rsidRPr="006375C6" w:rsidRDefault="00D10F0B" w:rsidP="004367EC">
            <w:pPr>
              <w:jc w:val="left"/>
            </w:pPr>
            <w:r w:rsidRPr="006375C6">
              <w:t xml:space="preserve">We </w:t>
            </w:r>
            <w:r w:rsidR="005150C4">
              <w:t>pray for</w:t>
            </w:r>
            <w:r w:rsidR="00B470DD">
              <w:t xml:space="preserve"> those who are deployed:</w:t>
            </w:r>
            <w:r w:rsidRPr="006375C6">
              <w:t xml:space="preserve">  </w:t>
            </w:r>
          </w:p>
        </w:tc>
        <w:tc>
          <w:tcPr>
            <w:tcW w:w="8365" w:type="dxa"/>
          </w:tcPr>
          <w:p w14:paraId="5DE3D0A4" w14:textId="77777777" w:rsidR="00D10F0B" w:rsidRPr="00A235EE" w:rsidRDefault="006D58F7" w:rsidP="009E1F14">
            <w:r w:rsidRPr="00A235EE">
              <w:t xml:space="preserve">Chris Stump, Lee Cox, </w:t>
            </w:r>
            <w:r w:rsidR="00E577A2" w:rsidRPr="00A235EE">
              <w:t xml:space="preserve">Andrew Clapp, Benjamin Nichols and </w:t>
            </w:r>
            <w:r w:rsidRPr="00A235EE">
              <w:t>Darius White.</w:t>
            </w:r>
          </w:p>
        </w:tc>
      </w:tr>
      <w:tr w:rsidR="00D10F0B" w:rsidRPr="006375C6" w14:paraId="61ED79CE" w14:textId="77777777" w:rsidTr="00435EC5">
        <w:tc>
          <w:tcPr>
            <w:tcW w:w="2377" w:type="dxa"/>
          </w:tcPr>
          <w:p w14:paraId="220938BD" w14:textId="77777777" w:rsidR="00D10F0B" w:rsidRPr="006375C6" w:rsidRDefault="00D10F0B" w:rsidP="004367EC">
            <w:pPr>
              <w:jc w:val="left"/>
            </w:pPr>
            <w:r w:rsidRPr="006375C6">
              <w:t>We pray for bishops and other ministers:</w:t>
            </w:r>
          </w:p>
        </w:tc>
        <w:tc>
          <w:tcPr>
            <w:tcW w:w="8365" w:type="dxa"/>
          </w:tcPr>
          <w:p w14:paraId="56D26EB2" w14:textId="77777777" w:rsidR="00D10F0B" w:rsidRPr="00A235EE" w:rsidRDefault="006D58F7" w:rsidP="009E1F14">
            <w:r w:rsidRPr="00A235EE">
              <w:t>Justin, Archbishop of Canterbury; Michael, our Presiding Bishop; Brian, our Bishop; Julio and Ezekiel, Bishops in our companion dioceses; and James, Bishop in the Methodist Conference of Mississippi.</w:t>
            </w:r>
          </w:p>
        </w:tc>
      </w:tr>
      <w:tr w:rsidR="00D10F0B" w:rsidRPr="006375C6" w14:paraId="7CAD2AE4" w14:textId="77777777" w:rsidTr="00435EC5">
        <w:tc>
          <w:tcPr>
            <w:tcW w:w="2377" w:type="dxa"/>
          </w:tcPr>
          <w:p w14:paraId="6E66B730" w14:textId="77777777" w:rsidR="00D10F0B" w:rsidRPr="006375C6" w:rsidRDefault="005150C4" w:rsidP="004367EC">
            <w:pPr>
              <w:jc w:val="left"/>
            </w:pPr>
            <w:r>
              <w:t>We give thanks for the birth of:</w:t>
            </w:r>
          </w:p>
        </w:tc>
        <w:tc>
          <w:tcPr>
            <w:tcW w:w="8365" w:type="dxa"/>
          </w:tcPr>
          <w:p w14:paraId="758EA718" w14:textId="6B90AA96" w:rsidR="00D10F0B" w:rsidRPr="00A235EE" w:rsidRDefault="00F40B29" w:rsidP="009E1F14">
            <w:r>
              <w:t xml:space="preserve">Satterfield Grimes Davis, son of Taylor and Wes Davis and little brother of Mary Manning and grandson of Diane and David Morse; and </w:t>
            </w:r>
            <w:r w:rsidR="007D4D6C">
              <w:t>Charles Weil Goldberg, III, son of Laura and Chuck Goldberg and little brother of Elle</w:t>
            </w:r>
            <w:r w:rsidR="003E4F08">
              <w:t>.</w:t>
            </w:r>
          </w:p>
        </w:tc>
      </w:tr>
      <w:tr w:rsidR="00D10F0B" w:rsidRPr="006375C6" w14:paraId="4EDC953F" w14:textId="77777777" w:rsidTr="00435EC5">
        <w:tc>
          <w:tcPr>
            <w:tcW w:w="2377" w:type="dxa"/>
          </w:tcPr>
          <w:p w14:paraId="1A5371AE" w14:textId="77777777" w:rsidR="00D10F0B" w:rsidRPr="006375C6" w:rsidRDefault="00D10F0B" w:rsidP="004367EC">
            <w:pPr>
              <w:jc w:val="left"/>
            </w:pPr>
            <w:r w:rsidRPr="006375C6">
              <w:t>We pray for those who celebrate a birthday this week:</w:t>
            </w:r>
          </w:p>
        </w:tc>
        <w:tc>
          <w:tcPr>
            <w:tcW w:w="8365" w:type="dxa"/>
          </w:tcPr>
          <w:p w14:paraId="0E3CD5A3" w14:textId="13119B1F" w:rsidR="00D10F0B" w:rsidRPr="00A235EE" w:rsidRDefault="0003123A" w:rsidP="009E1F14">
            <w:r>
              <w:t xml:space="preserve">Monday, </w:t>
            </w:r>
            <w:r w:rsidR="00DB186F">
              <w:t xml:space="preserve">Feb. </w:t>
            </w:r>
            <w:r w:rsidR="00F87774">
              <w:t>1</w:t>
            </w:r>
            <w:r w:rsidR="00D75748">
              <w:t>8</w:t>
            </w:r>
            <w:r w:rsidR="00031D6B" w:rsidRPr="00A235EE">
              <w:t xml:space="preserve">: </w:t>
            </w:r>
            <w:r w:rsidR="00801437">
              <w:t xml:space="preserve">Ralph Yelverton, Clay Gunn, McEwen Smith, Sarah </w:t>
            </w:r>
            <w:proofErr w:type="spellStart"/>
            <w:r w:rsidR="00801437">
              <w:t>Stripp</w:t>
            </w:r>
            <w:proofErr w:type="spellEnd"/>
            <w:r>
              <w:t xml:space="preserve">; Tuesday, </w:t>
            </w:r>
            <w:r w:rsidR="00DB186F">
              <w:t xml:space="preserve">Feb. </w:t>
            </w:r>
            <w:r w:rsidR="00F87774">
              <w:t>1</w:t>
            </w:r>
            <w:r w:rsidR="0077418A">
              <w:t>9</w:t>
            </w:r>
            <w:r w:rsidR="00031D6B" w:rsidRPr="00A235EE">
              <w:t>:</w:t>
            </w:r>
            <w:r w:rsidR="00446CB2">
              <w:t xml:space="preserve"> </w:t>
            </w:r>
            <w:r w:rsidR="00801437">
              <w:t xml:space="preserve">Gaines Sturdivant, Christy Malatesta; </w:t>
            </w:r>
            <w:r>
              <w:t xml:space="preserve">Wednesday, </w:t>
            </w:r>
            <w:r w:rsidR="00DB186F">
              <w:t xml:space="preserve">Feb. </w:t>
            </w:r>
            <w:r w:rsidR="0077418A">
              <w:t>20</w:t>
            </w:r>
            <w:r w:rsidR="00031D6B" w:rsidRPr="00A235EE">
              <w:t>:</w:t>
            </w:r>
            <w:r w:rsidR="00801437">
              <w:t xml:space="preserve"> Wayne Drinkwater, Sheryl Fox, Emmie King</w:t>
            </w:r>
            <w:r w:rsidR="00F87774">
              <w:t xml:space="preserve">; </w:t>
            </w:r>
            <w:r>
              <w:t xml:space="preserve">Thursday, </w:t>
            </w:r>
            <w:r w:rsidR="00DB186F">
              <w:t xml:space="preserve">Feb. </w:t>
            </w:r>
            <w:r w:rsidR="0077418A">
              <w:t>21</w:t>
            </w:r>
            <w:r>
              <w:t>:</w:t>
            </w:r>
            <w:r w:rsidR="00801437">
              <w:t xml:space="preserve"> Kathryn McCormick, Claire Sykes Alexander</w:t>
            </w:r>
            <w:r>
              <w:t xml:space="preserve">; Friday, Feb. </w:t>
            </w:r>
            <w:r w:rsidR="0077418A">
              <w:t>22</w:t>
            </w:r>
            <w:r w:rsidR="00031D6B" w:rsidRPr="00A235EE">
              <w:t>:</w:t>
            </w:r>
            <w:r w:rsidR="00801437">
              <w:t xml:space="preserve"> Jake Lange, Frank Ruffin, </w:t>
            </w:r>
            <w:proofErr w:type="spellStart"/>
            <w:r w:rsidR="00801437">
              <w:t>Kristan</w:t>
            </w:r>
            <w:proofErr w:type="spellEnd"/>
            <w:r w:rsidR="00801437">
              <w:t xml:space="preserve"> </w:t>
            </w:r>
            <w:proofErr w:type="spellStart"/>
            <w:r w:rsidR="00801437">
              <w:t>LaFon</w:t>
            </w:r>
            <w:proofErr w:type="spellEnd"/>
            <w:r w:rsidR="00801437">
              <w:t xml:space="preserve">, James </w:t>
            </w:r>
            <w:proofErr w:type="spellStart"/>
            <w:r w:rsidR="00801437">
              <w:t>Secoy</w:t>
            </w:r>
            <w:proofErr w:type="spellEnd"/>
            <w:r w:rsidR="00801437">
              <w:t>, Jennifer Sheppard</w:t>
            </w:r>
            <w:r w:rsidR="00446CB2">
              <w:t xml:space="preserve">; </w:t>
            </w:r>
            <w:r>
              <w:t xml:space="preserve">Saturday, Feb. </w:t>
            </w:r>
            <w:r w:rsidR="0077418A">
              <w:t>23</w:t>
            </w:r>
            <w:r w:rsidR="00031D6B" w:rsidRPr="00A235EE">
              <w:t>:</w:t>
            </w:r>
            <w:r w:rsidR="00F87774">
              <w:t xml:space="preserve"> </w:t>
            </w:r>
            <w:r w:rsidR="00801437">
              <w:t xml:space="preserve">No Birthdays; </w:t>
            </w:r>
            <w:r>
              <w:t xml:space="preserve">Sunday, Feb. </w:t>
            </w:r>
            <w:r w:rsidR="0077418A">
              <w:t>24</w:t>
            </w:r>
            <w:r w:rsidR="00031D6B" w:rsidRPr="00A235EE">
              <w:t>:</w:t>
            </w:r>
            <w:r w:rsidR="00801437">
              <w:t xml:space="preserve"> Troy James, Emily Dossett, Rev. David Elliott, Joseph Howe, Susan Weems.</w:t>
            </w:r>
          </w:p>
        </w:tc>
      </w:tr>
      <w:tr w:rsidR="006D58F7" w:rsidRPr="006375C6" w14:paraId="337ED121" w14:textId="77777777" w:rsidTr="00435EC5">
        <w:tc>
          <w:tcPr>
            <w:tcW w:w="2377" w:type="dxa"/>
          </w:tcPr>
          <w:p w14:paraId="7F567337" w14:textId="77777777" w:rsidR="006D58F7" w:rsidRPr="00F368E3" w:rsidRDefault="00281F10" w:rsidP="004367EC">
            <w:pPr>
              <w:pStyle w:val="Rubric"/>
              <w:spacing w:before="0" w:after="240"/>
              <w:ind w:left="58"/>
              <w:rPr>
                <w:i w:val="0"/>
              </w:rPr>
            </w:pPr>
            <w:r>
              <w:rPr>
                <w:i w:val="0"/>
              </w:rPr>
              <w:t>In t</w:t>
            </w:r>
            <w:r w:rsidR="006D58F7" w:rsidRPr="00F368E3">
              <w:rPr>
                <w:i w:val="0"/>
              </w:rPr>
              <w:t xml:space="preserve">he community </w:t>
            </w:r>
            <w:r>
              <w:rPr>
                <w:i w:val="0"/>
              </w:rPr>
              <w:t>cycle of prayer, we pray for</w:t>
            </w:r>
            <w:r w:rsidR="006D58F7" w:rsidRPr="00F368E3">
              <w:rPr>
                <w:i w:val="0"/>
              </w:rPr>
              <w:t>:</w:t>
            </w:r>
          </w:p>
        </w:tc>
        <w:tc>
          <w:tcPr>
            <w:tcW w:w="8365" w:type="dxa"/>
          </w:tcPr>
          <w:p w14:paraId="328F0350" w14:textId="11E27ED8" w:rsidR="006D58F7" w:rsidRPr="00A235EE" w:rsidRDefault="00143128" w:rsidP="00143128">
            <w:r>
              <w:t>Harbor House The mission of Harbor House is to provide a continuum of high quality, affordable, and effective chemical dependency treatment. Licensed by the MS Department of Mental Health and located in south Jackson, Harbor House offers a comprehensive program to address the needs of its clients. For more information, go to hhjackson.org or contact Thorne Butler at Tbutler3942@cspirehome.net.</w:t>
            </w:r>
          </w:p>
        </w:tc>
      </w:tr>
      <w:tr w:rsidR="00F368E3" w:rsidRPr="006375C6" w14:paraId="78710B3F" w14:textId="77777777" w:rsidTr="00435EC5">
        <w:tc>
          <w:tcPr>
            <w:tcW w:w="2377" w:type="dxa"/>
          </w:tcPr>
          <w:p w14:paraId="2329BA41" w14:textId="77777777" w:rsidR="00F368E3" w:rsidRPr="006375C6" w:rsidRDefault="00F368E3" w:rsidP="004367EC">
            <w:pPr>
              <w:jc w:val="left"/>
            </w:pPr>
            <w:r w:rsidRPr="00F368E3">
              <w:t xml:space="preserve">We give thanks for </w:t>
            </w:r>
            <w:r w:rsidR="00281F10">
              <w:t>w</w:t>
            </w:r>
            <w:r w:rsidR="000E306A">
              <w:t xml:space="preserve">edding anniversaries in </w:t>
            </w:r>
            <w:r w:rsidR="00EA34E6">
              <w:t>February</w:t>
            </w:r>
            <w:r w:rsidR="000E306A">
              <w:t>:</w:t>
            </w:r>
            <w:r w:rsidRPr="00F368E3">
              <w:t xml:space="preserve"> </w:t>
            </w:r>
          </w:p>
        </w:tc>
        <w:tc>
          <w:tcPr>
            <w:tcW w:w="8365" w:type="dxa"/>
          </w:tcPr>
          <w:p w14:paraId="12DB0C3C" w14:textId="77777777" w:rsidR="00F368E3" w:rsidRPr="00A235EE" w:rsidRDefault="00EA34E6" w:rsidP="009E1F14">
            <w:r>
              <w:t xml:space="preserve">Kellye and Wilson </w:t>
            </w:r>
            <w:proofErr w:type="spellStart"/>
            <w:r>
              <w:t>Montjoy</w:t>
            </w:r>
            <w:proofErr w:type="spellEnd"/>
            <w:r>
              <w:t xml:space="preserve">, February 4; Ashley and Bobby Lacoste, February 14, 1998; </w:t>
            </w:r>
            <w:r w:rsidR="0081292F">
              <w:t>Frances and Dan Morse, Feb</w:t>
            </w:r>
            <w:r w:rsidR="00C938C0">
              <w:t xml:space="preserve"> </w:t>
            </w:r>
            <w:r w:rsidR="003A7F66">
              <w:t xml:space="preserve">23; </w:t>
            </w:r>
            <w:r w:rsidR="00B94E73">
              <w:t>Leslie and Warren Kennedy, February 25, 1995.</w:t>
            </w:r>
          </w:p>
        </w:tc>
      </w:tr>
    </w:tbl>
    <w:p w14:paraId="39C05AFD" w14:textId="77777777" w:rsidR="00435EC5" w:rsidRDefault="00435EC5">
      <w:r>
        <w:rPr>
          <w:b/>
          <w:smallCaps/>
        </w:rPr>
        <w:br w:type="page"/>
      </w:r>
    </w:p>
    <w:tbl>
      <w:tblPr>
        <w:tblW w:w="11840"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3240"/>
        <w:gridCol w:w="1544"/>
        <w:gridCol w:w="1876"/>
        <w:gridCol w:w="3380"/>
      </w:tblGrid>
      <w:tr w:rsidR="007B5194" w:rsidRPr="001B25B0" w14:paraId="5C58859E" w14:textId="77777777" w:rsidTr="000E5CEA">
        <w:trPr>
          <w:trHeight w:val="170"/>
        </w:trPr>
        <w:tc>
          <w:tcPr>
            <w:tcW w:w="1800" w:type="dxa"/>
            <w:tcBorders>
              <w:top w:val="nil"/>
              <w:left w:val="nil"/>
              <w:bottom w:val="single" w:sz="4" w:space="0" w:color="auto"/>
              <w:right w:val="nil"/>
            </w:tcBorders>
          </w:tcPr>
          <w:p w14:paraId="7C4A13F7" w14:textId="2CAE675E" w:rsidR="007B5194" w:rsidRDefault="001A4EAE" w:rsidP="00435EC5">
            <w:pPr>
              <w:pStyle w:val="LeftSideAnnouncements"/>
              <w:ind w:left="0"/>
            </w:pPr>
            <w:r>
              <w:lastRenderedPageBreak/>
              <w:t>Quick Look</w:t>
            </w:r>
          </w:p>
        </w:tc>
        <w:tc>
          <w:tcPr>
            <w:tcW w:w="3240" w:type="dxa"/>
            <w:tcBorders>
              <w:top w:val="nil"/>
              <w:left w:val="nil"/>
              <w:bottom w:val="nil"/>
              <w:right w:val="nil"/>
            </w:tcBorders>
          </w:tcPr>
          <w:p w14:paraId="11D45CDA" w14:textId="77777777" w:rsidR="007B5194" w:rsidRDefault="007B5194" w:rsidP="007B5194">
            <w:pPr>
              <w:pStyle w:val="ITHeading"/>
            </w:pPr>
            <w:r>
              <w:t>EYC February Schedule (details p.11)</w:t>
            </w:r>
          </w:p>
          <w:p w14:paraId="2E513651" w14:textId="55721DB5" w:rsidR="007B5194" w:rsidRPr="001B25B0" w:rsidRDefault="007B5194" w:rsidP="007B5194">
            <w:pPr>
              <w:ind w:left="180"/>
              <w:jc w:val="left"/>
              <w:rPr>
                <w:b/>
              </w:rPr>
            </w:pPr>
            <w:r w:rsidRPr="004D2098">
              <w:rPr>
                <w:b/>
              </w:rPr>
              <w:t>Feb 17 |</w:t>
            </w:r>
            <w:r>
              <w:t xml:space="preserve"> Stewpot Service Day</w:t>
            </w:r>
            <w:r>
              <w:br/>
            </w:r>
            <w:r w:rsidRPr="004D2098">
              <w:rPr>
                <w:b/>
              </w:rPr>
              <w:t>Feb 24 |</w:t>
            </w:r>
            <w:r>
              <w:t xml:space="preserve"> Campfire Sing-a-long @ St. Phillip’s </w:t>
            </w:r>
          </w:p>
        </w:tc>
        <w:tc>
          <w:tcPr>
            <w:tcW w:w="3420" w:type="dxa"/>
            <w:gridSpan w:val="2"/>
            <w:tcBorders>
              <w:top w:val="nil"/>
              <w:left w:val="nil"/>
              <w:bottom w:val="nil"/>
              <w:right w:val="nil"/>
            </w:tcBorders>
          </w:tcPr>
          <w:p w14:paraId="209465AA" w14:textId="77777777" w:rsidR="007B5194" w:rsidRDefault="007B5194" w:rsidP="007B5194">
            <w:pPr>
              <w:pStyle w:val="ITHeading"/>
            </w:pPr>
            <w:r w:rsidRPr="004D2098">
              <w:t>Sunday Afternoon’s at St. Andrew’s</w:t>
            </w:r>
            <w:r>
              <w:t xml:space="preserve"> </w:t>
            </w:r>
            <w:r w:rsidRPr="004D2098">
              <w:t>(details p.1</w:t>
            </w:r>
            <w:r>
              <w:t>1</w:t>
            </w:r>
            <w:r w:rsidRPr="004D2098">
              <w:t>)</w:t>
            </w:r>
            <w:r>
              <w:t xml:space="preserve"> </w:t>
            </w:r>
          </w:p>
          <w:p w14:paraId="7C9D86F5" w14:textId="61D744EC" w:rsidR="007B5194" w:rsidRPr="001B25B0" w:rsidRDefault="007B5194" w:rsidP="007B5194">
            <w:pPr>
              <w:jc w:val="left"/>
              <w:rPr>
                <w:b/>
              </w:rPr>
            </w:pPr>
            <w:r w:rsidRPr="004D2098">
              <w:rPr>
                <w:b/>
              </w:rPr>
              <w:t>Feb 17 |</w:t>
            </w:r>
            <w:r>
              <w:t xml:space="preserve"> Spiritual Practices</w:t>
            </w:r>
            <w:r>
              <w:br/>
            </w:r>
            <w:r w:rsidRPr="004D2098">
              <w:rPr>
                <w:b/>
              </w:rPr>
              <w:t>Feb 24 |</w:t>
            </w:r>
            <w:r>
              <w:t xml:space="preserve"> Yoga</w:t>
            </w:r>
          </w:p>
        </w:tc>
        <w:tc>
          <w:tcPr>
            <w:tcW w:w="3380" w:type="dxa"/>
            <w:tcBorders>
              <w:top w:val="nil"/>
              <w:left w:val="nil"/>
              <w:bottom w:val="nil"/>
              <w:right w:val="nil"/>
            </w:tcBorders>
          </w:tcPr>
          <w:p w14:paraId="67E38D8B" w14:textId="77777777" w:rsidR="007B5194" w:rsidRPr="009E1F14" w:rsidRDefault="007B5194" w:rsidP="007B5194">
            <w:pPr>
              <w:pStyle w:val="ITHeading"/>
            </w:pPr>
            <w:r w:rsidRPr="009E1F14">
              <w:t>Regular Sunday Schedule</w:t>
            </w:r>
          </w:p>
          <w:p w14:paraId="5948E3D0" w14:textId="6A220055" w:rsidR="007B5194" w:rsidRPr="001B25B0" w:rsidRDefault="007B5194" w:rsidP="007B5194">
            <w:pPr>
              <w:ind w:left="180"/>
              <w:jc w:val="left"/>
              <w:rPr>
                <w:b/>
              </w:rPr>
            </w:pPr>
            <w:r w:rsidRPr="004D2098">
              <w:rPr>
                <w:b/>
                <w:sz w:val="21"/>
                <w:szCs w:val="21"/>
              </w:rPr>
              <w:t>7:30a |</w:t>
            </w:r>
            <w:r w:rsidRPr="004D2098">
              <w:rPr>
                <w:sz w:val="21"/>
                <w:szCs w:val="21"/>
              </w:rPr>
              <w:t xml:space="preserve"> Holy Eucharist Rite I</w:t>
            </w:r>
            <w:r w:rsidRPr="004D2098">
              <w:rPr>
                <w:sz w:val="21"/>
                <w:szCs w:val="21"/>
              </w:rPr>
              <w:br/>
            </w:r>
            <w:r w:rsidRPr="004D2098">
              <w:rPr>
                <w:b/>
                <w:sz w:val="21"/>
                <w:szCs w:val="21"/>
              </w:rPr>
              <w:t>8:40a |</w:t>
            </w:r>
            <w:r w:rsidRPr="004D2098">
              <w:rPr>
                <w:sz w:val="21"/>
                <w:szCs w:val="21"/>
              </w:rPr>
              <w:t xml:space="preserve"> Holy Eucharist Rite II</w:t>
            </w:r>
            <w:r w:rsidRPr="004D2098">
              <w:rPr>
                <w:sz w:val="21"/>
                <w:szCs w:val="21"/>
              </w:rPr>
              <w:br/>
            </w:r>
            <w:r w:rsidRPr="004D2098">
              <w:rPr>
                <w:b/>
                <w:sz w:val="21"/>
                <w:szCs w:val="21"/>
              </w:rPr>
              <w:t>9:50</w:t>
            </w:r>
            <w:r w:rsidRPr="004D2098">
              <w:rPr>
                <w:b/>
                <w:spacing w:val="-20"/>
                <w:sz w:val="21"/>
                <w:szCs w:val="21"/>
              </w:rPr>
              <w:t xml:space="preserve"> –</w:t>
            </w:r>
            <w:r w:rsidRPr="004D2098">
              <w:rPr>
                <w:b/>
                <w:sz w:val="21"/>
                <w:szCs w:val="21"/>
              </w:rPr>
              <w:t xml:space="preserve"> 10:50a |</w:t>
            </w:r>
            <w:r w:rsidRPr="004D2098">
              <w:rPr>
                <w:sz w:val="21"/>
                <w:szCs w:val="21"/>
              </w:rPr>
              <w:t xml:space="preserve"> Christian Formation</w:t>
            </w:r>
            <w:r w:rsidRPr="004D2098">
              <w:rPr>
                <w:sz w:val="21"/>
                <w:szCs w:val="21"/>
              </w:rPr>
              <w:br/>
            </w:r>
            <w:r w:rsidRPr="004D2098">
              <w:rPr>
                <w:b/>
                <w:sz w:val="21"/>
                <w:szCs w:val="21"/>
              </w:rPr>
              <w:t>11:00a |</w:t>
            </w:r>
            <w:r w:rsidRPr="004D2098">
              <w:rPr>
                <w:sz w:val="21"/>
                <w:szCs w:val="21"/>
              </w:rPr>
              <w:t xml:space="preserve"> Holy Eucharist Rite II</w:t>
            </w:r>
            <w:r w:rsidRPr="004D2098">
              <w:rPr>
                <w:sz w:val="21"/>
                <w:szCs w:val="21"/>
              </w:rPr>
              <w:br/>
            </w:r>
            <w:r w:rsidRPr="004D2098">
              <w:rPr>
                <w:b/>
                <w:sz w:val="21"/>
                <w:szCs w:val="21"/>
              </w:rPr>
              <w:t>5:15p |</w:t>
            </w:r>
            <w:r w:rsidRPr="004D2098">
              <w:rPr>
                <w:sz w:val="21"/>
                <w:szCs w:val="21"/>
              </w:rPr>
              <w:t xml:space="preserve"> Community Evensong with Holy Eucharist</w:t>
            </w:r>
          </w:p>
        </w:tc>
      </w:tr>
      <w:tr w:rsidR="007B5194" w:rsidRPr="001B25B0" w14:paraId="001C989A" w14:textId="77777777" w:rsidTr="000E5CEA">
        <w:trPr>
          <w:trHeight w:val="170"/>
        </w:trPr>
        <w:tc>
          <w:tcPr>
            <w:tcW w:w="1800" w:type="dxa"/>
            <w:tcBorders>
              <w:top w:val="single" w:sz="4" w:space="0" w:color="auto"/>
              <w:left w:val="nil"/>
              <w:bottom w:val="single" w:sz="4" w:space="0" w:color="auto"/>
              <w:right w:val="nil"/>
            </w:tcBorders>
          </w:tcPr>
          <w:p w14:paraId="6381E2F4" w14:textId="77777777" w:rsidR="007B5194" w:rsidRDefault="007B5194" w:rsidP="005B594A">
            <w:pPr>
              <w:pStyle w:val="LeftSideAnnouncements"/>
            </w:pPr>
            <w:r w:rsidRPr="009E1F14">
              <w:t>Reoccurring Events</w:t>
            </w:r>
          </w:p>
          <w:p w14:paraId="7644019A" w14:textId="77777777" w:rsidR="007B5194" w:rsidRDefault="007B5194" w:rsidP="006A15B3">
            <w:pPr>
              <w:tabs>
                <w:tab w:val="right" w:pos="9079"/>
              </w:tabs>
              <w:spacing w:before="240" w:after="100"/>
              <w:ind w:left="0"/>
              <w:jc w:val="left"/>
            </w:pPr>
          </w:p>
          <w:p w14:paraId="13A6460E" w14:textId="08EC8F59" w:rsidR="007B5194" w:rsidRDefault="007B5194" w:rsidP="006A15B3">
            <w:pPr>
              <w:tabs>
                <w:tab w:val="right" w:pos="9079"/>
              </w:tabs>
              <w:spacing w:before="240" w:after="100"/>
              <w:ind w:left="0"/>
              <w:jc w:val="left"/>
            </w:pPr>
          </w:p>
        </w:tc>
        <w:tc>
          <w:tcPr>
            <w:tcW w:w="4784" w:type="dxa"/>
            <w:gridSpan w:val="2"/>
            <w:tcBorders>
              <w:top w:val="nil"/>
              <w:left w:val="nil"/>
              <w:bottom w:val="single" w:sz="4" w:space="0" w:color="auto"/>
              <w:right w:val="nil"/>
            </w:tcBorders>
          </w:tcPr>
          <w:p w14:paraId="30E973A0" w14:textId="77777777" w:rsidR="007B5194" w:rsidRPr="009E1F14" w:rsidRDefault="007B5194" w:rsidP="006A15B3">
            <w:pPr>
              <w:spacing w:before="240"/>
              <w:ind w:left="90"/>
              <w:jc w:val="left"/>
            </w:pPr>
            <w:r w:rsidRPr="009E1F14">
              <w:rPr>
                <w:b/>
              </w:rPr>
              <w:t>Mon- Fri |</w:t>
            </w:r>
            <w:r w:rsidRPr="009E1F14">
              <w:t xml:space="preserve"> Noon Eucharist with Healing on Thursdays, </w:t>
            </w:r>
            <w:r w:rsidRPr="009E1F14">
              <w:rPr>
                <w:i/>
              </w:rPr>
              <w:t>Chapel</w:t>
            </w:r>
          </w:p>
          <w:p w14:paraId="070591E7" w14:textId="77777777" w:rsidR="007B5194" w:rsidRPr="009E1F14" w:rsidRDefault="007B5194" w:rsidP="006A15B3">
            <w:pPr>
              <w:spacing w:before="240"/>
              <w:ind w:left="90"/>
              <w:jc w:val="left"/>
              <w:rPr>
                <w:i/>
              </w:rPr>
            </w:pPr>
            <w:r w:rsidRPr="009E1F14">
              <w:rPr>
                <w:b/>
              </w:rPr>
              <w:t>Tue (6:50a) |</w:t>
            </w:r>
            <w:r w:rsidRPr="009E1F14">
              <w:t xml:space="preserve"> Breakfast Club to help feed our community experiencing homelessness,</w:t>
            </w:r>
            <w:r w:rsidRPr="009E1F14">
              <w:rPr>
                <w:i/>
              </w:rPr>
              <w:t xml:space="preserve"> Parish Hall</w:t>
            </w:r>
          </w:p>
          <w:p w14:paraId="7BBAF70C" w14:textId="04C5385A" w:rsidR="007B5194" w:rsidRDefault="007B5194" w:rsidP="006A15B3">
            <w:pPr>
              <w:spacing w:before="240"/>
              <w:ind w:left="90"/>
              <w:jc w:val="left"/>
              <w:rPr>
                <w:i/>
              </w:rPr>
            </w:pPr>
            <w:r w:rsidRPr="009E1F14">
              <w:rPr>
                <w:b/>
              </w:rPr>
              <w:t>Tue (Noon) |</w:t>
            </w:r>
            <w:r w:rsidRPr="009E1F14">
              <w:t xml:space="preserve"> Brotherhood of St. Andrew, </w:t>
            </w:r>
            <w:r w:rsidRPr="009E1F14">
              <w:rPr>
                <w:i/>
              </w:rPr>
              <w:t>St. Francis Hall</w:t>
            </w:r>
          </w:p>
          <w:p w14:paraId="1853925B" w14:textId="7D4007A5" w:rsidR="007B5194" w:rsidRPr="009E1F14" w:rsidRDefault="00E5780F" w:rsidP="00E5780F">
            <w:pPr>
              <w:spacing w:before="240"/>
              <w:ind w:left="90"/>
              <w:jc w:val="left"/>
            </w:pPr>
            <w:r w:rsidRPr="009E1F14">
              <w:rPr>
                <w:b/>
              </w:rPr>
              <w:t>Third Tue of the month (6:00p) |</w:t>
            </w:r>
            <w:r w:rsidRPr="009E1F14">
              <w:t xml:space="preserve"> Dean’s List Men’s Group, </w:t>
            </w:r>
            <w:r w:rsidRPr="009E1F14">
              <w:rPr>
                <w:i/>
              </w:rPr>
              <w:t>Parish Hall</w:t>
            </w:r>
          </w:p>
        </w:tc>
        <w:tc>
          <w:tcPr>
            <w:tcW w:w="5256" w:type="dxa"/>
            <w:gridSpan w:val="2"/>
            <w:tcBorders>
              <w:top w:val="nil"/>
              <w:left w:val="nil"/>
              <w:bottom w:val="single" w:sz="4" w:space="0" w:color="auto"/>
              <w:right w:val="nil"/>
            </w:tcBorders>
          </w:tcPr>
          <w:p w14:paraId="468E6E1E" w14:textId="77777777" w:rsidR="007B5194" w:rsidRPr="009E1F14" w:rsidRDefault="007B5194" w:rsidP="006A15B3">
            <w:pPr>
              <w:spacing w:before="240"/>
              <w:ind w:left="90"/>
              <w:jc w:val="left"/>
              <w:rPr>
                <w:i/>
              </w:rPr>
            </w:pPr>
            <w:r w:rsidRPr="009E1F14">
              <w:rPr>
                <w:b/>
              </w:rPr>
              <w:t>Wed (Noon) |</w:t>
            </w:r>
            <w:r w:rsidRPr="009E1F14">
              <w:t xml:space="preserve"> Lunch Bunch Bible Study with Rev. Katie Bradshaw, </w:t>
            </w:r>
            <w:r w:rsidRPr="009E1F14">
              <w:rPr>
                <w:i/>
              </w:rPr>
              <w:t>Whole Foods Community Room</w:t>
            </w:r>
          </w:p>
          <w:p w14:paraId="612351F5" w14:textId="77777777" w:rsidR="007B5194" w:rsidRPr="009E1F14" w:rsidRDefault="007B5194" w:rsidP="006A15B3">
            <w:pPr>
              <w:spacing w:before="240"/>
              <w:ind w:left="90"/>
              <w:jc w:val="left"/>
              <w:rPr>
                <w:i/>
              </w:rPr>
            </w:pPr>
            <w:r w:rsidRPr="009E1F14">
              <w:rPr>
                <w:b/>
              </w:rPr>
              <w:t>Wed (5:30 – 7p) |</w:t>
            </w:r>
            <w:r w:rsidRPr="009E1F14">
              <w:t xml:space="preserve"> Women’s Book Study, </w:t>
            </w:r>
            <w:r w:rsidRPr="009E1F14">
              <w:rPr>
                <w:i/>
              </w:rPr>
              <w:t>St. Francis Hall</w:t>
            </w:r>
          </w:p>
          <w:p w14:paraId="151FCD88" w14:textId="13DBA116" w:rsidR="007B5194" w:rsidRPr="009E1F14" w:rsidRDefault="007B5194" w:rsidP="006A15B3">
            <w:pPr>
              <w:spacing w:before="240"/>
              <w:ind w:left="90"/>
              <w:jc w:val="left"/>
            </w:pPr>
            <w:r w:rsidRPr="009E1F14">
              <w:rPr>
                <w:b/>
              </w:rPr>
              <w:t>First Sun of the Month |</w:t>
            </w:r>
            <w:r w:rsidRPr="009E1F14">
              <w:t xml:space="preserve"> Food Pantry Sunday,</w:t>
            </w:r>
            <w:r w:rsidRPr="009E1F14">
              <w:rPr>
                <w:i/>
              </w:rPr>
              <w:t xml:space="preserve"> Rotunda</w:t>
            </w:r>
          </w:p>
        </w:tc>
      </w:tr>
    </w:tbl>
    <w:p w14:paraId="77B8A714" w14:textId="49A1DB2C" w:rsidR="001B25B0" w:rsidRDefault="005B594A" w:rsidP="005B594A">
      <w:pPr>
        <w:pStyle w:val="SectionTitle"/>
        <w:spacing w:after="240"/>
      </w:pPr>
      <w:r>
        <w:t>Sunday Morning Formation</w:t>
      </w:r>
      <w:r w:rsidR="001B25B0" w:rsidRPr="001B25B0">
        <w:t xml:space="preserve"> (9:45 </w:t>
      </w:r>
      <w:r>
        <w:t>am</w:t>
      </w:r>
      <w:r w:rsidR="001B25B0" w:rsidRPr="001B25B0">
        <w:t xml:space="preserve"> – 10:45 </w:t>
      </w:r>
      <w:r>
        <w:t>am</w:t>
      </w:r>
      <w:r w:rsidR="001B25B0" w:rsidRPr="001B25B0">
        <w:t>)</w:t>
      </w:r>
    </w:p>
    <w:tbl>
      <w:tblPr>
        <w:tblW w:w="11093" w:type="dxa"/>
        <w:tblInd w:w="-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96"/>
        <w:gridCol w:w="2758"/>
        <w:gridCol w:w="1432"/>
        <w:gridCol w:w="8"/>
        <w:gridCol w:w="1383"/>
        <w:gridCol w:w="2816"/>
      </w:tblGrid>
      <w:tr w:rsidR="001A4EAE" w:rsidRPr="00EF79B5" w14:paraId="75D1FC1A" w14:textId="77777777" w:rsidTr="006A2058">
        <w:trPr>
          <w:trHeight w:val="170"/>
        </w:trPr>
        <w:tc>
          <w:tcPr>
            <w:tcW w:w="2696" w:type="dxa"/>
            <w:tcBorders>
              <w:top w:val="nil"/>
              <w:left w:val="nil"/>
              <w:bottom w:val="single" w:sz="4" w:space="0" w:color="auto"/>
              <w:right w:val="nil"/>
            </w:tcBorders>
          </w:tcPr>
          <w:p w14:paraId="30DC4DF4" w14:textId="7A19C898" w:rsidR="001B25B0" w:rsidRPr="00EF79B5" w:rsidRDefault="001B25B0" w:rsidP="005B594A">
            <w:pPr>
              <w:pStyle w:val="LeftSideAnnouncements"/>
            </w:pPr>
            <w:r>
              <w:t>Catechesis of the Good Shepherd</w:t>
            </w:r>
          </w:p>
        </w:tc>
        <w:tc>
          <w:tcPr>
            <w:tcW w:w="2758" w:type="dxa"/>
            <w:tcBorders>
              <w:top w:val="nil"/>
              <w:left w:val="nil"/>
              <w:bottom w:val="nil"/>
              <w:right w:val="nil"/>
            </w:tcBorders>
          </w:tcPr>
          <w:p w14:paraId="40879BBA" w14:textId="77777777" w:rsidR="001B25B0" w:rsidRPr="001B25B0" w:rsidRDefault="001B25B0" w:rsidP="001B25B0">
            <w:pPr>
              <w:tabs>
                <w:tab w:val="left" w:pos="1417"/>
              </w:tabs>
              <w:spacing w:after="100"/>
              <w:ind w:left="0"/>
              <w:jc w:val="center"/>
              <w:rPr>
                <w:b/>
              </w:rPr>
            </w:pPr>
            <w:r w:rsidRPr="001B25B0">
              <w:rPr>
                <w:b/>
              </w:rPr>
              <w:t>3 years – Kindergarten:</w:t>
            </w:r>
          </w:p>
          <w:p w14:paraId="79593CA3" w14:textId="6D62A9F2" w:rsidR="001B25B0" w:rsidRPr="00EF79B5" w:rsidRDefault="001B25B0" w:rsidP="001B25B0">
            <w:pPr>
              <w:tabs>
                <w:tab w:val="left" w:pos="1417"/>
              </w:tabs>
              <w:spacing w:after="100"/>
              <w:ind w:left="0"/>
              <w:jc w:val="center"/>
            </w:pPr>
            <w:r>
              <w:t>Atrium of the Good Shepherd</w:t>
            </w:r>
            <w:r>
              <w:br/>
              <w:t>Catechesis hallway, second room on the right.</w:t>
            </w:r>
          </w:p>
        </w:tc>
        <w:tc>
          <w:tcPr>
            <w:tcW w:w="2823" w:type="dxa"/>
            <w:gridSpan w:val="3"/>
            <w:tcBorders>
              <w:top w:val="nil"/>
              <w:left w:val="single" w:sz="4" w:space="0" w:color="auto"/>
              <w:bottom w:val="nil"/>
              <w:right w:val="nil"/>
            </w:tcBorders>
          </w:tcPr>
          <w:p w14:paraId="1635455B" w14:textId="77777777" w:rsidR="001B25B0" w:rsidRPr="001B25B0" w:rsidRDefault="001B25B0" w:rsidP="001B25B0">
            <w:pPr>
              <w:tabs>
                <w:tab w:val="left" w:pos="1417"/>
              </w:tabs>
              <w:spacing w:after="100"/>
              <w:ind w:left="0"/>
              <w:jc w:val="center"/>
              <w:rPr>
                <w:b/>
              </w:rPr>
            </w:pPr>
            <w:r w:rsidRPr="001B25B0">
              <w:rPr>
                <w:b/>
              </w:rPr>
              <w:t>1st – 3rd grade:</w:t>
            </w:r>
          </w:p>
          <w:p w14:paraId="6F783A8A" w14:textId="1A5C4BE4" w:rsidR="001B25B0" w:rsidRPr="00EF79B5" w:rsidRDefault="001B25B0" w:rsidP="001B25B0">
            <w:pPr>
              <w:tabs>
                <w:tab w:val="left" w:pos="1417"/>
              </w:tabs>
              <w:spacing w:after="100"/>
              <w:ind w:left="0"/>
              <w:jc w:val="center"/>
            </w:pPr>
            <w:r>
              <w:t>Atrium of the True Vine</w:t>
            </w:r>
            <w:r>
              <w:br/>
              <w:t>Catechesis hallway, last room on the left.</w:t>
            </w:r>
          </w:p>
        </w:tc>
        <w:tc>
          <w:tcPr>
            <w:tcW w:w="2816" w:type="dxa"/>
            <w:tcBorders>
              <w:top w:val="nil"/>
              <w:left w:val="single" w:sz="4" w:space="0" w:color="auto"/>
              <w:bottom w:val="nil"/>
              <w:right w:val="nil"/>
            </w:tcBorders>
          </w:tcPr>
          <w:p w14:paraId="2125E687" w14:textId="77777777" w:rsidR="001B25B0" w:rsidRPr="001B25B0" w:rsidRDefault="001B25B0" w:rsidP="001B25B0">
            <w:pPr>
              <w:tabs>
                <w:tab w:val="left" w:pos="1417"/>
              </w:tabs>
              <w:spacing w:after="100"/>
              <w:ind w:left="0"/>
              <w:jc w:val="center"/>
              <w:rPr>
                <w:b/>
              </w:rPr>
            </w:pPr>
            <w:r w:rsidRPr="001B25B0">
              <w:rPr>
                <w:b/>
              </w:rPr>
              <w:t>Pre-YC: 4th – 5th grade:</w:t>
            </w:r>
          </w:p>
          <w:p w14:paraId="468EF822" w14:textId="2C8CC172" w:rsidR="001B25B0" w:rsidRPr="00EF79B5" w:rsidRDefault="001B25B0" w:rsidP="001B25B0">
            <w:pPr>
              <w:tabs>
                <w:tab w:val="left" w:pos="1417"/>
              </w:tabs>
              <w:spacing w:after="100"/>
              <w:ind w:left="0"/>
              <w:jc w:val="center"/>
            </w:pPr>
            <w:r>
              <w:t xml:space="preserve">Atrium of the </w:t>
            </w:r>
            <w:r>
              <w:br/>
              <w:t>Disciples of Christ</w:t>
            </w:r>
            <w:r>
              <w:br/>
              <w:t>Catechesis hallway, last room on the left.</w:t>
            </w:r>
          </w:p>
        </w:tc>
      </w:tr>
      <w:tr w:rsidR="001B25B0" w:rsidRPr="00EF79B5" w14:paraId="0BE488A5" w14:textId="77777777" w:rsidTr="006A2058">
        <w:trPr>
          <w:trHeight w:val="170"/>
        </w:trPr>
        <w:tc>
          <w:tcPr>
            <w:tcW w:w="2696" w:type="dxa"/>
            <w:tcBorders>
              <w:top w:val="single" w:sz="4" w:space="0" w:color="auto"/>
              <w:left w:val="nil"/>
              <w:bottom w:val="single" w:sz="4" w:space="0" w:color="auto"/>
              <w:right w:val="nil"/>
            </w:tcBorders>
          </w:tcPr>
          <w:p w14:paraId="0A47075D" w14:textId="2B5FF1BC" w:rsidR="001B25B0" w:rsidRDefault="001B25B0" w:rsidP="005B594A">
            <w:pPr>
              <w:pStyle w:val="LeftSideAnnouncements"/>
            </w:pPr>
            <w:r>
              <w:t>Youth Formation</w:t>
            </w:r>
            <w:r>
              <w:br/>
            </w:r>
            <w:r w:rsidRPr="001B25B0">
              <w:t>EYC (6th – 12th Grades)</w:t>
            </w:r>
          </w:p>
        </w:tc>
        <w:tc>
          <w:tcPr>
            <w:tcW w:w="8397" w:type="dxa"/>
            <w:gridSpan w:val="5"/>
            <w:tcBorders>
              <w:top w:val="nil"/>
              <w:left w:val="nil"/>
              <w:bottom w:val="nil"/>
              <w:right w:val="nil"/>
            </w:tcBorders>
          </w:tcPr>
          <w:p w14:paraId="0D0D214D" w14:textId="77777777" w:rsidR="001B25B0" w:rsidRPr="001A4EAE" w:rsidRDefault="001B25B0" w:rsidP="005B594A">
            <w:pPr>
              <w:tabs>
                <w:tab w:val="left" w:pos="1417"/>
              </w:tabs>
              <w:spacing w:before="240" w:after="100"/>
              <w:ind w:left="0"/>
              <w:jc w:val="left"/>
            </w:pPr>
            <w:r w:rsidRPr="001A4EAE">
              <w:t xml:space="preserve">All EYC age youth are invited to attend Sunday school downstairs in the youth room with our youth leader, Cole Putman. </w:t>
            </w:r>
          </w:p>
          <w:p w14:paraId="0FA36EF6" w14:textId="4BC34457" w:rsidR="001B25B0" w:rsidRPr="001B25B0" w:rsidRDefault="001B25B0" w:rsidP="005B594A">
            <w:pPr>
              <w:tabs>
                <w:tab w:val="left" w:pos="1417"/>
              </w:tabs>
              <w:spacing w:after="100"/>
              <w:ind w:left="0"/>
              <w:jc w:val="left"/>
              <w:rPr>
                <w:b/>
              </w:rPr>
            </w:pPr>
            <w:r w:rsidRPr="001A4EAE">
              <w:t>Keep up with Youth Events at http://standrews.ms/youth</w:t>
            </w:r>
          </w:p>
        </w:tc>
      </w:tr>
      <w:tr w:rsidR="001A4EAE" w:rsidRPr="001B25B0" w14:paraId="028782EF" w14:textId="77777777" w:rsidTr="006A2058">
        <w:tblPrEx>
          <w:tblBorders>
            <w:left w:val="none" w:sz="0" w:space="0" w:color="auto"/>
            <w:bottom w:val="none" w:sz="0" w:space="0" w:color="auto"/>
            <w:right w:val="none" w:sz="0" w:space="0" w:color="auto"/>
            <w:insideV w:val="none" w:sz="0" w:space="0" w:color="auto"/>
          </w:tblBorders>
        </w:tblPrEx>
        <w:trPr>
          <w:trHeight w:val="170"/>
        </w:trPr>
        <w:tc>
          <w:tcPr>
            <w:tcW w:w="2696" w:type="dxa"/>
            <w:tcBorders>
              <w:top w:val="single" w:sz="4" w:space="0" w:color="auto"/>
              <w:bottom w:val="single" w:sz="4" w:space="0" w:color="auto"/>
            </w:tcBorders>
          </w:tcPr>
          <w:p w14:paraId="4F614068" w14:textId="32FB6435" w:rsidR="00E5780F" w:rsidRDefault="00E5780F" w:rsidP="005B594A">
            <w:pPr>
              <w:pStyle w:val="LeftSideAnnouncements"/>
            </w:pPr>
            <w:r>
              <w:t>Dean’s Forum Planning for the Future</w:t>
            </w:r>
            <w:r>
              <w:br/>
            </w:r>
            <w:r w:rsidRPr="005B594A">
              <w:rPr>
                <w:b w:val="0"/>
                <w:i/>
                <w:smallCaps w:val="0"/>
              </w:rPr>
              <w:t>Parish Hall</w:t>
            </w:r>
          </w:p>
          <w:p w14:paraId="7FA04033" w14:textId="71401221" w:rsidR="001B25B0" w:rsidRPr="002A6A23" w:rsidRDefault="001B25B0" w:rsidP="008202C1">
            <w:pPr>
              <w:pStyle w:val="ITHeading"/>
            </w:pPr>
          </w:p>
        </w:tc>
        <w:tc>
          <w:tcPr>
            <w:tcW w:w="8397" w:type="dxa"/>
            <w:gridSpan w:val="5"/>
            <w:tcBorders>
              <w:top w:val="nil"/>
              <w:bottom w:val="nil"/>
            </w:tcBorders>
          </w:tcPr>
          <w:p w14:paraId="20053323" w14:textId="4C193C47" w:rsidR="001B25B0" w:rsidRPr="001B25B0" w:rsidRDefault="000E5CEA" w:rsidP="000E5CEA">
            <w:pPr>
              <w:rPr>
                <w:b/>
              </w:rPr>
            </w:pPr>
            <w:r w:rsidRPr="000E5CEA">
              <w:t xml:space="preserve">The liturgies of Christian Burial in our </w:t>
            </w:r>
            <w:proofErr w:type="spellStart"/>
            <w:r w:rsidRPr="000E5CEA">
              <w:t>prayerbook</w:t>
            </w:r>
            <w:proofErr w:type="spellEnd"/>
            <w:r w:rsidRPr="000E5CEA">
              <w:t xml:space="preserve"> offer a beautiful and faithful balance between the themes of joyful gratitude, sincere grief, and resurrection hope. Through scripture, music, sacrament, and prayer we have the privilege of shaping a service that expresses our unique life journeys and our shared journey in Christ through death into life that is everlasting. Join the Reverend Jennifer Deaton for the final installment of our series on planning for the future, to learn more about our services of burial, and about how we can provide comfort to our loved ones by planning our own service in advance, preventing them from having to make decisions hurriedly in a time of grief and sorrow.</w:t>
            </w:r>
            <w:r w:rsidRPr="001B25B0">
              <w:rPr>
                <w:b/>
              </w:rPr>
              <w:t xml:space="preserve"> </w:t>
            </w:r>
          </w:p>
        </w:tc>
      </w:tr>
      <w:tr w:rsidR="000B70CA" w:rsidRPr="001B25B0" w14:paraId="465CA31A" w14:textId="77777777" w:rsidTr="004266F9">
        <w:tblPrEx>
          <w:tblBorders>
            <w:left w:val="none" w:sz="0" w:space="0" w:color="auto"/>
            <w:bottom w:val="none" w:sz="0" w:space="0" w:color="auto"/>
            <w:right w:val="none" w:sz="0" w:space="0" w:color="auto"/>
            <w:insideV w:val="none" w:sz="0" w:space="0" w:color="auto"/>
          </w:tblBorders>
        </w:tblPrEx>
        <w:trPr>
          <w:trHeight w:val="170"/>
        </w:trPr>
        <w:tc>
          <w:tcPr>
            <w:tcW w:w="2696" w:type="dxa"/>
            <w:tcBorders>
              <w:top w:val="nil"/>
              <w:bottom w:val="single" w:sz="4" w:space="0" w:color="auto"/>
            </w:tcBorders>
          </w:tcPr>
          <w:p w14:paraId="585E8D45" w14:textId="253A019B" w:rsidR="000B70CA" w:rsidRPr="00DE1BC5" w:rsidRDefault="00E5780F" w:rsidP="005B594A">
            <w:pPr>
              <w:pStyle w:val="LeftSideAnnouncements"/>
            </w:pPr>
            <w:r>
              <w:t xml:space="preserve">The Take </w:t>
            </w:r>
            <w:r w:rsidRPr="00E5780F">
              <w:t>Away</w:t>
            </w:r>
            <w:r w:rsidR="000B70CA" w:rsidRPr="00DE1BC5">
              <w:t xml:space="preserve"> </w:t>
            </w:r>
            <w:r w:rsidR="007B5194" w:rsidRPr="00DE1BC5">
              <w:br/>
            </w:r>
            <w:r w:rsidR="007B5194" w:rsidRPr="005B594A">
              <w:rPr>
                <w:b w:val="0"/>
                <w:i/>
                <w:smallCaps w:val="0"/>
              </w:rPr>
              <w:t>Basement</w:t>
            </w:r>
            <w:r w:rsidR="007B5194" w:rsidRPr="005B594A">
              <w:rPr>
                <w:b w:val="0"/>
                <w:i/>
                <w:smallCaps w:val="0"/>
              </w:rPr>
              <w:br/>
              <w:t>Front Room</w:t>
            </w:r>
          </w:p>
        </w:tc>
        <w:tc>
          <w:tcPr>
            <w:tcW w:w="8397" w:type="dxa"/>
            <w:gridSpan w:val="5"/>
            <w:tcBorders>
              <w:top w:val="nil"/>
              <w:bottom w:val="nil"/>
            </w:tcBorders>
          </w:tcPr>
          <w:p w14:paraId="3E5E652F" w14:textId="368B1DFB" w:rsidR="000B70CA" w:rsidRPr="002A6A23" w:rsidRDefault="000B70CA" w:rsidP="00435EC5">
            <w:pPr>
              <w:spacing w:before="240" w:after="40"/>
              <w:jc w:val="left"/>
            </w:pPr>
            <w:r w:rsidRPr="006C73D0">
              <w:t>The Scriptures present us with stories of people of faith who, like us, are imperfect and doing their best to stay connected to God. The Take Away is a class designed to encourage discussion and exploration of scripture so that we each may glean something to guide us in our own struggle to stay connected to God. Each week we will take one of the lectionary texts assigned for the week and examine it using biblical scholarship, media, and current events. Please join us in the front room of the basement on Sunday mornings.</w:t>
            </w:r>
          </w:p>
        </w:tc>
      </w:tr>
      <w:tr w:rsidR="000B70CA" w:rsidRPr="001B25B0" w14:paraId="2C54C72A" w14:textId="77777777" w:rsidTr="004266F9">
        <w:tblPrEx>
          <w:tblBorders>
            <w:left w:val="none" w:sz="0" w:space="0" w:color="auto"/>
            <w:bottom w:val="none" w:sz="0" w:space="0" w:color="auto"/>
            <w:right w:val="none" w:sz="0" w:space="0" w:color="auto"/>
            <w:insideV w:val="none" w:sz="0" w:space="0" w:color="auto"/>
          </w:tblBorders>
        </w:tblPrEx>
        <w:trPr>
          <w:trHeight w:val="170"/>
        </w:trPr>
        <w:tc>
          <w:tcPr>
            <w:tcW w:w="2696" w:type="dxa"/>
            <w:tcBorders>
              <w:top w:val="single" w:sz="4" w:space="0" w:color="auto"/>
              <w:bottom w:val="nil"/>
            </w:tcBorders>
          </w:tcPr>
          <w:p w14:paraId="6E1626A4" w14:textId="62CFF2D9" w:rsidR="000B70CA" w:rsidRPr="00E5780F" w:rsidRDefault="00E5780F" w:rsidP="005B594A">
            <w:pPr>
              <w:pStyle w:val="LeftSideAnnouncements"/>
            </w:pPr>
            <w:r w:rsidRPr="00E5780F">
              <w:t>Theology and Literature</w:t>
            </w:r>
            <w:r>
              <w:br/>
            </w:r>
            <w:r w:rsidR="007B5194" w:rsidRPr="005B594A">
              <w:rPr>
                <w:b w:val="0"/>
                <w:i/>
                <w:smallCaps w:val="0"/>
              </w:rPr>
              <w:t>Yelverton Room</w:t>
            </w:r>
          </w:p>
        </w:tc>
        <w:tc>
          <w:tcPr>
            <w:tcW w:w="8397" w:type="dxa"/>
            <w:gridSpan w:val="5"/>
            <w:tcBorders>
              <w:top w:val="nil"/>
              <w:bottom w:val="nil"/>
            </w:tcBorders>
          </w:tcPr>
          <w:p w14:paraId="62D54F6C" w14:textId="7BC26244" w:rsidR="000B70CA" w:rsidRPr="006C73D0" w:rsidRDefault="000B70CA" w:rsidP="005B594A">
            <w:pPr>
              <w:spacing w:before="240"/>
              <w:jc w:val="left"/>
            </w:pPr>
            <w:r w:rsidRPr="003E4F08">
              <w:t xml:space="preserve">We will not meet </w:t>
            </w:r>
            <w:r w:rsidR="00397484">
              <w:t xml:space="preserve">today </w:t>
            </w:r>
            <w:r w:rsidRPr="003E4F08">
              <w:t xml:space="preserve">(President’s Day weekend). </w:t>
            </w:r>
            <w:r w:rsidR="00397484">
              <w:t>W</w:t>
            </w:r>
            <w:r w:rsidRPr="003E4F08">
              <w:t xml:space="preserve">e will </w:t>
            </w:r>
            <w:r w:rsidR="00397484">
              <w:t xml:space="preserve">reconvene next Sunday and </w:t>
            </w:r>
            <w:r w:rsidRPr="003E4F08">
              <w:t>start volume 2 and hear “The Death of Nelson”, a paean to duty and patriotic reminder during the troubles England had in the Crimean War, when our book is set</w:t>
            </w:r>
            <w:r>
              <w:t xml:space="preserve">. </w:t>
            </w:r>
            <w:r w:rsidRPr="00CF266E">
              <w:t xml:space="preserve">Led by Robert </w:t>
            </w:r>
            <w:proofErr w:type="spellStart"/>
            <w:r w:rsidRPr="00CF266E">
              <w:t>Hauberg</w:t>
            </w:r>
            <w:proofErr w:type="spellEnd"/>
            <w:r w:rsidRPr="00CF266E">
              <w:t>.</w:t>
            </w:r>
          </w:p>
        </w:tc>
      </w:tr>
      <w:tr w:rsidR="00942E08" w:rsidRPr="001B25B0" w14:paraId="287A7B69" w14:textId="77777777" w:rsidTr="00435EC5">
        <w:tblPrEx>
          <w:tblBorders>
            <w:left w:val="none" w:sz="0" w:space="0" w:color="auto"/>
            <w:bottom w:val="none" w:sz="0" w:space="0" w:color="auto"/>
            <w:right w:val="none" w:sz="0" w:space="0" w:color="auto"/>
            <w:insideV w:val="none" w:sz="0" w:space="0" w:color="auto"/>
          </w:tblBorders>
        </w:tblPrEx>
        <w:trPr>
          <w:trHeight w:val="170"/>
        </w:trPr>
        <w:tc>
          <w:tcPr>
            <w:tcW w:w="11093" w:type="dxa"/>
            <w:gridSpan w:val="6"/>
            <w:tcBorders>
              <w:top w:val="nil"/>
              <w:bottom w:val="nil"/>
            </w:tcBorders>
          </w:tcPr>
          <w:p w14:paraId="44B9D704" w14:textId="10E1CFD6" w:rsidR="00942E08" w:rsidRDefault="00C9184E" w:rsidP="005B594A">
            <w:pPr>
              <w:pStyle w:val="SectionTitle"/>
            </w:pPr>
            <w:r>
              <w:lastRenderedPageBreak/>
              <w:t>Other Formation Offerings</w:t>
            </w:r>
          </w:p>
        </w:tc>
      </w:tr>
      <w:tr w:rsidR="008202C1" w:rsidRPr="001B25B0" w14:paraId="4EF17F55" w14:textId="77777777" w:rsidTr="006A2058">
        <w:tblPrEx>
          <w:tblBorders>
            <w:left w:val="none" w:sz="0" w:space="0" w:color="auto"/>
            <w:bottom w:val="none" w:sz="0" w:space="0" w:color="auto"/>
            <w:right w:val="none" w:sz="0" w:space="0" w:color="auto"/>
            <w:insideV w:val="none" w:sz="0" w:space="0" w:color="auto"/>
          </w:tblBorders>
        </w:tblPrEx>
        <w:trPr>
          <w:trHeight w:val="170"/>
        </w:trPr>
        <w:tc>
          <w:tcPr>
            <w:tcW w:w="2696" w:type="dxa"/>
            <w:tcBorders>
              <w:top w:val="nil"/>
              <w:bottom w:val="single" w:sz="4" w:space="0" w:color="auto"/>
            </w:tcBorders>
          </w:tcPr>
          <w:p w14:paraId="7927BA9B" w14:textId="006F8923" w:rsidR="00E5780F" w:rsidRPr="00E5780F" w:rsidRDefault="00E5780F" w:rsidP="005B594A">
            <w:pPr>
              <w:pStyle w:val="LeftSideAnnouncements"/>
            </w:pPr>
            <w:r>
              <w:t>Sunday Afternoons at St. Andrew’s</w:t>
            </w:r>
          </w:p>
          <w:p w14:paraId="4CBA104F" w14:textId="6224D985" w:rsidR="001A4EAE" w:rsidRPr="005B594A" w:rsidRDefault="001A4EAE" w:rsidP="005B594A">
            <w:pPr>
              <w:pStyle w:val="LeftSideAnnouncements"/>
              <w:rPr>
                <w:b w:val="0"/>
                <w:smallCaps w:val="0"/>
              </w:rPr>
            </w:pPr>
            <w:r w:rsidRPr="005B594A">
              <w:rPr>
                <w:b w:val="0"/>
                <w:smallCaps w:val="0"/>
              </w:rPr>
              <w:t>4:00-5:00p</w:t>
            </w:r>
          </w:p>
          <w:p w14:paraId="139AD372" w14:textId="612111F0" w:rsidR="001A4EAE" w:rsidRPr="005B594A" w:rsidRDefault="001A4EAE" w:rsidP="005B594A">
            <w:pPr>
              <w:pStyle w:val="LeftSideAnnouncements"/>
              <w:rPr>
                <w:b w:val="0"/>
                <w:smallCaps w:val="0"/>
              </w:rPr>
            </w:pPr>
            <w:r w:rsidRPr="005B594A">
              <w:rPr>
                <w:b w:val="0"/>
                <w:smallCaps w:val="0"/>
              </w:rPr>
              <w:t>Childcare will be provided</w:t>
            </w:r>
          </w:p>
          <w:p w14:paraId="00ABC449" w14:textId="12840A63" w:rsidR="008202C1" w:rsidRPr="005B594A" w:rsidRDefault="001A4EAE" w:rsidP="005B594A">
            <w:pPr>
              <w:pStyle w:val="LeftSideAnnouncements"/>
              <w:rPr>
                <w:b w:val="0"/>
                <w:smallCaps w:val="0"/>
              </w:rPr>
            </w:pPr>
            <w:r w:rsidRPr="005B594A">
              <w:rPr>
                <w:b w:val="0"/>
                <w:smallCaps w:val="0"/>
              </w:rPr>
              <w:t xml:space="preserve">For more information, please contact the Rev. Canon Katie Bradshaw at </w:t>
            </w:r>
            <w:hyperlink r:id="rId28" w:history="1">
              <w:r w:rsidR="00E5780F" w:rsidRPr="005B594A">
                <w:rPr>
                  <w:rStyle w:val="Hyperlink"/>
                  <w:b w:val="0"/>
                  <w:smallCaps w:val="0"/>
                </w:rPr>
                <w:t>kbradshaw@standrews.ms</w:t>
              </w:r>
            </w:hyperlink>
          </w:p>
          <w:p w14:paraId="01E97ACD" w14:textId="25F34506" w:rsidR="00E5780F" w:rsidRPr="00E5780F" w:rsidRDefault="00E5780F" w:rsidP="001A4EAE">
            <w:pPr>
              <w:pStyle w:val="NoSpacing"/>
              <w:spacing w:before="240"/>
              <w:ind w:left="90" w:right="-45"/>
            </w:pPr>
          </w:p>
        </w:tc>
        <w:tc>
          <w:tcPr>
            <w:tcW w:w="4190" w:type="dxa"/>
            <w:gridSpan w:val="2"/>
            <w:tcBorders>
              <w:top w:val="nil"/>
              <w:bottom w:val="nil"/>
            </w:tcBorders>
          </w:tcPr>
          <w:p w14:paraId="393B2404" w14:textId="5684E60E" w:rsidR="008202C1" w:rsidRPr="004040BC" w:rsidRDefault="008202C1" w:rsidP="005B594A">
            <w:pPr>
              <w:pStyle w:val="NoSpacing"/>
              <w:spacing w:before="240"/>
              <w:ind w:right="-2"/>
              <w:rPr>
                <w:b/>
              </w:rPr>
            </w:pPr>
            <w:r w:rsidRPr="004040BC">
              <w:rPr>
                <w:b/>
              </w:rPr>
              <w:t>First Sunday – Mom’s Group</w:t>
            </w:r>
          </w:p>
          <w:p w14:paraId="2CE1802D" w14:textId="05FEEFBB" w:rsidR="008202C1" w:rsidRPr="004040BC" w:rsidRDefault="008202C1" w:rsidP="005B594A">
            <w:pPr>
              <w:pStyle w:val="NoSpacing"/>
              <w:ind w:right="-2"/>
            </w:pPr>
            <w:r w:rsidRPr="004040BC">
              <w:t>Moms come in all shapes and sizes, but one thing's for sure—all moms need to connect with other moms! In fact, remarkable things happen when moms come together to support each other</w:t>
            </w:r>
            <w:r w:rsidR="001A4EAE">
              <w:t xml:space="preserve">. | </w:t>
            </w:r>
            <w:r w:rsidR="001A4EAE">
              <w:rPr>
                <w:i/>
              </w:rPr>
              <w:t>Youth Space</w:t>
            </w:r>
            <w:r w:rsidRPr="004040BC">
              <w:t xml:space="preserve"> </w:t>
            </w:r>
          </w:p>
          <w:p w14:paraId="7011B9F1" w14:textId="77777777" w:rsidR="008202C1" w:rsidRDefault="008202C1" w:rsidP="005B594A">
            <w:pPr>
              <w:pStyle w:val="NoSpacing"/>
              <w:ind w:right="-2"/>
              <w:rPr>
                <w:b/>
              </w:rPr>
            </w:pPr>
          </w:p>
          <w:p w14:paraId="73174231" w14:textId="298DE6ED" w:rsidR="008202C1" w:rsidRPr="00942E08" w:rsidRDefault="008202C1" w:rsidP="005B594A">
            <w:pPr>
              <w:pStyle w:val="NoSpacing"/>
              <w:ind w:right="-2"/>
              <w:rPr>
                <w:b/>
                <w:spacing w:val="-10"/>
              </w:rPr>
            </w:pPr>
            <w:r w:rsidRPr="00942E08">
              <w:rPr>
                <w:b/>
                <w:spacing w:val="-10"/>
              </w:rPr>
              <w:t>Second Sunday Beginning the Enneagram</w:t>
            </w:r>
          </w:p>
          <w:p w14:paraId="080AF891" w14:textId="2281A6F6" w:rsidR="008202C1" w:rsidRDefault="008202C1" w:rsidP="005B594A">
            <w:pPr>
              <w:pStyle w:val="NoSpacing"/>
              <w:spacing w:after="240"/>
              <w:ind w:right="-2"/>
            </w:pPr>
            <w:r>
              <w:t xml:space="preserve">On the second Sunday afternoon of the month, join the Rev. Canon Katie Bradshaw as we explore the basics of the Enneagram. This is a course intended for those just starting out on the Enneagram journey. </w:t>
            </w:r>
            <w:r w:rsidR="001A4EAE">
              <w:t xml:space="preserve">| </w:t>
            </w:r>
            <w:r w:rsidR="001A4EAE">
              <w:rPr>
                <w:i/>
              </w:rPr>
              <w:t>Youth Space</w:t>
            </w:r>
          </w:p>
        </w:tc>
        <w:tc>
          <w:tcPr>
            <w:tcW w:w="4207" w:type="dxa"/>
            <w:gridSpan w:val="3"/>
            <w:tcBorders>
              <w:top w:val="nil"/>
              <w:bottom w:val="nil"/>
            </w:tcBorders>
          </w:tcPr>
          <w:p w14:paraId="3F443186" w14:textId="641150F9" w:rsidR="008202C1" w:rsidRPr="001958E8" w:rsidRDefault="008202C1" w:rsidP="005B594A">
            <w:pPr>
              <w:pStyle w:val="NoSpacing"/>
              <w:spacing w:before="240"/>
              <w:ind w:right="-2"/>
              <w:rPr>
                <w:b/>
              </w:rPr>
            </w:pPr>
            <w:r>
              <w:rPr>
                <w:b/>
              </w:rPr>
              <w:t>Third Sunday</w:t>
            </w:r>
            <w:r w:rsidRPr="001958E8">
              <w:rPr>
                <w:b/>
              </w:rPr>
              <w:t xml:space="preserve"> – Spiritual Practices </w:t>
            </w:r>
          </w:p>
          <w:p w14:paraId="22E4D175" w14:textId="5DB0384A" w:rsidR="008202C1" w:rsidRDefault="008202C1" w:rsidP="005B594A">
            <w:pPr>
              <w:pStyle w:val="NoSpacing"/>
              <w:ind w:right="-2"/>
            </w:pPr>
            <w:r>
              <w:t>The Journey Series Committee will be hosting various speakers and contemplative practice workshops on the third Sunday afternoon of the month.</w:t>
            </w:r>
            <w:r w:rsidR="001A4EAE">
              <w:t xml:space="preserve"> |</w:t>
            </w:r>
            <w:r>
              <w:t xml:space="preserve"> </w:t>
            </w:r>
            <w:r w:rsidR="001A4EAE" w:rsidRPr="001A4EAE">
              <w:rPr>
                <w:i/>
              </w:rPr>
              <w:t>Chapel</w:t>
            </w:r>
          </w:p>
          <w:p w14:paraId="5B2D8A4C" w14:textId="1BF8626E" w:rsidR="008202C1" w:rsidRDefault="008202C1" w:rsidP="005B594A">
            <w:pPr>
              <w:pStyle w:val="NoSpacing"/>
              <w:ind w:right="-2"/>
            </w:pPr>
            <w:r>
              <w:t xml:space="preserve"> </w:t>
            </w:r>
          </w:p>
          <w:p w14:paraId="7D1F6823" w14:textId="44C85F72" w:rsidR="008202C1" w:rsidRPr="001958E8" w:rsidRDefault="008202C1" w:rsidP="005B594A">
            <w:pPr>
              <w:pStyle w:val="NoSpacing"/>
              <w:ind w:right="-2"/>
              <w:rPr>
                <w:b/>
              </w:rPr>
            </w:pPr>
            <w:r w:rsidRPr="004040BC">
              <w:rPr>
                <w:b/>
              </w:rPr>
              <w:t>Fourth Sunday</w:t>
            </w:r>
            <w:r w:rsidRPr="001958E8">
              <w:rPr>
                <w:b/>
              </w:rPr>
              <w:t xml:space="preserve"> – Yoga</w:t>
            </w:r>
          </w:p>
          <w:p w14:paraId="6468FC0B" w14:textId="77777777" w:rsidR="008202C1" w:rsidRDefault="008202C1" w:rsidP="005B594A">
            <w:pPr>
              <w:pStyle w:val="NoSpacing"/>
              <w:ind w:right="-2"/>
              <w:rPr>
                <w:i/>
              </w:rPr>
            </w:pPr>
            <w:r>
              <w:t xml:space="preserve">We are excited to announce that yoga will resume on the fourth Sunday afternoon of the month. </w:t>
            </w:r>
            <w:r w:rsidR="001A4EAE">
              <w:t xml:space="preserve">| </w:t>
            </w:r>
            <w:r w:rsidR="001A4EAE">
              <w:rPr>
                <w:i/>
              </w:rPr>
              <w:t>Youth Space</w:t>
            </w:r>
          </w:p>
          <w:p w14:paraId="73743A86" w14:textId="77777777" w:rsidR="00E5780F" w:rsidRDefault="00E5780F" w:rsidP="005B594A">
            <w:pPr>
              <w:pStyle w:val="NoSpacing"/>
              <w:ind w:right="-2"/>
            </w:pPr>
          </w:p>
          <w:p w14:paraId="7518AEA9" w14:textId="4CF6113A" w:rsidR="00E5780F" w:rsidRPr="00E5780F" w:rsidRDefault="00E5780F" w:rsidP="005B594A">
            <w:pPr>
              <w:pStyle w:val="NoSpacing"/>
              <w:spacing w:after="240"/>
              <w:ind w:right="-2"/>
              <w:rPr>
                <w:b/>
                <w:i/>
              </w:rPr>
            </w:pPr>
            <w:r w:rsidRPr="00E5780F">
              <w:rPr>
                <w:b/>
                <w:i/>
              </w:rPr>
              <w:t>Each week, all are welcome to stay for the service of Community Evensong with Holy Eucharist held at 5:15 p.m. in the Cathedral.  Childcare is provided</w:t>
            </w:r>
          </w:p>
        </w:tc>
      </w:tr>
      <w:tr w:rsidR="008202C1" w:rsidRPr="001B25B0" w14:paraId="495554BB" w14:textId="77777777" w:rsidTr="006A2058">
        <w:tblPrEx>
          <w:tblBorders>
            <w:left w:val="none" w:sz="0" w:space="0" w:color="auto"/>
            <w:bottom w:val="none" w:sz="0" w:space="0" w:color="auto"/>
            <w:right w:val="none" w:sz="0" w:space="0" w:color="auto"/>
            <w:insideV w:val="none" w:sz="0" w:space="0" w:color="auto"/>
          </w:tblBorders>
        </w:tblPrEx>
        <w:trPr>
          <w:trHeight w:val="170"/>
        </w:trPr>
        <w:tc>
          <w:tcPr>
            <w:tcW w:w="2696" w:type="dxa"/>
            <w:tcBorders>
              <w:top w:val="single" w:sz="4" w:space="0" w:color="auto"/>
              <w:bottom w:val="single" w:sz="4" w:space="0" w:color="auto"/>
            </w:tcBorders>
          </w:tcPr>
          <w:p w14:paraId="37596428" w14:textId="1F0D0CDD" w:rsidR="008202C1" w:rsidRPr="00DE1BC5" w:rsidRDefault="00E5780F" w:rsidP="005B594A">
            <w:pPr>
              <w:pStyle w:val="LeftSideAnnouncements"/>
            </w:pPr>
            <w:r>
              <w:t>E</w:t>
            </w:r>
            <w:r w:rsidR="00C9184E">
              <w:t>YC</w:t>
            </w:r>
            <w:r>
              <w:t xml:space="preserve"> </w:t>
            </w:r>
            <w:r w:rsidRPr="00E5780F">
              <w:t>February</w:t>
            </w:r>
            <w:r>
              <w:t xml:space="preserve"> Schedule</w:t>
            </w:r>
          </w:p>
        </w:tc>
        <w:tc>
          <w:tcPr>
            <w:tcW w:w="2758" w:type="dxa"/>
            <w:tcBorders>
              <w:top w:val="nil"/>
              <w:bottom w:val="nil"/>
            </w:tcBorders>
          </w:tcPr>
          <w:p w14:paraId="35AB8369" w14:textId="77777777" w:rsidR="00F64A09" w:rsidRDefault="00F64A09" w:rsidP="00942E08">
            <w:pPr>
              <w:spacing w:before="200"/>
              <w:jc w:val="left"/>
            </w:pPr>
            <w:r w:rsidRPr="00942E08">
              <w:rPr>
                <w:b/>
              </w:rPr>
              <w:t xml:space="preserve">February 17 </w:t>
            </w:r>
            <w:r>
              <w:rPr>
                <w:b/>
              </w:rPr>
              <w:t xml:space="preserve">- </w:t>
            </w:r>
            <w:r w:rsidRPr="00942E08">
              <w:rPr>
                <w:b/>
              </w:rPr>
              <w:t>Stewpot Service Day,</w:t>
            </w:r>
            <w:r w:rsidRPr="00942E08">
              <w:t xml:space="preserve"> 11AM in the Cathedral Kitchen. We will prepare the Sunday meal and travel to Stewpot to serve our neighbors! EYC will provide lunch for the EYC members following</w:t>
            </w:r>
            <w:proofErr w:type="gramStart"/>
            <w:r w:rsidRPr="00942E08">
              <w:t xml:space="preserve">. </w:t>
            </w:r>
            <w:r w:rsidRPr="003F2CB2">
              <w:t>.</w:t>
            </w:r>
            <w:proofErr w:type="gramEnd"/>
          </w:p>
          <w:p w14:paraId="22616E13" w14:textId="34444383" w:rsidR="008202C1" w:rsidRDefault="008202C1" w:rsidP="00942E08">
            <w:pPr>
              <w:spacing w:before="200"/>
              <w:jc w:val="left"/>
            </w:pPr>
          </w:p>
        </w:tc>
        <w:tc>
          <w:tcPr>
            <w:tcW w:w="2823" w:type="dxa"/>
            <w:gridSpan w:val="3"/>
            <w:tcBorders>
              <w:top w:val="nil"/>
              <w:bottom w:val="nil"/>
            </w:tcBorders>
          </w:tcPr>
          <w:p w14:paraId="0EC8847B" w14:textId="1D12BA87" w:rsidR="008202C1" w:rsidRDefault="00F64A09" w:rsidP="005B594A">
            <w:pPr>
              <w:spacing w:before="200"/>
              <w:jc w:val="left"/>
            </w:pPr>
            <w:r w:rsidRPr="00942E08">
              <w:rPr>
                <w:b/>
              </w:rPr>
              <w:t xml:space="preserve">February 24 - Campfire Sing-a-long </w:t>
            </w:r>
            <w:r w:rsidRPr="00942E08">
              <w:t xml:space="preserve">Meet at the front of the Cathedral at 4:30PM to travel to St. Phillip's together. We will have smores and worship with other youth groups in the area! </w:t>
            </w:r>
            <w:r>
              <w:t>|</w:t>
            </w:r>
            <w:r w:rsidRPr="00942E08">
              <w:rPr>
                <w:i/>
              </w:rPr>
              <w:t xml:space="preserve"> St. Philip's Episcopal Church.</w:t>
            </w:r>
          </w:p>
        </w:tc>
        <w:tc>
          <w:tcPr>
            <w:tcW w:w="2816" w:type="dxa"/>
            <w:tcBorders>
              <w:top w:val="nil"/>
              <w:bottom w:val="nil"/>
            </w:tcBorders>
          </w:tcPr>
          <w:p w14:paraId="7B6413B7" w14:textId="712B16B3" w:rsidR="008202C1" w:rsidRDefault="008202C1" w:rsidP="00942E08">
            <w:pPr>
              <w:spacing w:before="200"/>
              <w:jc w:val="left"/>
            </w:pPr>
          </w:p>
        </w:tc>
      </w:tr>
      <w:tr w:rsidR="00E5780F" w:rsidRPr="001B25B0" w14:paraId="6B957F0E" w14:textId="77777777" w:rsidTr="006A2058">
        <w:tblPrEx>
          <w:tblBorders>
            <w:left w:val="none" w:sz="0" w:space="0" w:color="auto"/>
            <w:bottom w:val="none" w:sz="0" w:space="0" w:color="auto"/>
            <w:right w:val="none" w:sz="0" w:space="0" w:color="auto"/>
            <w:insideV w:val="none" w:sz="0" w:space="0" w:color="auto"/>
          </w:tblBorders>
        </w:tblPrEx>
        <w:trPr>
          <w:trHeight w:val="170"/>
        </w:trPr>
        <w:tc>
          <w:tcPr>
            <w:tcW w:w="2696" w:type="dxa"/>
            <w:tcBorders>
              <w:top w:val="single" w:sz="4" w:space="0" w:color="auto"/>
              <w:bottom w:val="nil"/>
            </w:tcBorders>
          </w:tcPr>
          <w:p w14:paraId="14D34D46" w14:textId="4C86028C" w:rsidR="00E5780F" w:rsidRPr="005B594A" w:rsidRDefault="00E5780F" w:rsidP="005B594A">
            <w:pPr>
              <w:pStyle w:val="LeftSideAnnouncements"/>
            </w:pPr>
            <w:r w:rsidRPr="005B594A">
              <w:t>First Wednesday Night of the Month</w:t>
            </w:r>
          </w:p>
        </w:tc>
        <w:tc>
          <w:tcPr>
            <w:tcW w:w="8397" w:type="dxa"/>
            <w:gridSpan w:val="5"/>
            <w:tcBorders>
              <w:top w:val="nil"/>
              <w:bottom w:val="nil"/>
            </w:tcBorders>
          </w:tcPr>
          <w:p w14:paraId="5F200CBC" w14:textId="2672BB4C" w:rsidR="00E5780F" w:rsidRPr="00942E08" w:rsidRDefault="005B594A" w:rsidP="005B594A">
            <w:pPr>
              <w:spacing w:before="200"/>
              <w:jc w:val="left"/>
              <w:rPr>
                <w:b/>
              </w:rPr>
            </w:pPr>
            <w:r>
              <w:t>During the winter and spring of 2019, we are going to have dinner and programming on the first Wednesday night of each month.  D</w:t>
            </w:r>
            <w:r w:rsidRPr="007F04DC">
              <w:t xml:space="preserve">inner </w:t>
            </w:r>
            <w:r>
              <w:t xml:space="preserve">will </w:t>
            </w:r>
            <w:r w:rsidRPr="007F04DC">
              <w:t>begin at 5:00 p.m. and</w:t>
            </w:r>
            <w:r>
              <w:t xml:space="preserve"> </w:t>
            </w:r>
            <w:r w:rsidRPr="007F04DC">
              <w:t>programming at 6:00 p.m. in the Parish Hall.</w:t>
            </w:r>
          </w:p>
        </w:tc>
      </w:tr>
      <w:tr w:rsidR="005B594A" w:rsidRPr="001B25B0" w14:paraId="70375083" w14:textId="77777777" w:rsidTr="006A2058">
        <w:tblPrEx>
          <w:tblBorders>
            <w:left w:val="none" w:sz="0" w:space="0" w:color="auto"/>
            <w:bottom w:val="none" w:sz="0" w:space="0" w:color="auto"/>
            <w:right w:val="none" w:sz="0" w:space="0" w:color="auto"/>
            <w:insideV w:val="none" w:sz="0" w:space="0" w:color="auto"/>
          </w:tblBorders>
        </w:tblPrEx>
        <w:trPr>
          <w:trHeight w:val="170"/>
        </w:trPr>
        <w:tc>
          <w:tcPr>
            <w:tcW w:w="2696" w:type="dxa"/>
            <w:tcBorders>
              <w:top w:val="nil"/>
              <w:bottom w:val="nil"/>
            </w:tcBorders>
          </w:tcPr>
          <w:p w14:paraId="5FDC4336" w14:textId="77777777" w:rsidR="005B594A" w:rsidRPr="00E5780F" w:rsidRDefault="005B594A" w:rsidP="00E5780F">
            <w:pPr>
              <w:pStyle w:val="ITHeading"/>
            </w:pPr>
          </w:p>
        </w:tc>
        <w:tc>
          <w:tcPr>
            <w:tcW w:w="4198" w:type="dxa"/>
            <w:gridSpan w:val="3"/>
            <w:tcBorders>
              <w:top w:val="nil"/>
              <w:bottom w:val="nil"/>
            </w:tcBorders>
          </w:tcPr>
          <w:p w14:paraId="0BDD73D9" w14:textId="49B2035B" w:rsidR="005B594A" w:rsidRDefault="005B594A" w:rsidP="005B594A">
            <w:pPr>
              <w:spacing w:before="200"/>
              <w:jc w:val="left"/>
            </w:pPr>
            <w:r w:rsidRPr="002F5C8C">
              <w:rPr>
                <w:b/>
              </w:rPr>
              <w:t>March 6</w:t>
            </w:r>
            <w:r w:rsidRPr="002F5C8C">
              <w:t xml:space="preserve"> </w:t>
            </w:r>
            <w:r w:rsidRPr="002F5C8C">
              <w:rPr>
                <w:b/>
              </w:rPr>
              <w:t>–</w:t>
            </w:r>
            <w:r w:rsidRPr="002F5C8C">
              <w:t xml:space="preserve"> Ash Wednesday Service at 5:30 p.m. No dinner but mark your calendar for our Shrove Tuesday and Red Beans and Rice Cookoff on March 5.</w:t>
            </w:r>
          </w:p>
        </w:tc>
        <w:tc>
          <w:tcPr>
            <w:tcW w:w="4199" w:type="dxa"/>
            <w:gridSpan w:val="2"/>
            <w:tcBorders>
              <w:top w:val="nil"/>
              <w:bottom w:val="nil"/>
            </w:tcBorders>
          </w:tcPr>
          <w:p w14:paraId="2A52DB18" w14:textId="77777777" w:rsidR="005B594A" w:rsidRPr="007F04DC" w:rsidRDefault="005B594A" w:rsidP="005B594A">
            <w:pPr>
              <w:spacing w:before="240"/>
              <w:jc w:val="left"/>
            </w:pPr>
            <w:r w:rsidRPr="003137A1">
              <w:rPr>
                <w:b/>
              </w:rPr>
              <w:t>April 3</w:t>
            </w:r>
            <w:r>
              <w:t xml:space="preserve"> – Artistic walk through the Stations of the Cross. </w:t>
            </w:r>
          </w:p>
          <w:p w14:paraId="200B653B" w14:textId="7B01B72F" w:rsidR="005B594A" w:rsidRDefault="005B594A" w:rsidP="005B594A">
            <w:pPr>
              <w:spacing w:before="200"/>
              <w:jc w:val="left"/>
            </w:pPr>
          </w:p>
        </w:tc>
      </w:tr>
    </w:tbl>
    <w:p w14:paraId="5848914F" w14:textId="77777777" w:rsidR="00435EC5" w:rsidRDefault="00435EC5" w:rsidP="00435EC5">
      <w:pPr>
        <w:ind w:left="0"/>
        <w:jc w:val="center"/>
        <w:rPr>
          <w:b/>
        </w:rPr>
      </w:pPr>
    </w:p>
    <w:p w14:paraId="4957739F" w14:textId="0D60DE9B" w:rsidR="00946BB5" w:rsidRDefault="00435EC5" w:rsidP="00435EC5">
      <w:pPr>
        <w:ind w:left="0"/>
        <w:jc w:val="center"/>
        <w:rPr>
          <w:b/>
        </w:rPr>
      </w:pPr>
      <w:r>
        <w:rPr>
          <w:b/>
        </w:rPr>
        <w:t>--------------------------------------------------SPECIAL WEEKEND---------------------------------------------------------</w:t>
      </w:r>
    </w:p>
    <w:p w14:paraId="329AA11C" w14:textId="53F06B76" w:rsidR="00022CCC" w:rsidRPr="00946BB5" w:rsidRDefault="00022CCC" w:rsidP="00435EC5">
      <w:pPr>
        <w:ind w:left="0"/>
        <w:jc w:val="center"/>
        <w:rPr>
          <w:b/>
        </w:rPr>
      </w:pPr>
      <w:r w:rsidRPr="00946BB5">
        <w:rPr>
          <w:b/>
        </w:rPr>
        <w:t xml:space="preserve">The Journey Series: Nailed to Your Own Predicament featuring the Rev. Gordon </w:t>
      </w:r>
      <w:proofErr w:type="spellStart"/>
      <w:r w:rsidRPr="00946BB5">
        <w:rPr>
          <w:b/>
        </w:rPr>
        <w:t>Peerman</w:t>
      </w:r>
      <w:proofErr w:type="spellEnd"/>
    </w:p>
    <w:p w14:paraId="78386D32" w14:textId="1B882C53" w:rsidR="00022CCC" w:rsidRDefault="00022CCC" w:rsidP="00435EC5">
      <w:pPr>
        <w:jc w:val="center"/>
      </w:pPr>
      <w:r w:rsidRPr="00946BB5">
        <w:rPr>
          <w:b/>
        </w:rPr>
        <w:t>St. Andrew’s Episcopal Cathedral – Saturday, March 9</w:t>
      </w:r>
    </w:p>
    <w:p w14:paraId="28615254" w14:textId="68B5546E" w:rsidR="00022CCC" w:rsidRDefault="00022CCC" w:rsidP="00022CCC">
      <w:r>
        <w:t xml:space="preserve">The Journey Series is proud to present the Rev. Gordon </w:t>
      </w:r>
      <w:proofErr w:type="spellStart"/>
      <w:r>
        <w:t>Peerman</w:t>
      </w:r>
      <w:proofErr w:type="spellEnd"/>
      <w:r>
        <w:t xml:space="preserve"> for our Lenten retreat. Gordon </w:t>
      </w:r>
      <w:proofErr w:type="spellStart"/>
      <w:r>
        <w:t>Peerman</w:t>
      </w:r>
      <w:proofErr w:type="spellEnd"/>
      <w:r>
        <w:t xml:space="preserve">, </w:t>
      </w:r>
      <w:proofErr w:type="spellStart"/>
      <w:r>
        <w:t>D.Min</w:t>
      </w:r>
      <w:proofErr w:type="spellEnd"/>
      <w:r>
        <w:t xml:space="preserve">., is an Episcopal priest and psychotherapist in private practice in Nashville, Tennessee. He founded the Saint Thomas Mindfulness Based Stress Reduction Program in 1997.  In this day long workshop, Gordon will lead us in an exploration of the experience of predicament: both the universal “human predicament,” and our more particular and personal experiences of being nailed to our own predicaments. Gordon will be sharing his experiences of being with persons nailed to their own predicaments, as well as what he’s found that has been life-saving for himself when nailed to his own predicaments and heart-brokenness. Registration will begin at 9:30a.m. and the workshops will start at 10:00a.m. and end at 3:00p.m. For more information please visit </w:t>
      </w:r>
      <w:hyperlink r:id="rId29" w:history="1">
        <w:r w:rsidR="00946BB5" w:rsidRPr="007C126F">
          <w:rPr>
            <w:rStyle w:val="Hyperlink"/>
          </w:rPr>
          <w:t>www.standrews.ms/journeyseries</w:t>
        </w:r>
      </w:hyperlink>
      <w:r>
        <w:t>.</w:t>
      </w:r>
    </w:p>
    <w:p w14:paraId="093DEE61" w14:textId="4B5B6C91" w:rsidR="00435EC5" w:rsidRDefault="00435EC5" w:rsidP="00435EC5">
      <w:pPr>
        <w:ind w:left="0"/>
        <w:jc w:val="center"/>
        <w:rPr>
          <w:b/>
        </w:rPr>
      </w:pPr>
      <w:r>
        <w:rPr>
          <w:b/>
        </w:rPr>
        <w:t>---------------------------------------------------------------------------------------------------------------------------------------</w:t>
      </w:r>
    </w:p>
    <w:tbl>
      <w:tblPr>
        <w:tblW w:w="11525"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67"/>
        <w:gridCol w:w="5628"/>
        <w:gridCol w:w="5030"/>
      </w:tblGrid>
      <w:tr w:rsidR="000B70CA" w:rsidRPr="001B25B0" w14:paraId="2D96A83D" w14:textId="77777777" w:rsidTr="00FE3C02">
        <w:trPr>
          <w:trHeight w:val="13680"/>
        </w:trPr>
        <w:tc>
          <w:tcPr>
            <w:tcW w:w="867" w:type="dxa"/>
            <w:tcBorders>
              <w:top w:val="nil"/>
              <w:left w:val="nil"/>
              <w:bottom w:val="nil"/>
              <w:right w:val="nil"/>
            </w:tcBorders>
          </w:tcPr>
          <w:p w14:paraId="157962D4" w14:textId="2C473CF2" w:rsidR="000B70CA" w:rsidRPr="008202C1" w:rsidRDefault="000B70CA" w:rsidP="000B70CA">
            <w:pPr>
              <w:spacing w:line="180" w:lineRule="auto"/>
              <w:ind w:left="-101"/>
              <w:jc w:val="left"/>
              <w:rPr>
                <w:rFonts w:ascii="Goudy Old Style" w:hAnsi="Goudy Old Style"/>
                <w:b/>
                <w:caps/>
                <w:sz w:val="72"/>
                <w:szCs w:val="144"/>
              </w:rPr>
            </w:pPr>
            <w:r w:rsidRPr="008202C1">
              <w:rPr>
                <w:rFonts w:ascii="Goudy Old Style" w:hAnsi="Goudy Old Style"/>
                <w:b/>
                <w:caps/>
                <w:sz w:val="72"/>
                <w:szCs w:val="144"/>
              </w:rPr>
              <w:lastRenderedPageBreak/>
              <w:t>A</w:t>
            </w:r>
            <w:r w:rsidRPr="008202C1">
              <w:rPr>
                <w:rFonts w:ascii="Goudy Old Style" w:hAnsi="Goudy Old Style"/>
                <w:b/>
                <w:caps/>
                <w:sz w:val="72"/>
                <w:szCs w:val="144"/>
              </w:rPr>
              <w:br/>
              <w:t>n</w:t>
            </w:r>
            <w:r w:rsidRPr="008202C1">
              <w:rPr>
                <w:rFonts w:ascii="Goudy Old Style" w:hAnsi="Goudy Old Style"/>
                <w:b/>
                <w:caps/>
                <w:sz w:val="72"/>
                <w:szCs w:val="144"/>
              </w:rPr>
              <w:br/>
            </w:r>
            <w:proofErr w:type="spellStart"/>
            <w:r w:rsidRPr="008202C1">
              <w:rPr>
                <w:rFonts w:ascii="Goudy Old Style" w:hAnsi="Goudy Old Style"/>
                <w:b/>
                <w:caps/>
                <w:sz w:val="72"/>
                <w:szCs w:val="144"/>
              </w:rPr>
              <w:t>n</w:t>
            </w:r>
            <w:proofErr w:type="spellEnd"/>
            <w:r w:rsidRPr="008202C1">
              <w:rPr>
                <w:rFonts w:ascii="Goudy Old Style" w:hAnsi="Goudy Old Style"/>
                <w:b/>
                <w:caps/>
                <w:sz w:val="72"/>
                <w:szCs w:val="144"/>
              </w:rPr>
              <w:br/>
              <w:t>o</w:t>
            </w:r>
            <w:r w:rsidRPr="008202C1">
              <w:rPr>
                <w:rFonts w:ascii="Goudy Old Style" w:hAnsi="Goudy Old Style"/>
                <w:b/>
                <w:caps/>
                <w:sz w:val="72"/>
                <w:szCs w:val="144"/>
              </w:rPr>
              <w:br/>
              <w:t>u</w:t>
            </w:r>
            <w:r w:rsidRPr="008202C1">
              <w:rPr>
                <w:rFonts w:ascii="Goudy Old Style" w:hAnsi="Goudy Old Style"/>
                <w:b/>
                <w:caps/>
                <w:sz w:val="72"/>
                <w:szCs w:val="144"/>
              </w:rPr>
              <w:br/>
              <w:t>n</w:t>
            </w:r>
            <w:r w:rsidRPr="008202C1">
              <w:rPr>
                <w:rFonts w:ascii="Goudy Old Style" w:hAnsi="Goudy Old Style"/>
                <w:b/>
                <w:caps/>
                <w:sz w:val="72"/>
                <w:szCs w:val="144"/>
              </w:rPr>
              <w:br/>
              <w:t>c</w:t>
            </w:r>
            <w:r w:rsidRPr="008202C1">
              <w:rPr>
                <w:rFonts w:ascii="Goudy Old Style" w:hAnsi="Goudy Old Style"/>
                <w:b/>
                <w:caps/>
                <w:sz w:val="72"/>
                <w:szCs w:val="144"/>
              </w:rPr>
              <w:br/>
              <w:t>e</w:t>
            </w:r>
            <w:r w:rsidRPr="008202C1">
              <w:rPr>
                <w:rFonts w:ascii="Goudy Old Style" w:hAnsi="Goudy Old Style"/>
                <w:b/>
                <w:caps/>
                <w:sz w:val="72"/>
                <w:szCs w:val="144"/>
              </w:rPr>
              <w:br/>
            </w:r>
            <w:r w:rsidRPr="008202C1">
              <w:rPr>
                <w:rFonts w:ascii="Goudy Old Style" w:hAnsi="Goudy Old Style"/>
                <w:b/>
                <w:caps/>
                <w:sz w:val="68"/>
                <w:szCs w:val="68"/>
              </w:rPr>
              <w:t>m</w:t>
            </w:r>
            <w:r w:rsidRPr="008202C1">
              <w:rPr>
                <w:rFonts w:ascii="Goudy Old Style" w:hAnsi="Goudy Old Style"/>
                <w:b/>
                <w:caps/>
                <w:sz w:val="72"/>
                <w:szCs w:val="144"/>
              </w:rPr>
              <w:br/>
              <w:t>e</w:t>
            </w:r>
            <w:r w:rsidRPr="008202C1">
              <w:rPr>
                <w:rFonts w:ascii="Goudy Old Style" w:hAnsi="Goudy Old Style"/>
                <w:b/>
                <w:caps/>
                <w:sz w:val="72"/>
                <w:szCs w:val="144"/>
              </w:rPr>
              <w:br/>
              <w:t>n</w:t>
            </w:r>
            <w:r w:rsidRPr="008202C1">
              <w:rPr>
                <w:rFonts w:ascii="Goudy Old Style" w:hAnsi="Goudy Old Style"/>
                <w:b/>
                <w:caps/>
                <w:sz w:val="72"/>
                <w:szCs w:val="144"/>
              </w:rPr>
              <w:br/>
              <w:t>t</w:t>
            </w:r>
            <w:r w:rsidRPr="008202C1">
              <w:rPr>
                <w:rFonts w:ascii="Goudy Old Style" w:hAnsi="Goudy Old Style"/>
                <w:b/>
                <w:caps/>
                <w:sz w:val="72"/>
                <w:szCs w:val="144"/>
              </w:rPr>
              <w:br/>
              <w:t>s</w:t>
            </w:r>
          </w:p>
        </w:tc>
        <w:tc>
          <w:tcPr>
            <w:tcW w:w="5628" w:type="dxa"/>
            <w:tcBorders>
              <w:top w:val="nil"/>
              <w:left w:val="nil"/>
              <w:bottom w:val="nil"/>
              <w:right w:val="single" w:sz="4" w:space="0" w:color="auto"/>
            </w:tcBorders>
          </w:tcPr>
          <w:p w14:paraId="000658D6" w14:textId="77777777" w:rsidR="000B70CA" w:rsidRDefault="000B70CA" w:rsidP="005B594A">
            <w:pPr>
              <w:ind w:left="-15"/>
              <w:jc w:val="left"/>
              <w:rPr>
                <w:b/>
              </w:rPr>
            </w:pPr>
            <w:r w:rsidRPr="00B15899">
              <w:rPr>
                <w:b/>
              </w:rPr>
              <w:t xml:space="preserve">Community Evensong with Holy Eucharist </w:t>
            </w:r>
            <w:r w:rsidRPr="00B15899">
              <w:t>is every Sunday at 5:15 p.m. During this ecumenical service of chant and meditation, we gather to center ourselves, connect with God and neighbor, and prepare for the busy week ahead. Nursery provided</w:t>
            </w:r>
            <w:r>
              <w:t>.</w:t>
            </w:r>
          </w:p>
          <w:p w14:paraId="35D26415" w14:textId="1410C637" w:rsidR="005B03E3" w:rsidRDefault="005B03E3" w:rsidP="005B594A">
            <w:pPr>
              <w:ind w:left="0"/>
              <w:jc w:val="left"/>
            </w:pPr>
            <w:r>
              <w:rPr>
                <w:b/>
              </w:rPr>
              <w:t xml:space="preserve">“I Will </w:t>
            </w:r>
            <w:proofErr w:type="gramStart"/>
            <w:r>
              <w:rPr>
                <w:b/>
              </w:rPr>
              <w:t>With</w:t>
            </w:r>
            <w:proofErr w:type="gramEnd"/>
            <w:r>
              <w:rPr>
                <w:b/>
              </w:rPr>
              <w:t xml:space="preserve"> God’s Help” </w:t>
            </w:r>
            <w:r w:rsidRPr="005B03E3">
              <w:t>–</w:t>
            </w:r>
            <w:r>
              <w:rPr>
                <w:b/>
              </w:rPr>
              <w:t xml:space="preserve"> </w:t>
            </w:r>
            <w:r>
              <w:t>Answer the call and take the survey online</w:t>
            </w:r>
            <w:r w:rsidR="009D2D2D">
              <w:t xml:space="preserve">, </w:t>
            </w:r>
            <w:proofErr w:type="spellStart"/>
            <w:r w:rsidR="009D2D2D">
              <w:t>standrews</w:t>
            </w:r>
            <w:proofErr w:type="spellEnd"/>
            <w:r w:rsidR="009D2D2D">
              <w:t>/</w:t>
            </w:r>
            <w:proofErr w:type="spellStart"/>
            <w:r w:rsidR="009D2D2D">
              <w:t>Iwill</w:t>
            </w:r>
            <w:proofErr w:type="spellEnd"/>
            <w:r w:rsidR="009D2D2D">
              <w:t xml:space="preserve">. </w:t>
            </w:r>
            <w:r>
              <w:t>Paper copies are available in the Rotunda, at entrances and Parish Hall.</w:t>
            </w:r>
          </w:p>
          <w:p w14:paraId="0E8AC3D1" w14:textId="59A8A518" w:rsidR="000B70CA" w:rsidRDefault="000B70CA" w:rsidP="005B594A">
            <w:pPr>
              <w:ind w:left="0"/>
              <w:jc w:val="left"/>
              <w:rPr>
                <w:b/>
              </w:rPr>
            </w:pPr>
            <w:r w:rsidRPr="00F53F05">
              <w:rPr>
                <w:b/>
              </w:rPr>
              <w:t>Shrove Tuesday Celebration</w:t>
            </w:r>
            <w:r>
              <w:rPr>
                <w:b/>
              </w:rPr>
              <w:t xml:space="preserve"> &amp; Red Beans and Rice Cookoff, March 5 - </w:t>
            </w:r>
            <w:r w:rsidRPr="008A7D52">
              <w:t xml:space="preserve">If you would like to participate in the cook-off, </w:t>
            </w:r>
            <w:r>
              <w:t xml:space="preserve">sign up at </w:t>
            </w:r>
            <w:hyperlink r:id="rId30" w:history="1">
              <w:r w:rsidRPr="00F3353F">
                <w:rPr>
                  <w:rStyle w:val="Hyperlink"/>
                </w:rPr>
                <w:t>http://standrews.ms/redbeans</w:t>
              </w:r>
            </w:hyperlink>
            <w:r w:rsidR="00146913">
              <w:rPr>
                <w:rStyle w:val="Hyperlink"/>
              </w:rPr>
              <w:t xml:space="preserve">.  </w:t>
            </w:r>
            <w:r w:rsidR="00146913" w:rsidRPr="00146913">
              <w:rPr>
                <w:rStyle w:val="Hyperlink"/>
                <w:color w:val="auto"/>
                <w:u w:val="none"/>
              </w:rPr>
              <w:t xml:space="preserve">Our celebrity judges are Pat and Inez from </w:t>
            </w:r>
            <w:proofErr w:type="gramStart"/>
            <w:r w:rsidR="00146913" w:rsidRPr="00146913">
              <w:rPr>
                <w:rStyle w:val="Hyperlink"/>
                <w:color w:val="auto"/>
                <w:u w:val="none"/>
              </w:rPr>
              <w:t>C.S’s</w:t>
            </w:r>
            <w:proofErr w:type="gramEnd"/>
            <w:r w:rsidR="00146913" w:rsidRPr="00146913">
              <w:rPr>
                <w:rStyle w:val="Hyperlink"/>
                <w:color w:val="auto"/>
                <w:u w:val="none"/>
              </w:rPr>
              <w:t xml:space="preserve"> Restaurant.</w:t>
            </w:r>
            <w:r w:rsidR="00C17A40">
              <w:rPr>
                <w:rStyle w:val="Hyperlink"/>
                <w:color w:val="auto"/>
                <w:u w:val="none"/>
              </w:rPr>
              <w:t xml:space="preserve"> W</w:t>
            </w:r>
            <w:r>
              <w:t xml:space="preserve">e will </w:t>
            </w:r>
            <w:r w:rsidRPr="008A7D52">
              <w:t xml:space="preserve">enjoy pancakes, sausage and all the </w:t>
            </w:r>
            <w:proofErr w:type="spellStart"/>
            <w:r w:rsidRPr="008A7D52">
              <w:t>fixin’s</w:t>
            </w:r>
            <w:proofErr w:type="spellEnd"/>
            <w:r w:rsidRPr="008A7D52">
              <w:t>, king cake</w:t>
            </w:r>
            <w:r>
              <w:t xml:space="preserve"> and adult refreshments</w:t>
            </w:r>
            <w:r w:rsidRPr="008A7D52">
              <w:t xml:space="preserve">! ($10 person/$4 a child/$30 max family) </w:t>
            </w:r>
            <w:r w:rsidR="00C17A40">
              <w:t>There will be</w:t>
            </w:r>
            <w:r>
              <w:t xml:space="preserve"> </w:t>
            </w:r>
            <w:r w:rsidRPr="008A7D52">
              <w:t>an awesome parade, so decorate your wagon, bikes, and scooters! We will end in the Nave singing our last Alleluias and putting them away until Easter. Dress in your Mardi Gras attire!  Don’t forget to bring your palms to be placed in a brazier to be blessed during the service</w:t>
            </w:r>
            <w:r w:rsidRPr="00F53F05">
              <w:rPr>
                <w:b/>
              </w:rPr>
              <w:t xml:space="preserve">. </w:t>
            </w:r>
          </w:p>
          <w:p w14:paraId="7C86D3A2" w14:textId="6E79E2B9" w:rsidR="000B70CA" w:rsidRPr="003B4BA1" w:rsidRDefault="000E5CEA" w:rsidP="005B594A">
            <w:pPr>
              <w:ind w:left="0"/>
              <w:jc w:val="left"/>
            </w:pPr>
            <w:bookmarkStart w:id="5" w:name="_Hlk1046017"/>
            <w:r>
              <w:rPr>
                <w:b/>
              </w:rPr>
              <w:t xml:space="preserve">Serving Lunch at </w:t>
            </w:r>
            <w:r w:rsidR="000B70CA" w:rsidRPr="00B40F32">
              <w:rPr>
                <w:b/>
              </w:rPr>
              <w:t>Stewp</w:t>
            </w:r>
            <w:r>
              <w:rPr>
                <w:b/>
              </w:rPr>
              <w:t>ot</w:t>
            </w:r>
            <w:r w:rsidR="000B70CA" w:rsidRPr="00B40F32">
              <w:rPr>
                <w:b/>
              </w:rPr>
              <w:t xml:space="preserve">: </w:t>
            </w:r>
            <w:r w:rsidR="000B70CA" w:rsidRPr="003B4BA1">
              <w:t xml:space="preserve">We will be serving lunch at Stewpot the week of, Monday, Feb 18- Thursday, Feb. 21. Please arrive at 11:30 a.m.  </w:t>
            </w:r>
            <w:proofErr w:type="spellStart"/>
            <w:r w:rsidR="000B70CA" w:rsidRPr="003B4BA1">
              <w:t>Sign up</w:t>
            </w:r>
            <w:proofErr w:type="spellEnd"/>
            <w:r w:rsidR="000B70CA" w:rsidRPr="003B4BA1">
              <w:t xml:space="preserve"> sheets are in the Rotunda</w:t>
            </w:r>
            <w:bookmarkEnd w:id="5"/>
            <w:r w:rsidR="000B70CA" w:rsidRPr="003B4BA1">
              <w:t>.</w:t>
            </w:r>
          </w:p>
          <w:p w14:paraId="5B71E9E0" w14:textId="71CAF06F" w:rsidR="000B70CA" w:rsidRDefault="000B70CA" w:rsidP="005B594A">
            <w:pPr>
              <w:ind w:left="0"/>
              <w:jc w:val="left"/>
              <w:rPr>
                <w:b/>
              </w:rPr>
            </w:pPr>
            <w:r w:rsidRPr="007B5661">
              <w:rPr>
                <w:b/>
              </w:rPr>
              <w:t xml:space="preserve">Dean’s List:  </w:t>
            </w:r>
            <w:r w:rsidRPr="007B5661">
              <w:t>Join us Tuesday, Feb. 19, 6:00 p.m. in the Parish Hall.  This is a men’s group that meets on the third Tuesday of every month with absolutely NO agenda other than gathering for good food and excellent conversation.  Here’s how it works.  You bring a meat of choice (steak, fish chicken, etc.) and a beverage of choice (leaded or unleaded).  We provide a salad, bread, and baked potato.  We ask that you bring a suggested donation of $10 which helps offset costs BUT also helps raise money for important mission projects.  So</w:t>
            </w:r>
            <w:r w:rsidR="00E34C64">
              <w:t xml:space="preserve"> please</w:t>
            </w:r>
            <w:r w:rsidRPr="007B5661">
              <w:t xml:space="preserve"> join us</w:t>
            </w:r>
            <w:r w:rsidR="00E34C64">
              <w:t xml:space="preserve"> and just</w:t>
            </w:r>
            <w:r w:rsidRPr="007B5661">
              <w:t xml:space="preserve"> hang out</w:t>
            </w:r>
            <w:r w:rsidR="00E34C64">
              <w:t>.</w:t>
            </w:r>
          </w:p>
          <w:p w14:paraId="12A4585B" w14:textId="1176BC33" w:rsidR="00BD37F8" w:rsidRDefault="00BD37F8" w:rsidP="00D84460">
            <w:pPr>
              <w:ind w:left="0"/>
              <w:jc w:val="left"/>
            </w:pPr>
            <w:r w:rsidRPr="00D84460">
              <w:rPr>
                <w:b/>
              </w:rPr>
              <w:t xml:space="preserve">Metropolitan Chamber Orchestra </w:t>
            </w:r>
            <w:r w:rsidR="00D84460" w:rsidRPr="00D84460">
              <w:rPr>
                <w:b/>
              </w:rPr>
              <w:t>Concert</w:t>
            </w:r>
            <w:r w:rsidR="00D84460">
              <w:rPr>
                <w:b/>
              </w:rPr>
              <w:t xml:space="preserve"> </w:t>
            </w:r>
            <w:r w:rsidR="00D84460" w:rsidRPr="00BD37F8">
              <w:t xml:space="preserve">Jessica Nelson, our organist and choirmaster will perform Handel's Organ Concerto #4 with the </w:t>
            </w:r>
            <w:r>
              <w:t xml:space="preserve">MCO </w:t>
            </w:r>
            <w:r w:rsidR="00D84460" w:rsidRPr="00BD37F8">
              <w:t>at 3</w:t>
            </w:r>
            <w:r>
              <w:t>:00</w:t>
            </w:r>
            <w:r w:rsidR="00D84460" w:rsidRPr="00BD37F8">
              <w:t xml:space="preserve"> p</w:t>
            </w:r>
            <w:r>
              <w:t>.</w:t>
            </w:r>
            <w:r w:rsidR="00D84460" w:rsidRPr="00BD37F8">
              <w:t>m</w:t>
            </w:r>
            <w:r>
              <w:t>.</w:t>
            </w:r>
            <w:r w:rsidR="00D84460" w:rsidRPr="00BD37F8">
              <w:t xml:space="preserve"> on Sunday,</w:t>
            </w:r>
            <w:r>
              <w:t xml:space="preserve"> </w:t>
            </w:r>
            <w:r w:rsidR="00D84460" w:rsidRPr="00BD37F8">
              <w:t>Feb</w:t>
            </w:r>
            <w:r w:rsidRPr="00BD37F8">
              <w:t>.</w:t>
            </w:r>
            <w:r w:rsidR="00D84460" w:rsidRPr="00BD37F8">
              <w:t xml:space="preserve"> 24. Also</w:t>
            </w:r>
            <w:r w:rsidR="00E34C64">
              <w:t>,</w:t>
            </w:r>
            <w:r w:rsidR="00D84460" w:rsidRPr="00BD37F8">
              <w:t xml:space="preserve"> on the program are Beethoven's "</w:t>
            </w:r>
            <w:proofErr w:type="spellStart"/>
            <w:r w:rsidR="00D84460" w:rsidRPr="00BD37F8">
              <w:t>Coriolan</w:t>
            </w:r>
            <w:proofErr w:type="spellEnd"/>
            <w:r w:rsidR="00D84460" w:rsidRPr="00BD37F8">
              <w:t>" Overture and</w:t>
            </w:r>
            <w:r>
              <w:t xml:space="preserve"> </w:t>
            </w:r>
            <w:r w:rsidR="00D84460" w:rsidRPr="00BD37F8">
              <w:t>Haydn's Symphony # 101 (</w:t>
            </w:r>
            <w:r>
              <w:t>T</w:t>
            </w:r>
            <w:r w:rsidR="00D84460" w:rsidRPr="00BD37F8">
              <w:t>he Clock). Please come for free, wonderful music!</w:t>
            </w:r>
          </w:p>
          <w:p w14:paraId="23754823" w14:textId="19A7BEF7" w:rsidR="00C17A40" w:rsidRDefault="00C17A40" w:rsidP="00C17A40">
            <w:pPr>
              <w:ind w:left="0"/>
              <w:jc w:val="left"/>
            </w:pPr>
            <w:r w:rsidRPr="00C17A40">
              <w:rPr>
                <w:b/>
              </w:rPr>
              <w:t>Ash Wednesday Liturgies</w:t>
            </w:r>
            <w:r>
              <w:t xml:space="preserve"> with </w:t>
            </w:r>
            <w:r w:rsidR="00E34C64">
              <w:t xml:space="preserve">Imposition of Ashes </w:t>
            </w:r>
            <w:r>
              <w:t>will be Wednesday</w:t>
            </w:r>
            <w:r w:rsidR="00E34C64">
              <w:t xml:space="preserve">, </w:t>
            </w:r>
            <w:r>
              <w:t>March 6, at 7:00 a.m., 12:00 and 5:30 p.m.</w:t>
            </w:r>
          </w:p>
          <w:p w14:paraId="1A9700C2" w14:textId="675F6369" w:rsidR="00CA4C5D" w:rsidRPr="00CA4C5D" w:rsidRDefault="00C17A40" w:rsidP="00CA4C5D">
            <w:pPr>
              <w:ind w:left="0"/>
              <w:jc w:val="left"/>
            </w:pPr>
            <w:r w:rsidRPr="00C17A40">
              <w:rPr>
                <w:b/>
              </w:rPr>
              <w:t>Meditation and Labyrinth on Ash Wednesday</w:t>
            </w:r>
            <w:r>
              <w:t>: Following the noon service, all are invited to gather in the Parish Hall for a light lunch and a brief meditation.  Our labyrinth will be available in the Parish Hall after the meditation and throughout the afternoon, until the 5:30 p.m. service begins.  All are welcome to walk it at any time that afternoon.</w:t>
            </w:r>
          </w:p>
        </w:tc>
        <w:tc>
          <w:tcPr>
            <w:tcW w:w="5030" w:type="dxa"/>
            <w:tcBorders>
              <w:top w:val="nil"/>
              <w:left w:val="single" w:sz="4" w:space="0" w:color="auto"/>
              <w:bottom w:val="nil"/>
              <w:right w:val="nil"/>
            </w:tcBorders>
          </w:tcPr>
          <w:p w14:paraId="3BD05639" w14:textId="0CB6E04C" w:rsidR="00C17A40" w:rsidRDefault="00C17A40" w:rsidP="005B594A">
            <w:pPr>
              <w:ind w:left="0"/>
              <w:jc w:val="left"/>
            </w:pPr>
            <w:r>
              <w:rPr>
                <w:b/>
              </w:rPr>
              <w:t>Update from the</w:t>
            </w:r>
            <w:r w:rsidRPr="009F17D0">
              <w:rPr>
                <w:b/>
              </w:rPr>
              <w:t xml:space="preserve"> Search Committee:</w:t>
            </w:r>
            <w:r>
              <w:rPr>
                <w:b/>
              </w:rPr>
              <w:t xml:space="preserve"> </w:t>
            </w:r>
            <w:r w:rsidRPr="00813785">
              <w:t>3 visits completed; 3 2-hour interviews; 3 dinners with prospects and spouses; 3 church services; 3 very exciting prospects;</w:t>
            </w:r>
            <w:r>
              <w:t xml:space="preserve"> </w:t>
            </w:r>
            <w:r w:rsidRPr="00813785">
              <w:t>2 nice dinners in restaurants;</w:t>
            </w:r>
            <w:r>
              <w:t xml:space="preserve"> a </w:t>
            </w:r>
            <w:r w:rsidRPr="00813785">
              <w:t>lovely dinner in the home of a</w:t>
            </w:r>
            <w:r>
              <w:t xml:space="preserve"> </w:t>
            </w:r>
            <w:r w:rsidRPr="00813785">
              <w:t>prospect; 4 more trips in the next 4 weeks. Thank you for your continued prayers.</w:t>
            </w:r>
          </w:p>
          <w:p w14:paraId="6C1DEFA9" w14:textId="4D471A7F" w:rsidR="000B70CA" w:rsidRDefault="000B70CA" w:rsidP="005B594A">
            <w:pPr>
              <w:ind w:left="0"/>
              <w:jc w:val="left"/>
              <w:rPr>
                <w:b/>
              </w:rPr>
            </w:pPr>
            <w:r w:rsidRPr="00813785">
              <w:rPr>
                <w:b/>
              </w:rPr>
              <w:t xml:space="preserve">Calling All Bakers: </w:t>
            </w:r>
            <w:r w:rsidRPr="00813785">
              <w:t>Would you like to use your talents to prepare the altar bread during Lent? We will provide the flour, yeast, and honey - you provide the water, oil, salt, and LOVE. Call Susan Osborne (601-969-7946) or e-mail sco39202@icloud.com to volunteer for a Sunday. A signup sheet will be available in the Rotunda.</w:t>
            </w:r>
            <w:r w:rsidRPr="00813785">
              <w:rPr>
                <w:b/>
              </w:rPr>
              <w:t xml:space="preserve">  </w:t>
            </w:r>
          </w:p>
          <w:p w14:paraId="538006D4" w14:textId="77777777" w:rsidR="000B70CA" w:rsidRPr="009E1F14" w:rsidRDefault="000B70CA" w:rsidP="005B594A">
            <w:pPr>
              <w:ind w:left="0"/>
              <w:jc w:val="left"/>
            </w:pPr>
            <w:r w:rsidRPr="009E1F14">
              <w:rPr>
                <w:b/>
              </w:rPr>
              <w:t>Wednesday Lunch Bunch Bible Study</w:t>
            </w:r>
            <w:r w:rsidRPr="00342A35">
              <w:t xml:space="preserve"> Join the Rev. Canon Katie Bradshaw for lunch and Bible study on Wednesdays, Noon – 1:00 p.m., in the Whole Foods Community Room (located upstairs at Whole Foods: 4500 Interstate 55 North Frontage Rd, Jackson, MS 39211).</w:t>
            </w:r>
          </w:p>
          <w:p w14:paraId="7192C429" w14:textId="62EFFD2F" w:rsidR="000B70CA" w:rsidRDefault="000B70CA" w:rsidP="005B594A">
            <w:pPr>
              <w:jc w:val="left"/>
            </w:pPr>
            <w:r w:rsidRPr="00B15899">
              <w:rPr>
                <w:b/>
              </w:rPr>
              <w:t>The Women's Book Study</w:t>
            </w:r>
            <w:r>
              <w:t xml:space="preserve"> meet on Wednesday evenings in St. Francis Hall.  Our current book is </w:t>
            </w:r>
            <w:r w:rsidRPr="00367425">
              <w:rPr>
                <w:i/>
              </w:rPr>
              <w:t>Sing, Unburied, Sing</w:t>
            </w:r>
            <w:r>
              <w:t xml:space="preserve"> by </w:t>
            </w:r>
            <w:proofErr w:type="spellStart"/>
            <w:r>
              <w:t>Jesmyn</w:t>
            </w:r>
            <w:proofErr w:type="spellEnd"/>
            <w:r>
              <w:t xml:space="preserve"> Ward. We have refreshments and libations at 5:30, then hold our book conversation from 6:00-7:00 pm.  Books are available at Lemuria.  If you mention St. Andrew’s Women’s Book club, you will get a 10% discount. All women are invited!</w:t>
            </w:r>
          </w:p>
          <w:p w14:paraId="09D218A9" w14:textId="3E18DB6A" w:rsidR="000B70CA" w:rsidRPr="009E1F14" w:rsidRDefault="000B70CA" w:rsidP="005B594A">
            <w:pPr>
              <w:jc w:val="left"/>
            </w:pPr>
            <w:r w:rsidRPr="009E1F14">
              <w:rPr>
                <w:b/>
              </w:rPr>
              <w:t>Brotherhood of St. Andrew</w:t>
            </w:r>
            <w:r w:rsidRPr="009E1F14">
              <w:t xml:space="preserve"> meets every Tuesday at noon St. Francis Hall. All are welcome and bring your own lunch. For information, call David Morse, 601-953-7712. </w:t>
            </w:r>
          </w:p>
          <w:p w14:paraId="18304EC8" w14:textId="77777777" w:rsidR="000B70CA" w:rsidRDefault="000B70CA" w:rsidP="005B594A">
            <w:pPr>
              <w:jc w:val="left"/>
              <w:rPr>
                <w:rStyle w:val="Hyperlink"/>
              </w:rPr>
            </w:pPr>
            <w:r w:rsidRPr="009E1F14">
              <w:rPr>
                <w:b/>
              </w:rPr>
              <w:t>Dates for Holy Baptism:</w:t>
            </w:r>
            <w:r w:rsidRPr="009E1F14">
              <w:t xml:space="preserve"> The scheduled dates for the year 2019 for Holy Baptism will be Saturday, April 20, 2019, Easter Vigil (Saturday evening at 7:30 pm); Sunday, May 12, 2019, Mother’s Day; Sunday, June 9, 2019, Pentecost</w:t>
            </w:r>
            <w:r>
              <w:t>; All Saints’ Sunday, November 3, 2019.</w:t>
            </w:r>
            <w:r w:rsidRPr="009E1F14">
              <w:t xml:space="preserve"> Anyone interested in receiving baptism for themselves or for their children should contact the Rev. Jennifer Deaton, at 601-487-2736 or </w:t>
            </w:r>
            <w:hyperlink r:id="rId31" w:history="1">
              <w:r w:rsidRPr="0009154D">
                <w:rPr>
                  <w:rStyle w:val="Hyperlink"/>
                </w:rPr>
                <w:t>jdeaton@standrews.ms</w:t>
              </w:r>
            </w:hyperlink>
          </w:p>
          <w:p w14:paraId="481E8579" w14:textId="4D746713" w:rsidR="00283448" w:rsidRPr="009E1F14" w:rsidRDefault="00283448" w:rsidP="00283448">
            <w:pPr>
              <w:ind w:left="0"/>
              <w:jc w:val="left"/>
            </w:pPr>
            <w:r w:rsidRPr="009E1F14">
              <w:rPr>
                <w:b/>
              </w:rPr>
              <w:t>Altar Flowers:</w:t>
            </w:r>
            <w:r w:rsidRPr="009E1F14">
              <w:t xml:space="preserve"> We’re off to a fresh start with a blank flower calendar.  There is an entire year of opportunity for giving flowers, time for thanksgivings and memorials.  If </w:t>
            </w:r>
            <w:r>
              <w:t>you would like to give flowers,</w:t>
            </w:r>
            <w:r w:rsidRPr="009E1F14">
              <w:t xml:space="preserve"> contact Laurie McCarley, 601-487-2739 or email at lauriemc@standrews</w:t>
            </w:r>
          </w:p>
          <w:p w14:paraId="6CD11EC7" w14:textId="30AA8154" w:rsidR="00283448" w:rsidRPr="001B25B0" w:rsidRDefault="00283448" w:rsidP="005B594A">
            <w:pPr>
              <w:jc w:val="left"/>
              <w:rPr>
                <w:b/>
              </w:rPr>
            </w:pPr>
          </w:p>
        </w:tc>
      </w:tr>
    </w:tbl>
    <w:p w14:paraId="6DE00F84" w14:textId="5B3315FF" w:rsidR="00D10F0B" w:rsidRPr="00C75937" w:rsidRDefault="00D10F0B" w:rsidP="00FD70B6">
      <w:pPr>
        <w:pStyle w:val="NoSpacing"/>
        <w:tabs>
          <w:tab w:val="left" w:pos="4680"/>
        </w:tabs>
        <w:rPr>
          <w:rFonts w:ascii="Goudy Old Style" w:hAnsi="Goudy Old Style"/>
          <w:b/>
          <w:bCs/>
        </w:rPr>
      </w:pPr>
      <w:bookmarkStart w:id="6" w:name="_Hlk532824769"/>
      <w:bookmarkEnd w:id="1"/>
      <w:bookmarkEnd w:id="2"/>
      <w:r>
        <w:rPr>
          <w:rFonts w:ascii="Goudy Old Style" w:hAnsi="Goudy Old Style"/>
          <w:b/>
          <w:bCs/>
        </w:rPr>
        <w:tab/>
      </w:r>
      <w:r w:rsidR="002B65DD">
        <w:rPr>
          <w:noProof/>
        </w:rPr>
        <w:drawing>
          <wp:anchor distT="0" distB="0" distL="114300" distR="114300" simplePos="0" relativeHeight="251661312" behindDoc="0" locked="0" layoutInCell="1" allowOverlap="1" wp14:anchorId="32CD8AC7" wp14:editId="1251B110">
            <wp:simplePos x="0" y="0"/>
            <wp:positionH relativeFrom="column">
              <wp:posOffset>2213610</wp:posOffset>
            </wp:positionH>
            <wp:positionV relativeFrom="paragraph">
              <wp:posOffset>57785</wp:posOffset>
            </wp:positionV>
            <wp:extent cx="635635" cy="739775"/>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5635" cy="739775"/>
                    </a:xfrm>
                    <a:prstGeom prst="rect">
                      <a:avLst/>
                    </a:prstGeom>
                    <a:noFill/>
                  </pic:spPr>
                </pic:pic>
              </a:graphicData>
            </a:graphic>
            <wp14:sizeRelH relativeFrom="page">
              <wp14:pctWidth>0</wp14:pctWidth>
            </wp14:sizeRelH>
            <wp14:sizeRelV relativeFrom="page">
              <wp14:pctHeight>0</wp14:pctHeight>
            </wp14:sizeRelV>
          </wp:anchor>
        </w:drawing>
      </w:r>
      <w:r w:rsidRPr="00C75937">
        <w:rPr>
          <w:rFonts w:ascii="Goudy Old Style" w:hAnsi="Goudy Old Style"/>
          <w:b/>
          <w:bCs/>
        </w:rPr>
        <w:t>St. Andrew's Episcopal Cathedral</w:t>
      </w:r>
    </w:p>
    <w:p w14:paraId="47C01AB6" w14:textId="77777777" w:rsidR="00D10F0B" w:rsidRPr="00C75937" w:rsidRDefault="00D10F0B" w:rsidP="00FD70B6">
      <w:pPr>
        <w:pStyle w:val="NoSpacing"/>
        <w:tabs>
          <w:tab w:val="left" w:pos="4680"/>
        </w:tabs>
        <w:rPr>
          <w:rFonts w:ascii="Goudy Old Style" w:hAnsi="Goudy Old Style"/>
          <w:b/>
          <w:bCs/>
        </w:rPr>
      </w:pPr>
      <w:r>
        <w:rPr>
          <w:rFonts w:ascii="Goudy Old Style" w:hAnsi="Goudy Old Style"/>
          <w:b/>
          <w:bCs/>
        </w:rPr>
        <w:tab/>
      </w:r>
      <w:r w:rsidRPr="00C75937">
        <w:rPr>
          <w:rFonts w:ascii="Goudy Old Style" w:hAnsi="Goudy Old Style"/>
          <w:b/>
          <w:bCs/>
        </w:rPr>
        <w:t>www.facebook.com/yourcathedralinthecity</w:t>
      </w:r>
    </w:p>
    <w:p w14:paraId="2FCD975A" w14:textId="77777777" w:rsidR="00D10F0B" w:rsidRPr="00C75937" w:rsidRDefault="00D10F0B" w:rsidP="00FD70B6">
      <w:pPr>
        <w:pStyle w:val="NoSpacing"/>
        <w:tabs>
          <w:tab w:val="left" w:pos="4680"/>
        </w:tabs>
        <w:rPr>
          <w:rFonts w:ascii="Goudy Old Style" w:hAnsi="Goudy Old Style"/>
          <w:b/>
          <w:bCs/>
        </w:rPr>
      </w:pPr>
      <w:r>
        <w:rPr>
          <w:rFonts w:ascii="Goudy Old Style" w:hAnsi="Goudy Old Style"/>
          <w:b/>
          <w:bCs/>
        </w:rPr>
        <w:tab/>
      </w:r>
      <w:r w:rsidRPr="00C75937">
        <w:rPr>
          <w:rFonts w:ascii="Goudy Old Style" w:hAnsi="Goudy Old Style"/>
          <w:b/>
          <w:bCs/>
        </w:rPr>
        <w:t>305 E. Capitol St | Jackson MS, 39201</w:t>
      </w:r>
    </w:p>
    <w:p w14:paraId="7D342C5C" w14:textId="7F91A788" w:rsidR="00D10F0B" w:rsidRPr="00C75937" w:rsidRDefault="00D10F0B" w:rsidP="00FD70B6">
      <w:pPr>
        <w:pStyle w:val="NoSpacing"/>
        <w:tabs>
          <w:tab w:val="left" w:pos="4680"/>
        </w:tabs>
        <w:rPr>
          <w:rFonts w:ascii="Goudy Old Style" w:hAnsi="Goudy Old Style"/>
          <w:b/>
          <w:bCs/>
        </w:rPr>
      </w:pPr>
      <w:r>
        <w:rPr>
          <w:rFonts w:ascii="Goudy Old Style" w:hAnsi="Goudy Old Style"/>
        </w:rPr>
        <w:tab/>
      </w:r>
      <w:r w:rsidRPr="00C75937">
        <w:rPr>
          <w:rFonts w:ascii="Goudy Old Style" w:hAnsi="Goudy Old Style"/>
        </w:rPr>
        <w:t>standrews.ms | 601-354-1535</w:t>
      </w:r>
      <w:bookmarkEnd w:id="6"/>
    </w:p>
    <w:sectPr w:rsidR="00D10F0B" w:rsidRPr="00C75937" w:rsidSect="00C17A40">
      <w:footerReference w:type="default" r:id="rId33"/>
      <w:type w:val="continuous"/>
      <w:pgSz w:w="12240" w:h="15840"/>
      <w:pgMar w:top="360" w:right="720" w:bottom="45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63DC5" w14:textId="77777777" w:rsidR="00D10F0B" w:rsidRDefault="00D10F0B" w:rsidP="009D6C5F">
      <w:r>
        <w:separator/>
      </w:r>
    </w:p>
  </w:endnote>
  <w:endnote w:type="continuationSeparator" w:id="0">
    <w:p w14:paraId="66E0E339" w14:textId="77777777" w:rsidR="00D10F0B" w:rsidRDefault="00D10F0B" w:rsidP="009D6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oudy Old Style">
    <w:altName w:val="Bell MT"/>
    <w:panose1 w:val="02020502050305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7A0D3" w14:textId="77777777" w:rsidR="00D10F0B" w:rsidRDefault="009B6DB0" w:rsidP="004D5C60">
    <w:pPr>
      <w:pStyle w:val="Footer"/>
      <w:jc w:val="center"/>
    </w:pPr>
    <w:r>
      <w:fldChar w:fldCharType="begin"/>
    </w:r>
    <w:r>
      <w:instrText xml:space="preserve"> PAGE   \* MERGEFORMAT </w:instrText>
    </w:r>
    <w:r>
      <w:fldChar w:fldCharType="separate"/>
    </w:r>
    <w:r w:rsidR="00D10F0B">
      <w:rPr>
        <w:noProof/>
      </w:rPr>
      <w:t>13</w:t>
    </w:r>
    <w:r>
      <w:rPr>
        <w:noProof/>
      </w:rPr>
      <w:fldChar w:fldCharType="end"/>
    </w:r>
  </w:p>
  <w:p w14:paraId="64917E0A" w14:textId="77777777" w:rsidR="00D10F0B" w:rsidRDefault="00D10F0B" w:rsidP="009D6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D4398" w14:textId="77777777" w:rsidR="00D10F0B" w:rsidRDefault="00D10F0B" w:rsidP="009D6C5F">
      <w:r>
        <w:separator/>
      </w:r>
    </w:p>
  </w:footnote>
  <w:footnote w:type="continuationSeparator" w:id="0">
    <w:p w14:paraId="68975AC8" w14:textId="77777777" w:rsidR="00D10F0B" w:rsidRDefault="00D10F0B" w:rsidP="009D6C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D1D24"/>
    <w:multiLevelType w:val="hybridMultilevel"/>
    <w:tmpl w:val="4986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ARKW5uYmpgbmpko6SsGpxcWZ+XkgBUbGtQBo9U68LQAAAA=="/>
  </w:docVars>
  <w:rsids>
    <w:rsidRoot w:val="004B5515"/>
    <w:rsid w:val="000070AB"/>
    <w:rsid w:val="00022CCC"/>
    <w:rsid w:val="00022FB0"/>
    <w:rsid w:val="00025480"/>
    <w:rsid w:val="000304C1"/>
    <w:rsid w:val="0003123A"/>
    <w:rsid w:val="00031D6B"/>
    <w:rsid w:val="00040B8B"/>
    <w:rsid w:val="000425AB"/>
    <w:rsid w:val="00050878"/>
    <w:rsid w:val="00054204"/>
    <w:rsid w:val="000560AF"/>
    <w:rsid w:val="00056F7C"/>
    <w:rsid w:val="000716EC"/>
    <w:rsid w:val="000849D6"/>
    <w:rsid w:val="00084B55"/>
    <w:rsid w:val="00093394"/>
    <w:rsid w:val="000949F7"/>
    <w:rsid w:val="000B679F"/>
    <w:rsid w:val="000B70CA"/>
    <w:rsid w:val="000B72FF"/>
    <w:rsid w:val="000C10B3"/>
    <w:rsid w:val="000C4B2E"/>
    <w:rsid w:val="000E0654"/>
    <w:rsid w:val="000E306A"/>
    <w:rsid w:val="000E5CEA"/>
    <w:rsid w:val="000E7D88"/>
    <w:rsid w:val="000F2DC3"/>
    <w:rsid w:val="00100CA9"/>
    <w:rsid w:val="0010734A"/>
    <w:rsid w:val="00111DD7"/>
    <w:rsid w:val="00112776"/>
    <w:rsid w:val="00112ED7"/>
    <w:rsid w:val="0012743B"/>
    <w:rsid w:val="00134C7C"/>
    <w:rsid w:val="0013557F"/>
    <w:rsid w:val="001373C5"/>
    <w:rsid w:val="00137643"/>
    <w:rsid w:val="0014132D"/>
    <w:rsid w:val="00142AA4"/>
    <w:rsid w:val="00143128"/>
    <w:rsid w:val="00146913"/>
    <w:rsid w:val="00151D85"/>
    <w:rsid w:val="0015534E"/>
    <w:rsid w:val="00155E4B"/>
    <w:rsid w:val="00161E6F"/>
    <w:rsid w:val="00164494"/>
    <w:rsid w:val="00175024"/>
    <w:rsid w:val="00175C7D"/>
    <w:rsid w:val="001775A5"/>
    <w:rsid w:val="001811FD"/>
    <w:rsid w:val="00181CC9"/>
    <w:rsid w:val="001958E8"/>
    <w:rsid w:val="001A032A"/>
    <w:rsid w:val="001A4EAE"/>
    <w:rsid w:val="001B0C81"/>
    <w:rsid w:val="001B2187"/>
    <w:rsid w:val="001B25B0"/>
    <w:rsid w:val="001B5EFA"/>
    <w:rsid w:val="00214112"/>
    <w:rsid w:val="002162DE"/>
    <w:rsid w:val="002271C7"/>
    <w:rsid w:val="00257D5F"/>
    <w:rsid w:val="00267A00"/>
    <w:rsid w:val="00273ACD"/>
    <w:rsid w:val="00281F10"/>
    <w:rsid w:val="00283448"/>
    <w:rsid w:val="00284ED4"/>
    <w:rsid w:val="002913D0"/>
    <w:rsid w:val="002A6A23"/>
    <w:rsid w:val="002B375C"/>
    <w:rsid w:val="002B5B98"/>
    <w:rsid w:val="002B65DD"/>
    <w:rsid w:val="002D73EE"/>
    <w:rsid w:val="002D7C90"/>
    <w:rsid w:val="002E2060"/>
    <w:rsid w:val="002F2963"/>
    <w:rsid w:val="003012CF"/>
    <w:rsid w:val="00303A3F"/>
    <w:rsid w:val="00304272"/>
    <w:rsid w:val="003137A1"/>
    <w:rsid w:val="00313C7C"/>
    <w:rsid w:val="00315A02"/>
    <w:rsid w:val="003168DC"/>
    <w:rsid w:val="00325318"/>
    <w:rsid w:val="00335270"/>
    <w:rsid w:val="00335A75"/>
    <w:rsid w:val="00336878"/>
    <w:rsid w:val="00340031"/>
    <w:rsid w:val="003405EE"/>
    <w:rsid w:val="00342A35"/>
    <w:rsid w:val="003437FD"/>
    <w:rsid w:val="0035505F"/>
    <w:rsid w:val="00355C4C"/>
    <w:rsid w:val="003606CF"/>
    <w:rsid w:val="00367425"/>
    <w:rsid w:val="003806F3"/>
    <w:rsid w:val="00380A33"/>
    <w:rsid w:val="0039050C"/>
    <w:rsid w:val="003968E4"/>
    <w:rsid w:val="00397484"/>
    <w:rsid w:val="003A7F66"/>
    <w:rsid w:val="003B072A"/>
    <w:rsid w:val="003B0946"/>
    <w:rsid w:val="003B2BEB"/>
    <w:rsid w:val="003B4BA1"/>
    <w:rsid w:val="003D16D5"/>
    <w:rsid w:val="003D5AAC"/>
    <w:rsid w:val="003E4F08"/>
    <w:rsid w:val="003E671C"/>
    <w:rsid w:val="003F5A9A"/>
    <w:rsid w:val="003F7B02"/>
    <w:rsid w:val="004040BC"/>
    <w:rsid w:val="00410037"/>
    <w:rsid w:val="00422870"/>
    <w:rsid w:val="00426483"/>
    <w:rsid w:val="004266F9"/>
    <w:rsid w:val="00435EC5"/>
    <w:rsid w:val="004367EC"/>
    <w:rsid w:val="004449C6"/>
    <w:rsid w:val="00446CB2"/>
    <w:rsid w:val="0045360A"/>
    <w:rsid w:val="00454BE1"/>
    <w:rsid w:val="00454FE8"/>
    <w:rsid w:val="004852F9"/>
    <w:rsid w:val="004A31FE"/>
    <w:rsid w:val="004B5515"/>
    <w:rsid w:val="004C02EB"/>
    <w:rsid w:val="004C2D65"/>
    <w:rsid w:val="004C4E17"/>
    <w:rsid w:val="004C53F0"/>
    <w:rsid w:val="004C5873"/>
    <w:rsid w:val="004C7CAF"/>
    <w:rsid w:val="004D01E0"/>
    <w:rsid w:val="004D1A84"/>
    <w:rsid w:val="004D2098"/>
    <w:rsid w:val="004D5C60"/>
    <w:rsid w:val="00500740"/>
    <w:rsid w:val="00502647"/>
    <w:rsid w:val="00504AE4"/>
    <w:rsid w:val="005053EC"/>
    <w:rsid w:val="005150C4"/>
    <w:rsid w:val="005153DD"/>
    <w:rsid w:val="0051707C"/>
    <w:rsid w:val="00521758"/>
    <w:rsid w:val="0052531B"/>
    <w:rsid w:val="005257CC"/>
    <w:rsid w:val="00526637"/>
    <w:rsid w:val="005266F6"/>
    <w:rsid w:val="00527244"/>
    <w:rsid w:val="00533CB8"/>
    <w:rsid w:val="00535542"/>
    <w:rsid w:val="00537D1B"/>
    <w:rsid w:val="00542FCA"/>
    <w:rsid w:val="00546D06"/>
    <w:rsid w:val="005575E2"/>
    <w:rsid w:val="0056203E"/>
    <w:rsid w:val="00574E85"/>
    <w:rsid w:val="00585677"/>
    <w:rsid w:val="00585852"/>
    <w:rsid w:val="00590799"/>
    <w:rsid w:val="00594C4A"/>
    <w:rsid w:val="005A0DD6"/>
    <w:rsid w:val="005A7BED"/>
    <w:rsid w:val="005B03E3"/>
    <w:rsid w:val="005B594A"/>
    <w:rsid w:val="005B6041"/>
    <w:rsid w:val="005C0071"/>
    <w:rsid w:val="005C1856"/>
    <w:rsid w:val="005D2647"/>
    <w:rsid w:val="005D6C90"/>
    <w:rsid w:val="005D7E0E"/>
    <w:rsid w:val="005E3A7F"/>
    <w:rsid w:val="005F3B30"/>
    <w:rsid w:val="006001BE"/>
    <w:rsid w:val="00600D17"/>
    <w:rsid w:val="00603F20"/>
    <w:rsid w:val="006057BF"/>
    <w:rsid w:val="00605CD8"/>
    <w:rsid w:val="00605EC0"/>
    <w:rsid w:val="00612E97"/>
    <w:rsid w:val="0061679D"/>
    <w:rsid w:val="00633C9F"/>
    <w:rsid w:val="006375C6"/>
    <w:rsid w:val="00664945"/>
    <w:rsid w:val="00672FD1"/>
    <w:rsid w:val="00674940"/>
    <w:rsid w:val="00675396"/>
    <w:rsid w:val="006753D9"/>
    <w:rsid w:val="006775F0"/>
    <w:rsid w:val="0068033D"/>
    <w:rsid w:val="00680C99"/>
    <w:rsid w:val="00686DB1"/>
    <w:rsid w:val="00686F42"/>
    <w:rsid w:val="00692552"/>
    <w:rsid w:val="006A15B3"/>
    <w:rsid w:val="006A2058"/>
    <w:rsid w:val="006A6C7A"/>
    <w:rsid w:val="006A7E37"/>
    <w:rsid w:val="006B1FE6"/>
    <w:rsid w:val="006B34CC"/>
    <w:rsid w:val="006B5E09"/>
    <w:rsid w:val="006C73D0"/>
    <w:rsid w:val="006D58F7"/>
    <w:rsid w:val="006D7051"/>
    <w:rsid w:val="006E1526"/>
    <w:rsid w:val="006E4B13"/>
    <w:rsid w:val="006E7D8A"/>
    <w:rsid w:val="006F1762"/>
    <w:rsid w:val="0070332A"/>
    <w:rsid w:val="0070445D"/>
    <w:rsid w:val="007064C7"/>
    <w:rsid w:val="00710E28"/>
    <w:rsid w:val="00716265"/>
    <w:rsid w:val="007236A8"/>
    <w:rsid w:val="00725F16"/>
    <w:rsid w:val="00742A05"/>
    <w:rsid w:val="007475AD"/>
    <w:rsid w:val="007478F3"/>
    <w:rsid w:val="00767B65"/>
    <w:rsid w:val="0077418A"/>
    <w:rsid w:val="007751EC"/>
    <w:rsid w:val="0078073D"/>
    <w:rsid w:val="007A3DC7"/>
    <w:rsid w:val="007B2960"/>
    <w:rsid w:val="007B5194"/>
    <w:rsid w:val="007B5661"/>
    <w:rsid w:val="007C5382"/>
    <w:rsid w:val="007D49D0"/>
    <w:rsid w:val="007D4D6C"/>
    <w:rsid w:val="007D5F77"/>
    <w:rsid w:val="007E1872"/>
    <w:rsid w:val="007E1A44"/>
    <w:rsid w:val="007F04DC"/>
    <w:rsid w:val="00801437"/>
    <w:rsid w:val="0081292F"/>
    <w:rsid w:val="00813785"/>
    <w:rsid w:val="008202C1"/>
    <w:rsid w:val="00822133"/>
    <w:rsid w:val="00826C0E"/>
    <w:rsid w:val="00831E7D"/>
    <w:rsid w:val="0083514D"/>
    <w:rsid w:val="00841EF0"/>
    <w:rsid w:val="0087133C"/>
    <w:rsid w:val="008A46DB"/>
    <w:rsid w:val="008A7D52"/>
    <w:rsid w:val="008B67D6"/>
    <w:rsid w:val="008B6EC3"/>
    <w:rsid w:val="008C0E10"/>
    <w:rsid w:val="008F2000"/>
    <w:rsid w:val="009010C7"/>
    <w:rsid w:val="009074C0"/>
    <w:rsid w:val="00907546"/>
    <w:rsid w:val="00926C9D"/>
    <w:rsid w:val="00937C4F"/>
    <w:rsid w:val="00941817"/>
    <w:rsid w:val="00942E08"/>
    <w:rsid w:val="009440EC"/>
    <w:rsid w:val="00945570"/>
    <w:rsid w:val="00946BB5"/>
    <w:rsid w:val="009517C7"/>
    <w:rsid w:val="00955530"/>
    <w:rsid w:val="00970CF0"/>
    <w:rsid w:val="00971B07"/>
    <w:rsid w:val="009811B0"/>
    <w:rsid w:val="00990267"/>
    <w:rsid w:val="009A35F8"/>
    <w:rsid w:val="009B5FD2"/>
    <w:rsid w:val="009B6DB0"/>
    <w:rsid w:val="009D035F"/>
    <w:rsid w:val="009D2D2D"/>
    <w:rsid w:val="009D6C5F"/>
    <w:rsid w:val="009E1F14"/>
    <w:rsid w:val="009E7BA0"/>
    <w:rsid w:val="009F1626"/>
    <w:rsid w:val="009F17D0"/>
    <w:rsid w:val="009F17F2"/>
    <w:rsid w:val="009F307E"/>
    <w:rsid w:val="00A00D04"/>
    <w:rsid w:val="00A05514"/>
    <w:rsid w:val="00A06779"/>
    <w:rsid w:val="00A10ECB"/>
    <w:rsid w:val="00A1761B"/>
    <w:rsid w:val="00A235EE"/>
    <w:rsid w:val="00A23B6D"/>
    <w:rsid w:val="00A30597"/>
    <w:rsid w:val="00A40A40"/>
    <w:rsid w:val="00A51436"/>
    <w:rsid w:val="00A61C5F"/>
    <w:rsid w:val="00A63CBB"/>
    <w:rsid w:val="00A66CAC"/>
    <w:rsid w:val="00A72953"/>
    <w:rsid w:val="00A7336A"/>
    <w:rsid w:val="00A90089"/>
    <w:rsid w:val="00A92FA4"/>
    <w:rsid w:val="00AA450D"/>
    <w:rsid w:val="00AA464D"/>
    <w:rsid w:val="00AB08BD"/>
    <w:rsid w:val="00AB21A5"/>
    <w:rsid w:val="00AB2342"/>
    <w:rsid w:val="00AB3EDA"/>
    <w:rsid w:val="00AB6223"/>
    <w:rsid w:val="00AC3DD9"/>
    <w:rsid w:val="00AD13DD"/>
    <w:rsid w:val="00AD2D6E"/>
    <w:rsid w:val="00AE61C3"/>
    <w:rsid w:val="00AF1017"/>
    <w:rsid w:val="00AF2240"/>
    <w:rsid w:val="00AF2689"/>
    <w:rsid w:val="00AF4E2C"/>
    <w:rsid w:val="00B02F2D"/>
    <w:rsid w:val="00B0684F"/>
    <w:rsid w:val="00B15899"/>
    <w:rsid w:val="00B2759E"/>
    <w:rsid w:val="00B32393"/>
    <w:rsid w:val="00B33705"/>
    <w:rsid w:val="00B40F32"/>
    <w:rsid w:val="00B470DD"/>
    <w:rsid w:val="00B5051C"/>
    <w:rsid w:val="00B51BA8"/>
    <w:rsid w:val="00B62558"/>
    <w:rsid w:val="00B631A1"/>
    <w:rsid w:val="00B747CE"/>
    <w:rsid w:val="00B75E15"/>
    <w:rsid w:val="00B81A24"/>
    <w:rsid w:val="00B841BB"/>
    <w:rsid w:val="00B85F49"/>
    <w:rsid w:val="00B90C03"/>
    <w:rsid w:val="00B92428"/>
    <w:rsid w:val="00B94E73"/>
    <w:rsid w:val="00B9594F"/>
    <w:rsid w:val="00B95BF9"/>
    <w:rsid w:val="00BA065C"/>
    <w:rsid w:val="00BB3ACF"/>
    <w:rsid w:val="00BB6D90"/>
    <w:rsid w:val="00BC2667"/>
    <w:rsid w:val="00BC5731"/>
    <w:rsid w:val="00BD37F8"/>
    <w:rsid w:val="00BD5820"/>
    <w:rsid w:val="00BF016C"/>
    <w:rsid w:val="00BF091F"/>
    <w:rsid w:val="00BF1A63"/>
    <w:rsid w:val="00BF6F2A"/>
    <w:rsid w:val="00C0288E"/>
    <w:rsid w:val="00C047E3"/>
    <w:rsid w:val="00C10ED9"/>
    <w:rsid w:val="00C121E1"/>
    <w:rsid w:val="00C17A40"/>
    <w:rsid w:val="00C17D56"/>
    <w:rsid w:val="00C22BD4"/>
    <w:rsid w:val="00C237D4"/>
    <w:rsid w:val="00C24E03"/>
    <w:rsid w:val="00C25F86"/>
    <w:rsid w:val="00C34C18"/>
    <w:rsid w:val="00C354EE"/>
    <w:rsid w:val="00C422CF"/>
    <w:rsid w:val="00C44B7A"/>
    <w:rsid w:val="00C608CA"/>
    <w:rsid w:val="00C648F3"/>
    <w:rsid w:val="00C75937"/>
    <w:rsid w:val="00C759E3"/>
    <w:rsid w:val="00C77163"/>
    <w:rsid w:val="00C7798C"/>
    <w:rsid w:val="00C77A69"/>
    <w:rsid w:val="00C81B80"/>
    <w:rsid w:val="00C87E9E"/>
    <w:rsid w:val="00C9184E"/>
    <w:rsid w:val="00C938C0"/>
    <w:rsid w:val="00C93915"/>
    <w:rsid w:val="00C94EAA"/>
    <w:rsid w:val="00CA4C5D"/>
    <w:rsid w:val="00CB5957"/>
    <w:rsid w:val="00CC6956"/>
    <w:rsid w:val="00CD66EE"/>
    <w:rsid w:val="00CE1642"/>
    <w:rsid w:val="00CE1D97"/>
    <w:rsid w:val="00CE6487"/>
    <w:rsid w:val="00CF266E"/>
    <w:rsid w:val="00CF46B4"/>
    <w:rsid w:val="00D05CD9"/>
    <w:rsid w:val="00D10531"/>
    <w:rsid w:val="00D10F0B"/>
    <w:rsid w:val="00D15A92"/>
    <w:rsid w:val="00D15BA3"/>
    <w:rsid w:val="00D257A5"/>
    <w:rsid w:val="00D26063"/>
    <w:rsid w:val="00D37437"/>
    <w:rsid w:val="00D37591"/>
    <w:rsid w:val="00D4258C"/>
    <w:rsid w:val="00D5064A"/>
    <w:rsid w:val="00D52793"/>
    <w:rsid w:val="00D75748"/>
    <w:rsid w:val="00D757EA"/>
    <w:rsid w:val="00D8174E"/>
    <w:rsid w:val="00D84460"/>
    <w:rsid w:val="00D9538A"/>
    <w:rsid w:val="00D964A8"/>
    <w:rsid w:val="00DB130A"/>
    <w:rsid w:val="00DB1788"/>
    <w:rsid w:val="00DB186F"/>
    <w:rsid w:val="00DB1BEA"/>
    <w:rsid w:val="00DB7D17"/>
    <w:rsid w:val="00DD4BF9"/>
    <w:rsid w:val="00DE1BC5"/>
    <w:rsid w:val="00DE2F2C"/>
    <w:rsid w:val="00DF73DE"/>
    <w:rsid w:val="00E02239"/>
    <w:rsid w:val="00E16464"/>
    <w:rsid w:val="00E1654C"/>
    <w:rsid w:val="00E23C5D"/>
    <w:rsid w:val="00E27B8D"/>
    <w:rsid w:val="00E34C64"/>
    <w:rsid w:val="00E46794"/>
    <w:rsid w:val="00E53D1C"/>
    <w:rsid w:val="00E54CE3"/>
    <w:rsid w:val="00E54EB3"/>
    <w:rsid w:val="00E56A92"/>
    <w:rsid w:val="00E577A2"/>
    <w:rsid w:val="00E5780F"/>
    <w:rsid w:val="00E70FC5"/>
    <w:rsid w:val="00E74B43"/>
    <w:rsid w:val="00E82106"/>
    <w:rsid w:val="00E83C32"/>
    <w:rsid w:val="00EA34E6"/>
    <w:rsid w:val="00EB0A43"/>
    <w:rsid w:val="00EB0D77"/>
    <w:rsid w:val="00EC107B"/>
    <w:rsid w:val="00EC344C"/>
    <w:rsid w:val="00ED26D4"/>
    <w:rsid w:val="00EE497A"/>
    <w:rsid w:val="00EF4889"/>
    <w:rsid w:val="00EF79B5"/>
    <w:rsid w:val="00F00DEB"/>
    <w:rsid w:val="00F125C8"/>
    <w:rsid w:val="00F20B55"/>
    <w:rsid w:val="00F20CA0"/>
    <w:rsid w:val="00F319C1"/>
    <w:rsid w:val="00F368E3"/>
    <w:rsid w:val="00F40B29"/>
    <w:rsid w:val="00F40C61"/>
    <w:rsid w:val="00F53F05"/>
    <w:rsid w:val="00F55FA3"/>
    <w:rsid w:val="00F57BD1"/>
    <w:rsid w:val="00F60942"/>
    <w:rsid w:val="00F6209C"/>
    <w:rsid w:val="00F64A09"/>
    <w:rsid w:val="00F75E0B"/>
    <w:rsid w:val="00F76190"/>
    <w:rsid w:val="00F81F26"/>
    <w:rsid w:val="00F868CA"/>
    <w:rsid w:val="00F87664"/>
    <w:rsid w:val="00F87774"/>
    <w:rsid w:val="00F9010B"/>
    <w:rsid w:val="00F96D99"/>
    <w:rsid w:val="00FA65BF"/>
    <w:rsid w:val="00FA73A5"/>
    <w:rsid w:val="00FB0D10"/>
    <w:rsid w:val="00FB3463"/>
    <w:rsid w:val="00FB62AF"/>
    <w:rsid w:val="00FC1266"/>
    <w:rsid w:val="00FC38A7"/>
    <w:rsid w:val="00FC6D6A"/>
    <w:rsid w:val="00FC7C58"/>
    <w:rsid w:val="00FD1AE7"/>
    <w:rsid w:val="00FD70B6"/>
    <w:rsid w:val="00FD7959"/>
    <w:rsid w:val="00FE3C02"/>
    <w:rsid w:val="00FE4172"/>
    <w:rsid w:val="00FF2483"/>
    <w:rsid w:val="00FF4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7825"/>
    <o:shapelayout v:ext="edit">
      <o:idmap v:ext="edit" data="1"/>
    </o:shapelayout>
  </w:shapeDefaults>
  <w:decimalSymbol w:val="."/>
  <w:listSeparator w:val=","/>
  <w14:docId w14:val="053A6D9F"/>
  <w15:docId w15:val="{6CFB0806-2961-4B3C-BFEF-4FD00ABF4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lsdException w:name="heading 2" w:locked="1" w:semiHidden="1" w:uiPriority="0" w:unhideWhenUsed="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Paragraph Text"/>
    <w:qFormat/>
    <w:rsid w:val="00EF79B5"/>
    <w:pPr>
      <w:spacing w:after="160"/>
      <w:ind w:left="58"/>
      <w:jc w:val="both"/>
    </w:pPr>
    <w:rPr>
      <w:rFonts w:ascii="Gill Sans MT" w:hAnsi="Gill Sans M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rsid w:val="00B92428"/>
    <w:rPr>
      <w:rFonts w:ascii="Gill Sans MT" w:hAnsi="Gill Sans MT"/>
    </w:rPr>
  </w:style>
  <w:style w:type="paragraph" w:customStyle="1" w:styleId="Heading">
    <w:name w:val="Heading"/>
    <w:basedOn w:val="NoSpacing"/>
    <w:link w:val="HeadingChar"/>
    <w:rsid w:val="00B92428"/>
    <w:pPr>
      <w:tabs>
        <w:tab w:val="right" w:pos="10800"/>
      </w:tabs>
      <w:spacing w:before="240" w:after="60"/>
    </w:pPr>
    <w:rPr>
      <w:rFonts w:ascii="Goudy Old Style" w:hAnsi="Goudy Old Style"/>
      <w:b/>
      <w:smallCaps/>
    </w:rPr>
  </w:style>
  <w:style w:type="paragraph" w:customStyle="1" w:styleId="Rubric">
    <w:name w:val="Rubric"/>
    <w:basedOn w:val="NoSpacing"/>
    <w:link w:val="RubricChar"/>
    <w:qFormat/>
    <w:rsid w:val="00AC3DD9"/>
    <w:pPr>
      <w:spacing w:before="260"/>
    </w:pPr>
    <w:rPr>
      <w:i/>
    </w:rPr>
  </w:style>
  <w:style w:type="character" w:customStyle="1" w:styleId="NoSpacingChar">
    <w:name w:val="No Spacing Char"/>
    <w:link w:val="NoSpacing"/>
    <w:uiPriority w:val="99"/>
    <w:locked/>
    <w:rsid w:val="00B92428"/>
    <w:rPr>
      <w:rFonts w:ascii="Gill Sans MT" w:hAnsi="Gill Sans MT"/>
    </w:rPr>
  </w:style>
  <w:style w:type="character" w:customStyle="1" w:styleId="HeadingChar">
    <w:name w:val="Heading Char"/>
    <w:link w:val="Heading"/>
    <w:locked/>
    <w:rsid w:val="00B92428"/>
    <w:rPr>
      <w:rFonts w:ascii="Goudy Old Style" w:hAnsi="Goudy Old Style"/>
      <w:b/>
      <w:smallCaps/>
    </w:rPr>
  </w:style>
  <w:style w:type="paragraph" w:customStyle="1" w:styleId="2ColCentMusic">
    <w:name w:val="2 Col Cent. Music"/>
    <w:basedOn w:val="NoSpacing"/>
    <w:link w:val="2ColCentMusicChar"/>
    <w:rsid w:val="00B92428"/>
    <w:pPr>
      <w:jc w:val="center"/>
    </w:pPr>
    <w:rPr>
      <w:i/>
    </w:rPr>
  </w:style>
  <w:style w:type="character" w:customStyle="1" w:styleId="RubricChar">
    <w:name w:val="Rubric Char"/>
    <w:link w:val="Rubric"/>
    <w:locked/>
    <w:rsid w:val="00AC3DD9"/>
    <w:rPr>
      <w:rFonts w:ascii="Gill Sans MT" w:hAnsi="Gill Sans MT"/>
      <w:i/>
    </w:rPr>
  </w:style>
  <w:style w:type="paragraph" w:customStyle="1" w:styleId="1Tab">
    <w:name w:val="1 Tab"/>
    <w:basedOn w:val="NoSpacing"/>
    <w:link w:val="1TabChar"/>
    <w:qFormat/>
    <w:rsid w:val="00B92428"/>
    <w:pPr>
      <w:tabs>
        <w:tab w:val="left" w:pos="630"/>
      </w:tabs>
    </w:pPr>
  </w:style>
  <w:style w:type="character" w:customStyle="1" w:styleId="2ColCentMusicChar">
    <w:name w:val="2 Col Cent. Music Char"/>
    <w:link w:val="2ColCentMusic"/>
    <w:locked/>
    <w:rsid w:val="00B92428"/>
    <w:rPr>
      <w:rFonts w:ascii="Gill Sans MT" w:hAnsi="Gill Sans MT"/>
      <w:i/>
    </w:rPr>
  </w:style>
  <w:style w:type="paragraph" w:customStyle="1" w:styleId="Music">
    <w:name w:val="Music"/>
    <w:basedOn w:val="Heading"/>
    <w:link w:val="MusicChar"/>
    <w:qFormat/>
    <w:rsid w:val="00B92428"/>
    <w:pPr>
      <w:tabs>
        <w:tab w:val="center" w:pos="6480"/>
      </w:tabs>
    </w:pPr>
  </w:style>
  <w:style w:type="character" w:customStyle="1" w:styleId="1TabChar">
    <w:name w:val="1 Tab Char"/>
    <w:link w:val="1Tab"/>
    <w:locked/>
    <w:rsid w:val="00B92428"/>
    <w:rPr>
      <w:rFonts w:ascii="Gill Sans MT" w:hAnsi="Gill Sans MT"/>
    </w:rPr>
  </w:style>
  <w:style w:type="paragraph" w:customStyle="1" w:styleId="SectionTitle">
    <w:name w:val="Section Title"/>
    <w:basedOn w:val="Heading"/>
    <w:link w:val="SectionTitleChar"/>
    <w:qFormat/>
    <w:rsid w:val="00B92428"/>
    <w:pPr>
      <w:spacing w:after="0"/>
      <w:jc w:val="center"/>
    </w:pPr>
    <w:rPr>
      <w:sz w:val="28"/>
    </w:rPr>
  </w:style>
  <w:style w:type="character" w:customStyle="1" w:styleId="MusicChar">
    <w:name w:val="Music Char"/>
    <w:link w:val="Music"/>
    <w:locked/>
    <w:rsid w:val="00B92428"/>
    <w:rPr>
      <w:rFonts w:ascii="Goudy Old Style" w:hAnsi="Goudy Old Style"/>
      <w:b/>
      <w:smallCaps/>
    </w:rPr>
  </w:style>
  <w:style w:type="table" w:styleId="TableGrid">
    <w:name w:val="Table Grid"/>
    <w:basedOn w:val="TableNormal"/>
    <w:uiPriority w:val="59"/>
    <w:rsid w:val="00B924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ctionTitleChar">
    <w:name w:val="Section Title Char"/>
    <w:link w:val="SectionTitle"/>
    <w:locked/>
    <w:rsid w:val="00B92428"/>
    <w:rPr>
      <w:rFonts w:ascii="Goudy Old Style" w:hAnsi="Goudy Old Style"/>
      <w:b/>
      <w:smallCaps/>
      <w:sz w:val="28"/>
    </w:rPr>
  </w:style>
  <w:style w:type="paragraph" w:customStyle="1" w:styleId="ITMusic">
    <w:name w:val="ITMusic"/>
    <w:basedOn w:val="Music"/>
    <w:link w:val="ITMusicChar"/>
    <w:qFormat/>
    <w:rsid w:val="00B92428"/>
    <w:pPr>
      <w:tabs>
        <w:tab w:val="clear" w:pos="6480"/>
        <w:tab w:val="clear" w:pos="10800"/>
        <w:tab w:val="center" w:pos="5107"/>
        <w:tab w:val="right" w:pos="9079"/>
      </w:tabs>
      <w:spacing w:after="200"/>
      <w:ind w:left="58"/>
    </w:pPr>
  </w:style>
  <w:style w:type="paragraph" w:customStyle="1" w:styleId="Response">
    <w:name w:val="Response"/>
    <w:basedOn w:val="1Tab"/>
    <w:link w:val="ResponseChar"/>
    <w:qFormat/>
    <w:rsid w:val="00B92428"/>
    <w:pPr>
      <w:tabs>
        <w:tab w:val="clear" w:pos="630"/>
        <w:tab w:val="left" w:pos="1417"/>
      </w:tabs>
      <w:spacing w:before="200" w:after="220"/>
      <w:ind w:left="58"/>
    </w:pPr>
    <w:rPr>
      <w:i/>
    </w:rPr>
  </w:style>
  <w:style w:type="character" w:customStyle="1" w:styleId="ITMusicChar">
    <w:name w:val="ITMusic Char"/>
    <w:link w:val="ITMusic"/>
    <w:locked/>
    <w:rsid w:val="00B92428"/>
    <w:rPr>
      <w:rFonts w:ascii="Goudy Old Style" w:hAnsi="Goudy Old Style"/>
      <w:b/>
      <w:smallCaps/>
    </w:rPr>
  </w:style>
  <w:style w:type="paragraph" w:customStyle="1" w:styleId="ITHeading">
    <w:name w:val="ITHeading"/>
    <w:basedOn w:val="NoSpacing"/>
    <w:link w:val="ITHeadingChar"/>
    <w:qFormat/>
    <w:rsid w:val="00B92428"/>
    <w:pPr>
      <w:tabs>
        <w:tab w:val="right" w:pos="9079"/>
      </w:tabs>
      <w:spacing w:before="200" w:after="100"/>
      <w:ind w:left="58"/>
    </w:pPr>
    <w:rPr>
      <w:rFonts w:ascii="Goudy Old Style" w:hAnsi="Goudy Old Style"/>
      <w:b/>
      <w:smallCaps/>
    </w:rPr>
  </w:style>
  <w:style w:type="character" w:customStyle="1" w:styleId="ResponseChar">
    <w:name w:val="Response Char"/>
    <w:link w:val="Response"/>
    <w:locked/>
    <w:rsid w:val="00B92428"/>
    <w:rPr>
      <w:rFonts w:ascii="Gill Sans MT" w:hAnsi="Gill Sans MT"/>
      <w:i/>
    </w:rPr>
  </w:style>
  <w:style w:type="paragraph" w:customStyle="1" w:styleId="OffMusic">
    <w:name w:val="Off. Music"/>
    <w:basedOn w:val="NoSpacing"/>
    <w:link w:val="OffMusicChar"/>
    <w:qFormat/>
    <w:rsid w:val="00B92428"/>
    <w:pPr>
      <w:tabs>
        <w:tab w:val="right" w:pos="8797"/>
      </w:tabs>
    </w:pPr>
    <w:rPr>
      <w:i/>
    </w:rPr>
  </w:style>
  <w:style w:type="character" w:customStyle="1" w:styleId="ITHeadingChar">
    <w:name w:val="ITHeading Char"/>
    <w:link w:val="ITHeading"/>
    <w:locked/>
    <w:rsid w:val="00B92428"/>
    <w:rPr>
      <w:rFonts w:ascii="Goudy Old Style" w:hAnsi="Goudy Old Style"/>
      <w:b/>
      <w:smallCaps/>
    </w:rPr>
  </w:style>
  <w:style w:type="paragraph" w:styleId="Header">
    <w:name w:val="header"/>
    <w:basedOn w:val="Normal"/>
    <w:link w:val="HeaderChar"/>
    <w:uiPriority w:val="99"/>
    <w:unhideWhenUsed/>
    <w:rsid w:val="00B92428"/>
    <w:pPr>
      <w:tabs>
        <w:tab w:val="center" w:pos="4680"/>
        <w:tab w:val="right" w:pos="9360"/>
      </w:tabs>
      <w:spacing w:after="0"/>
    </w:pPr>
  </w:style>
  <w:style w:type="character" w:customStyle="1" w:styleId="HeaderChar">
    <w:name w:val="Header Char"/>
    <w:link w:val="Header"/>
    <w:uiPriority w:val="99"/>
    <w:locked/>
    <w:rsid w:val="00B92428"/>
    <w:rPr>
      <w:rFonts w:ascii="Gill Sans MT" w:eastAsiaTheme="minorHAnsi" w:hAnsi="Gill Sans MT" w:cstheme="minorBidi"/>
    </w:rPr>
  </w:style>
  <w:style w:type="character" w:customStyle="1" w:styleId="OffMusicChar">
    <w:name w:val="Off. Music Char"/>
    <w:link w:val="OffMusic"/>
    <w:locked/>
    <w:rsid w:val="00B92428"/>
    <w:rPr>
      <w:rFonts w:ascii="Gill Sans MT" w:hAnsi="Gill Sans MT"/>
      <w:i/>
    </w:rPr>
  </w:style>
  <w:style w:type="paragraph" w:styleId="Footer">
    <w:name w:val="footer"/>
    <w:basedOn w:val="Normal"/>
    <w:link w:val="FooterChar"/>
    <w:uiPriority w:val="99"/>
    <w:unhideWhenUsed/>
    <w:rsid w:val="00B92428"/>
    <w:pPr>
      <w:tabs>
        <w:tab w:val="center" w:pos="4680"/>
        <w:tab w:val="right" w:pos="9360"/>
      </w:tabs>
      <w:spacing w:after="0"/>
    </w:pPr>
  </w:style>
  <w:style w:type="character" w:customStyle="1" w:styleId="FooterChar">
    <w:name w:val="Footer Char"/>
    <w:link w:val="Footer"/>
    <w:uiPriority w:val="99"/>
    <w:locked/>
    <w:rsid w:val="00B92428"/>
    <w:rPr>
      <w:rFonts w:ascii="Gill Sans MT" w:eastAsiaTheme="minorHAnsi" w:hAnsi="Gill Sans MT" w:cstheme="minorBidi"/>
    </w:rPr>
  </w:style>
  <w:style w:type="paragraph" w:customStyle="1" w:styleId="Psalm">
    <w:name w:val="Psalm"/>
    <w:basedOn w:val="NoSpacing"/>
    <w:link w:val="PsalmChar"/>
    <w:qFormat/>
    <w:rsid w:val="00B92428"/>
    <w:pPr>
      <w:spacing w:after="160"/>
    </w:pPr>
    <w:rPr>
      <w:i/>
    </w:rPr>
  </w:style>
  <w:style w:type="character" w:customStyle="1" w:styleId="PsalmChar">
    <w:name w:val="Psalm Char"/>
    <w:link w:val="Psalm"/>
    <w:locked/>
    <w:rsid w:val="00B92428"/>
    <w:rPr>
      <w:rFonts w:ascii="Gill Sans MT" w:hAnsi="Gill Sans MT"/>
      <w:i/>
    </w:rPr>
  </w:style>
  <w:style w:type="paragraph" w:styleId="BalloonText">
    <w:name w:val="Balloon Text"/>
    <w:basedOn w:val="Normal"/>
    <w:link w:val="BalloonTextChar"/>
    <w:uiPriority w:val="99"/>
    <w:semiHidden/>
    <w:unhideWhenUsed/>
    <w:rsid w:val="00B92428"/>
    <w:pPr>
      <w:spacing w:after="0"/>
    </w:pPr>
    <w:rPr>
      <w:rFonts w:ascii="Segoe UI" w:hAnsi="Segoe UI" w:cs="Segoe UI"/>
      <w:sz w:val="18"/>
      <w:szCs w:val="18"/>
    </w:rPr>
  </w:style>
  <w:style w:type="character" w:customStyle="1" w:styleId="BalloonTextChar">
    <w:name w:val="Balloon Text Char"/>
    <w:link w:val="BalloonText"/>
    <w:uiPriority w:val="99"/>
    <w:semiHidden/>
    <w:locked/>
    <w:rsid w:val="00B92428"/>
    <w:rPr>
      <w:rFonts w:ascii="Segoe UI" w:hAnsi="Segoe UI" w:cs="Segoe UI"/>
      <w:sz w:val="18"/>
      <w:szCs w:val="18"/>
    </w:rPr>
  </w:style>
  <w:style w:type="paragraph" w:customStyle="1" w:styleId="Sermon">
    <w:name w:val="Sermon"/>
    <w:basedOn w:val="Response"/>
    <w:link w:val="SermonChar"/>
    <w:qFormat/>
    <w:rsid w:val="00B92428"/>
    <w:pPr>
      <w:tabs>
        <w:tab w:val="clear" w:pos="1417"/>
        <w:tab w:val="right" w:pos="9064"/>
      </w:tabs>
    </w:pPr>
  </w:style>
  <w:style w:type="paragraph" w:styleId="BodyTextIndent">
    <w:name w:val="Body Text Indent"/>
    <w:basedOn w:val="Normal"/>
    <w:link w:val="BodyTextIndentChar"/>
    <w:uiPriority w:val="99"/>
    <w:rsid w:val="00B92428"/>
    <w:pPr>
      <w:tabs>
        <w:tab w:val="left" w:pos="432"/>
        <w:tab w:val="left" w:pos="1008"/>
        <w:tab w:val="right" w:pos="6725"/>
      </w:tabs>
      <w:spacing w:after="0"/>
      <w:ind w:left="1728"/>
      <w:jc w:val="left"/>
    </w:pPr>
    <w:rPr>
      <w:rFonts w:ascii="Times New Roman" w:eastAsia="Times New Roman" w:hAnsi="Times New Roman"/>
      <w:sz w:val="24"/>
      <w:szCs w:val="24"/>
    </w:rPr>
  </w:style>
  <w:style w:type="character" w:customStyle="1" w:styleId="BodyTextIndentChar">
    <w:name w:val="Body Text Indent Char"/>
    <w:link w:val="BodyTextIndent"/>
    <w:uiPriority w:val="99"/>
    <w:locked/>
    <w:rsid w:val="00B92428"/>
    <w:rPr>
      <w:rFonts w:ascii="Times New Roman" w:eastAsia="Times New Roman" w:hAnsi="Times New Roman"/>
      <w:sz w:val="24"/>
      <w:szCs w:val="24"/>
    </w:rPr>
  </w:style>
  <w:style w:type="character" w:customStyle="1" w:styleId="SermonChar">
    <w:name w:val="Sermon Char"/>
    <w:link w:val="Sermon"/>
    <w:locked/>
    <w:rsid w:val="00B92428"/>
    <w:rPr>
      <w:rFonts w:ascii="Gill Sans MT" w:hAnsi="Gill Sans MT"/>
      <w:i/>
    </w:rPr>
  </w:style>
  <w:style w:type="character" w:styleId="PageNumber">
    <w:name w:val="page number"/>
    <w:uiPriority w:val="99"/>
    <w:rsid w:val="00B92428"/>
    <w:rPr>
      <w:rFonts w:cs="Times New Roman"/>
    </w:rPr>
  </w:style>
  <w:style w:type="paragraph" w:customStyle="1" w:styleId="LessonsSermon">
    <w:name w:val="Lessons &amp; Sermon"/>
    <w:basedOn w:val="Normal"/>
    <w:link w:val="LessonsSermonChar"/>
    <w:qFormat/>
    <w:rsid w:val="00B92428"/>
    <w:pPr>
      <w:tabs>
        <w:tab w:val="right" w:pos="9166"/>
      </w:tabs>
      <w:spacing w:after="0"/>
    </w:pPr>
    <w:rPr>
      <w:rFonts w:ascii="Goudy Old Style" w:hAnsi="Goudy Old Style"/>
      <w:b/>
      <w:smallCaps/>
      <w:sz w:val="24"/>
    </w:rPr>
  </w:style>
  <w:style w:type="character" w:customStyle="1" w:styleId="LessonsSermonChar">
    <w:name w:val="Lessons &amp; Sermon Char"/>
    <w:link w:val="LessonsSermon"/>
    <w:rsid w:val="00B92428"/>
    <w:rPr>
      <w:rFonts w:ascii="Goudy Old Style" w:eastAsiaTheme="minorHAnsi" w:hAnsi="Goudy Old Style" w:cstheme="minorBidi"/>
      <w:b/>
      <w:smallCaps/>
      <w:sz w:val="24"/>
    </w:rPr>
  </w:style>
  <w:style w:type="character" w:styleId="Hyperlink">
    <w:name w:val="Hyperlink"/>
    <w:basedOn w:val="DefaultParagraphFont"/>
    <w:uiPriority w:val="99"/>
    <w:unhideWhenUsed/>
    <w:rsid w:val="00B15899"/>
    <w:rPr>
      <w:color w:val="0000FF" w:themeColor="hyperlink"/>
      <w:u w:val="single"/>
    </w:rPr>
  </w:style>
  <w:style w:type="character" w:styleId="UnresolvedMention">
    <w:name w:val="Unresolved Mention"/>
    <w:basedOn w:val="DefaultParagraphFont"/>
    <w:uiPriority w:val="99"/>
    <w:semiHidden/>
    <w:unhideWhenUsed/>
    <w:rsid w:val="00B15899"/>
    <w:rPr>
      <w:color w:val="808080"/>
      <w:shd w:val="clear" w:color="auto" w:fill="E6E6E6"/>
    </w:rPr>
  </w:style>
  <w:style w:type="paragraph" w:styleId="ListParagraph">
    <w:name w:val="List Paragraph"/>
    <w:basedOn w:val="Normal"/>
    <w:uiPriority w:val="34"/>
    <w:rsid w:val="00B470DD"/>
    <w:pPr>
      <w:ind w:left="720"/>
      <w:contextualSpacing/>
    </w:pPr>
  </w:style>
  <w:style w:type="paragraph" w:customStyle="1" w:styleId="LeftSideAnnouncements">
    <w:name w:val="LeftSide Announcements"/>
    <w:basedOn w:val="ITHeading"/>
    <w:link w:val="LeftSideAnnouncementsChar"/>
    <w:qFormat/>
    <w:rsid w:val="005B594A"/>
    <w:rPr>
      <w:rFonts w:ascii="Gill Sans MT" w:hAnsi="Gill Sans MT"/>
    </w:rPr>
  </w:style>
  <w:style w:type="character" w:customStyle="1" w:styleId="LeftSideAnnouncementsChar">
    <w:name w:val="LeftSide Announcements Char"/>
    <w:basedOn w:val="ITHeadingChar"/>
    <w:link w:val="LeftSideAnnouncements"/>
    <w:rsid w:val="005B594A"/>
    <w:rPr>
      <w:rFonts w:ascii="Gill Sans MT" w:hAnsi="Gill Sans MT"/>
      <w:b/>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877345">
      <w:marLeft w:val="0"/>
      <w:marRight w:val="0"/>
      <w:marTop w:val="0"/>
      <w:marBottom w:val="0"/>
      <w:divBdr>
        <w:top w:val="none" w:sz="0" w:space="0" w:color="auto"/>
        <w:left w:val="none" w:sz="0" w:space="0" w:color="auto"/>
        <w:bottom w:val="none" w:sz="0" w:space="0" w:color="auto"/>
        <w:right w:val="none" w:sz="0" w:space="0" w:color="auto"/>
      </w:divBdr>
    </w:div>
    <w:div w:id="294877346">
      <w:marLeft w:val="0"/>
      <w:marRight w:val="0"/>
      <w:marTop w:val="0"/>
      <w:marBottom w:val="0"/>
      <w:divBdr>
        <w:top w:val="none" w:sz="0" w:space="0" w:color="auto"/>
        <w:left w:val="none" w:sz="0" w:space="0" w:color="auto"/>
        <w:bottom w:val="none" w:sz="0" w:space="0" w:color="auto"/>
        <w:right w:val="none" w:sz="0" w:space="0" w:color="auto"/>
      </w:divBdr>
    </w:div>
    <w:div w:id="294877347">
      <w:marLeft w:val="0"/>
      <w:marRight w:val="0"/>
      <w:marTop w:val="0"/>
      <w:marBottom w:val="0"/>
      <w:divBdr>
        <w:top w:val="none" w:sz="0" w:space="0" w:color="auto"/>
        <w:left w:val="none" w:sz="0" w:space="0" w:color="auto"/>
        <w:bottom w:val="none" w:sz="0" w:space="0" w:color="auto"/>
        <w:right w:val="none" w:sz="0" w:space="0" w:color="auto"/>
      </w:divBdr>
    </w:div>
    <w:div w:id="294877348">
      <w:marLeft w:val="0"/>
      <w:marRight w:val="0"/>
      <w:marTop w:val="0"/>
      <w:marBottom w:val="0"/>
      <w:divBdr>
        <w:top w:val="none" w:sz="0" w:space="0" w:color="auto"/>
        <w:left w:val="none" w:sz="0" w:space="0" w:color="auto"/>
        <w:bottom w:val="none" w:sz="0" w:space="0" w:color="auto"/>
        <w:right w:val="none" w:sz="0" w:space="0" w:color="auto"/>
      </w:divBdr>
    </w:div>
    <w:div w:id="294877349">
      <w:marLeft w:val="0"/>
      <w:marRight w:val="0"/>
      <w:marTop w:val="0"/>
      <w:marBottom w:val="0"/>
      <w:divBdr>
        <w:top w:val="none" w:sz="0" w:space="0" w:color="auto"/>
        <w:left w:val="none" w:sz="0" w:space="0" w:color="auto"/>
        <w:bottom w:val="none" w:sz="0" w:space="0" w:color="auto"/>
        <w:right w:val="none" w:sz="0" w:space="0" w:color="auto"/>
      </w:divBdr>
    </w:div>
    <w:div w:id="294877350">
      <w:marLeft w:val="0"/>
      <w:marRight w:val="0"/>
      <w:marTop w:val="0"/>
      <w:marBottom w:val="0"/>
      <w:divBdr>
        <w:top w:val="none" w:sz="0" w:space="0" w:color="auto"/>
        <w:left w:val="none" w:sz="0" w:space="0" w:color="auto"/>
        <w:bottom w:val="none" w:sz="0" w:space="0" w:color="auto"/>
        <w:right w:val="none" w:sz="0" w:space="0" w:color="auto"/>
      </w:divBdr>
    </w:div>
    <w:div w:id="535587365">
      <w:bodyDiv w:val="1"/>
      <w:marLeft w:val="0"/>
      <w:marRight w:val="0"/>
      <w:marTop w:val="0"/>
      <w:marBottom w:val="0"/>
      <w:divBdr>
        <w:top w:val="none" w:sz="0" w:space="0" w:color="auto"/>
        <w:left w:val="none" w:sz="0" w:space="0" w:color="auto"/>
        <w:bottom w:val="none" w:sz="0" w:space="0" w:color="auto"/>
        <w:right w:val="none" w:sz="0" w:space="0" w:color="auto"/>
      </w:divBdr>
    </w:div>
    <w:div w:id="1152529090">
      <w:bodyDiv w:val="1"/>
      <w:marLeft w:val="0"/>
      <w:marRight w:val="0"/>
      <w:marTop w:val="0"/>
      <w:marBottom w:val="0"/>
      <w:divBdr>
        <w:top w:val="none" w:sz="0" w:space="0" w:color="auto"/>
        <w:left w:val="none" w:sz="0" w:space="0" w:color="auto"/>
        <w:bottom w:val="none" w:sz="0" w:space="0" w:color="auto"/>
        <w:right w:val="none" w:sz="0" w:space="0" w:color="auto"/>
      </w:divBdr>
    </w:div>
    <w:div w:id="1360549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www.standrews.ms/journeyser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1.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mailto:kbradshaw@standrews.m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mailto:jdeaton@standrews.m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tandrews.ms/redbeans"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C6B93-A278-452F-9A9A-10CC9883B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4</TotalTime>
  <Pages>12</Pages>
  <Words>5531</Words>
  <Characters>26487</Characters>
  <Application>Microsoft Office Word</Application>
  <DocSecurity>0</DocSecurity>
  <Lines>220</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Geter</dc:creator>
  <cp:keywords/>
  <dc:description/>
  <cp:lastModifiedBy>Laurie McCarley</cp:lastModifiedBy>
  <cp:revision>31</cp:revision>
  <cp:lastPrinted>2019-02-07T19:53:00Z</cp:lastPrinted>
  <dcterms:created xsi:type="dcterms:W3CDTF">2019-02-11T17:18:00Z</dcterms:created>
  <dcterms:modified xsi:type="dcterms:W3CDTF">2019-02-15T16:34:00Z</dcterms:modified>
</cp:coreProperties>
</file>